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312B6014" w:rsidR="00A95B4B" w:rsidRDefault="00A95B4B" w:rsidP="009E5B61">
      <w:pPr>
        <w:pStyle w:val="Wcicienormalne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 xml:space="preserve">typów o możliwości </w:t>
      </w:r>
      <w:r w:rsidR="009E5B61">
        <w:t xml:space="preserve">elastycznego </w:t>
      </w:r>
      <w:r w:rsidR="00416860">
        <w:t>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lastRenderedPageBreak/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5DB8B718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85687E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4AF48B3F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85687E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50E0A0AD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85687E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33B5EF53" w:rsidR="00723998" w:rsidRDefault="00723998" w:rsidP="00723998">
      <w:pPr>
        <w:pStyle w:val="Legenda"/>
        <w:keepNext/>
      </w:pPr>
      <w:bookmarkStart w:id="3" w:name="_Ref115432184"/>
      <w:r>
        <w:t xml:space="preserve">Tab. </w:t>
      </w:r>
      <w:fldSimple w:instr=" SEQ Tab. \* ARABIC ">
        <w:r w:rsidR="0085687E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2E2A5298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85687E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65508AE0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560D01">
        <w:t xml:space="preserve">tab. </w:t>
      </w:r>
      <w:r w:rsidR="00560D01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DF3880">
        <w:t xml:space="preserve">tab. </w:t>
      </w:r>
      <w:r w:rsidR="00DF3880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39F435C0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fldSimple w:instr=" SEQ Tab. \* ARABIC ">
        <w:r w:rsidR="0085687E">
          <w:rPr>
            <w:noProof/>
          </w:rPr>
          <w:t>6</w:t>
        </w:r>
      </w:fldSimple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lastRenderedPageBreak/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77777777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77777777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44FC3FDC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fldSimple w:instr=" SEQ Tab. \* ARABIC ">
        <w:r w:rsidR="0085687E">
          <w:rPr>
            <w:noProof/>
          </w:rPr>
          <w:t>7</w:t>
        </w:r>
      </w:fldSimple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lastRenderedPageBreak/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50615B1D" w:rsidR="00416860" w:rsidRPr="004E195D" w:rsidRDefault="00621ED9" w:rsidP="00C3169B">
      <w:pPr>
        <w:pStyle w:val="Nagwek2"/>
        <w:rPr>
          <w:noProof/>
        </w:rPr>
      </w:pPr>
      <w:r>
        <w:rPr>
          <w:noProof/>
        </w:rPr>
        <w:t>ITypeConverter</w:t>
      </w:r>
      <w:r w:rsidR="00223D18">
        <w:rPr>
          <w:noProof/>
        </w:rPr>
        <w:t xml:space="preserve"> </w:t>
      </w:r>
      <w:r w:rsidR="00223D18">
        <w:t>i inne interfejsy</w:t>
      </w:r>
    </w:p>
    <w:p w14:paraId="719CA5EF" w14:textId="2AA81086" w:rsidR="004E195D" w:rsidRDefault="004E195D" w:rsidP="004E195D">
      <w:pPr>
        <w:pStyle w:val="Wcicienormalne"/>
      </w:pPr>
      <w:r>
        <w:t>W celu ujednolicenia konfigurowania konwerterów zdefiniowano interfejs</w:t>
      </w:r>
      <w:r w:rsidR="00621ED9">
        <w:t xml:space="preserve"> </w:t>
      </w:r>
      <w:r w:rsidR="00621ED9" w:rsidRPr="00621ED9">
        <w:rPr>
          <w:rStyle w:val="NazwaProgramowa"/>
        </w:rPr>
        <w:t>ITypeConverter</w:t>
      </w:r>
      <w:r w:rsidR="00621ED9">
        <w:t>, który deklaruje</w:t>
      </w:r>
      <w:r w:rsidR="00594B95">
        <w:t xml:space="preserve"> właściwości</w:t>
      </w:r>
      <w:r w:rsidR="00621ED9">
        <w:t>:</w:t>
      </w:r>
    </w:p>
    <w:p w14:paraId="7A019EB7" w14:textId="488E080C" w:rsidR="004E195D" w:rsidRDefault="004E195D" w:rsidP="004E195D">
      <w:pPr>
        <w:pStyle w:val="Listapunktowana"/>
      </w:pPr>
      <w:r w:rsidRPr="004E195D">
        <w:rPr>
          <w:rStyle w:val="NazwaProgramowa"/>
        </w:rPr>
        <w:t>ExpectedType</w:t>
      </w:r>
      <w:r w:rsidR="00594B95">
        <w:t>:</w:t>
      </w:r>
      <w:r>
        <w:t xml:space="preserve"> </w:t>
      </w:r>
      <w:r w:rsidRPr="004E195D">
        <w:rPr>
          <w:rStyle w:val="NazwaProgramowa"/>
        </w:rPr>
        <w:t>Type</w:t>
      </w:r>
      <w:r w:rsidR="00594B95">
        <w:t xml:space="preserve"> – </w:t>
      </w:r>
      <w:r>
        <w:t xml:space="preserve">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621ED9">
        <w:t>,</w:t>
      </w:r>
    </w:p>
    <w:p w14:paraId="1AB5D315" w14:textId="1A45BD73" w:rsidR="009D2F9D" w:rsidRDefault="009D2F9D" w:rsidP="00BD0381">
      <w:pPr>
        <w:pStyle w:val="Listapunktowana"/>
      </w:pPr>
      <w:r w:rsidRPr="009D2F9D">
        <w:rPr>
          <w:rStyle w:val="NazwaProgramowa"/>
        </w:rPr>
        <w:t>XsdType</w:t>
      </w:r>
      <w:r w:rsidR="00594B95">
        <w:t>:</w:t>
      </w:r>
      <w:r>
        <w:t xml:space="preserve"> </w:t>
      </w:r>
      <w:r w:rsidRPr="009D2F9D">
        <w:rPr>
          <w:rStyle w:val="NazwaProgramowa"/>
        </w:rPr>
        <w:t>Xsd</w:t>
      </w:r>
      <w:r w:rsidR="00AC3AF0">
        <w:rPr>
          <w:rStyle w:val="NazwaProgramowa"/>
        </w:rPr>
        <w:t>Simple</w:t>
      </w:r>
      <w:r w:rsidRPr="009D2F9D">
        <w:rPr>
          <w:rStyle w:val="NazwaProgramowa"/>
        </w:rPr>
        <w:t>Type</w:t>
      </w:r>
      <w:r w:rsidR="00AC3AF0">
        <w:rPr>
          <w:rStyle w:val="NazwaProgramowa"/>
        </w:rPr>
        <w:t>s</w:t>
      </w:r>
      <w:r w:rsidR="00594B95">
        <w:t xml:space="preserve"> – </w:t>
      </w:r>
      <w:r>
        <w:t xml:space="preserve">która umożliwia podanie oczekiwanego typu </w:t>
      </w:r>
      <w:r w:rsidR="006714CC">
        <w:t>prostego</w:t>
      </w:r>
      <w:r>
        <w:t xml:space="preserve"> XSD</w:t>
      </w:r>
      <w:r w:rsidR="00621ED9">
        <w:t>,</w:t>
      </w:r>
    </w:p>
    <w:p w14:paraId="00819543" w14:textId="0CDCE518" w:rsidR="00852486" w:rsidRDefault="00852486" w:rsidP="00852486">
      <w:pPr>
        <w:pStyle w:val="Listapunktowana"/>
      </w:pPr>
      <w:r w:rsidRPr="004E195D">
        <w:rPr>
          <w:rStyle w:val="NazwaProgramowa"/>
        </w:rPr>
        <w:t>Format</w:t>
      </w:r>
      <w:r>
        <w:t xml:space="preserve">: </w:t>
      </w:r>
      <w:r>
        <w:rPr>
          <w:rStyle w:val="NazwaProgramowa"/>
        </w:rPr>
        <w:t>S</w:t>
      </w:r>
      <w:r w:rsidRPr="004E195D">
        <w:rPr>
          <w:rStyle w:val="NazwaProgramowa"/>
        </w:rPr>
        <w:t>tring</w:t>
      </w:r>
      <w:r>
        <w:t xml:space="preserve"> – która umożliwia podanie formatu dla metody </w:t>
      </w:r>
      <w:r w:rsidRPr="004E195D">
        <w:rPr>
          <w:rStyle w:val="NazwaProgramowa"/>
        </w:rPr>
        <w:t>ConvertTo</w:t>
      </w:r>
      <w:r w:rsidR="00DF0612">
        <w:t>.</w:t>
      </w:r>
    </w:p>
    <w:p w14:paraId="291AD4CA" w14:textId="27B727E6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  <w:r w:rsidR="00621ED9">
        <w:t xml:space="preserve"> Podanie właściwości </w:t>
      </w:r>
      <w:r w:rsidR="00621ED9" w:rsidRPr="00621ED9">
        <w:rPr>
          <w:rStyle w:val="NazwaProgramowa"/>
        </w:rPr>
        <w:t>XsdType</w:t>
      </w:r>
      <w:r w:rsidR="00621ED9">
        <w:t xml:space="preserve"> ustala jednocześnie typ oczekiwany </w:t>
      </w:r>
      <w:r w:rsidR="00621ED9" w:rsidRPr="00621ED9">
        <w:rPr>
          <w:rStyle w:val="NazwaProgramowa"/>
        </w:rPr>
        <w:t>(ExpectedType)</w:t>
      </w:r>
      <w:r w:rsidR="00621ED9">
        <w:t xml:space="preserve">, przy czym można go zmienić na inny typ wyszczególniony w </w:t>
      </w:r>
      <w:r w:rsidR="00621ED9">
        <w:fldChar w:fldCharType="begin"/>
      </w:r>
      <w:r w:rsidR="00621ED9">
        <w:instrText xml:space="preserve"> REF  _Ref116641977 \* Lower \h </w:instrText>
      </w:r>
      <w:r w:rsidR="00621ED9">
        <w:fldChar w:fldCharType="separate"/>
      </w:r>
      <w:r w:rsidR="00621ED9">
        <w:t xml:space="preserve">tab. </w:t>
      </w:r>
      <w:r w:rsidR="00621ED9">
        <w:rPr>
          <w:noProof/>
        </w:rPr>
        <w:t>8</w:t>
      </w:r>
      <w:r w:rsidR="00621ED9">
        <w:fldChar w:fldCharType="end"/>
      </w:r>
      <w:r w:rsidR="00621ED9">
        <w:t>.</w:t>
      </w:r>
      <w:r w:rsidR="00813A85">
        <w:t xml:space="preserve"> Typ </w:t>
      </w:r>
      <w:r w:rsidR="00813A85" w:rsidRPr="00813A85">
        <w:rPr>
          <w:rStyle w:val="NazwaProgramowa"/>
        </w:rPr>
        <w:t>Date</w:t>
      </w:r>
      <w:r w:rsidR="00813A85">
        <w:t xml:space="preserve"> oczekiwany dla niektórych typów prostych XSD jest prostą trójką liczb całkowitych </w:t>
      </w:r>
      <w:r w:rsidR="00813A85" w:rsidRPr="00813A85">
        <w:rPr>
          <w:rStyle w:val="NazwaProgramowa"/>
        </w:rPr>
        <w:t>(Year, Month, Day)</w:t>
      </w:r>
      <w:r w:rsidR="00813A85">
        <w:t xml:space="preserve"> umożliwiającą podanie tylko niektórych składników</w:t>
      </w:r>
      <w:r w:rsidR="0075536C">
        <w:t>.</w:t>
      </w:r>
    </w:p>
    <w:p w14:paraId="068A99CD" w14:textId="2661E855" w:rsidR="00B51A16" w:rsidRDefault="00B51A16" w:rsidP="00B51A16">
      <w:pPr>
        <w:pStyle w:val="Legenda"/>
        <w:keepNext/>
      </w:pPr>
      <w:bookmarkStart w:id="10" w:name="_Ref116641977"/>
      <w:r>
        <w:t xml:space="preserve">Tab. </w:t>
      </w:r>
      <w:fldSimple w:instr=" SEQ Tab. \* ARABIC ">
        <w:r w:rsidR="0085687E">
          <w:rPr>
            <w:noProof/>
          </w:rPr>
          <w:t>8</w:t>
        </w:r>
      </w:fldSimple>
      <w:bookmarkEnd w:id="10"/>
      <w:r>
        <w:t>. Typy proste XSD i ich znaczenie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1923"/>
        <w:gridCol w:w="2046"/>
        <w:gridCol w:w="4389"/>
      </w:tblGrid>
      <w:tr w:rsidR="00400143" w:rsidRPr="00400143" w14:paraId="1E5EB868" w14:textId="77777777" w:rsidTr="00B15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dxa"/>
          </w:tcPr>
          <w:p w14:paraId="16BFD111" w14:textId="2621AE5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prosty XSD</w:t>
            </w:r>
          </w:p>
        </w:tc>
        <w:tc>
          <w:tcPr>
            <w:tcW w:w="2046" w:type="dxa"/>
          </w:tcPr>
          <w:p w14:paraId="375B6A78" w14:textId="4ED27F7F" w:rsidR="00400143" w:rsidRPr="00400143" w:rsidRDefault="00B51A16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Oczekiwany typ .NET</w:t>
            </w:r>
          </w:p>
        </w:tc>
        <w:tc>
          <w:tcPr>
            <w:tcW w:w="4389" w:type="dxa"/>
          </w:tcPr>
          <w:p w14:paraId="57C43CD6" w14:textId="3A5DB0F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400143" w:rsidRPr="00400143" w14:paraId="408E1A6A" w14:textId="77777777" w:rsidTr="00B15E81">
        <w:tc>
          <w:tcPr>
            <w:tcW w:w="1923" w:type="dxa"/>
          </w:tcPr>
          <w:p w14:paraId="684FE9B9" w14:textId="262B7CEB" w:rsidR="00400143" w:rsidRPr="00400143" w:rsidRDefault="007720D8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</w:t>
            </w:r>
            <w:r w:rsidR="00400143" w:rsidRPr="00400143">
              <w:rPr>
                <w:rStyle w:val="NazwaProgramowa"/>
              </w:rPr>
              <w:t>nyURI</w:t>
            </w:r>
          </w:p>
        </w:tc>
        <w:tc>
          <w:tcPr>
            <w:tcW w:w="2046" w:type="dxa"/>
          </w:tcPr>
          <w:p w14:paraId="13C8E58F" w14:textId="6ECEDFB2" w:rsidR="00400143" w:rsidRPr="00400143" w:rsidRDefault="007278B4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  <w:r w:rsidR="007A087E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5CC65A96" w14:textId="49105CE7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URI (</w:t>
            </w:r>
            <w:r w:rsidRPr="00400143">
              <w:rPr>
                <w:rStyle w:val="angielskawstawka"/>
              </w:rPr>
              <w:t>Uniform Resource Identifier</w:t>
            </w:r>
            <w:r w:rsidRPr="00433C3C">
              <w:rPr>
                <w:lang w:val="pl"/>
              </w:rPr>
              <w:t>)</w:t>
            </w:r>
          </w:p>
        </w:tc>
      </w:tr>
      <w:tr w:rsidR="00400143" w:rsidRPr="00400143" w14:paraId="35D8B99A" w14:textId="77777777" w:rsidTr="00B15E81">
        <w:tc>
          <w:tcPr>
            <w:tcW w:w="1923" w:type="dxa"/>
          </w:tcPr>
          <w:p w14:paraId="269819E5" w14:textId="4946929E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ase64Binary</w:t>
            </w:r>
          </w:p>
        </w:tc>
        <w:tc>
          <w:tcPr>
            <w:tcW w:w="2046" w:type="dxa"/>
          </w:tcPr>
          <w:p w14:paraId="3D0D8792" w14:textId="117D65D9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34262150" w14:textId="1D1B580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jako "base64"</w:t>
            </w:r>
          </w:p>
        </w:tc>
      </w:tr>
      <w:tr w:rsidR="00400143" w:rsidRPr="00400143" w14:paraId="3EB8DFF1" w14:textId="77777777" w:rsidTr="00B15E81">
        <w:tc>
          <w:tcPr>
            <w:tcW w:w="1923" w:type="dxa"/>
          </w:tcPr>
          <w:p w14:paraId="565523FB" w14:textId="33738D3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oolean</w:t>
            </w:r>
          </w:p>
        </w:tc>
        <w:tc>
          <w:tcPr>
            <w:tcW w:w="2046" w:type="dxa"/>
          </w:tcPr>
          <w:p w14:paraId="434D7EF0" w14:textId="43DA38EA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4389" w:type="dxa"/>
          </w:tcPr>
          <w:p w14:paraId="1B5248A0" w14:textId="4B16C341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Boolean (prawda lub fałsz)</w:t>
            </w:r>
          </w:p>
        </w:tc>
      </w:tr>
      <w:tr w:rsidR="00B15E81" w:rsidRPr="00400143" w14:paraId="03BAF398" w14:textId="77777777" w:rsidTr="00B15E81">
        <w:tc>
          <w:tcPr>
            <w:tcW w:w="1923" w:type="dxa"/>
          </w:tcPr>
          <w:p w14:paraId="5573F4C5" w14:textId="72FDD9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</w:t>
            </w:r>
          </w:p>
        </w:tc>
        <w:tc>
          <w:tcPr>
            <w:tcW w:w="2046" w:type="dxa"/>
          </w:tcPr>
          <w:p w14:paraId="493AE9E6" w14:textId="7DF2E2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C8209B3" w14:textId="43F0A46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8-bitowa</w:t>
            </w:r>
          </w:p>
        </w:tc>
      </w:tr>
      <w:tr w:rsidR="00B15E81" w:rsidRPr="00400143" w14:paraId="039E999B" w14:textId="77777777" w:rsidTr="00B15E81">
        <w:tc>
          <w:tcPr>
            <w:tcW w:w="1923" w:type="dxa"/>
          </w:tcPr>
          <w:p w14:paraId="361FC059" w14:textId="0F960DB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</w:t>
            </w:r>
          </w:p>
        </w:tc>
        <w:tc>
          <w:tcPr>
            <w:tcW w:w="2046" w:type="dxa"/>
          </w:tcPr>
          <w:p w14:paraId="54B53C94" w14:textId="5881B39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Date</w:t>
            </w:r>
            <w:r w:rsidR="00AF547F">
              <w:rPr>
                <w:rStyle w:val="NazwaProgramowa"/>
              </w:rPr>
              <w:t>Only</w:t>
            </w:r>
            <w:r w:rsidR="00813A85">
              <w:rPr>
                <w:rStyle w:val="NazwaProgramowa"/>
              </w:rPr>
              <w:t>, Date</w:t>
            </w:r>
          </w:p>
        </w:tc>
        <w:tc>
          <w:tcPr>
            <w:tcW w:w="4389" w:type="dxa"/>
          </w:tcPr>
          <w:p w14:paraId="7B22DDA9" w14:textId="0098E04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Data </w:t>
            </w:r>
            <w:r>
              <w:rPr>
                <w:lang w:val="pl"/>
              </w:rPr>
              <w:t xml:space="preserve">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7B12B484" w14:textId="77777777" w:rsidTr="00B15E81">
        <w:tc>
          <w:tcPr>
            <w:tcW w:w="1923" w:type="dxa"/>
          </w:tcPr>
          <w:p w14:paraId="76777080" w14:textId="0A97C21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Time</w:t>
            </w:r>
          </w:p>
        </w:tc>
        <w:tc>
          <w:tcPr>
            <w:tcW w:w="2046" w:type="dxa"/>
          </w:tcPr>
          <w:p w14:paraId="403D136D" w14:textId="5961C11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389" w:type="dxa"/>
          </w:tcPr>
          <w:p w14:paraId="5F23CA3F" w14:textId="46CC6DA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Data i 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0D04010" w14:textId="77777777" w:rsidTr="00B15E81">
        <w:tc>
          <w:tcPr>
            <w:tcW w:w="1923" w:type="dxa"/>
          </w:tcPr>
          <w:p w14:paraId="17A41FCC" w14:textId="7AFD220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ecimal</w:t>
            </w:r>
          </w:p>
        </w:tc>
        <w:tc>
          <w:tcPr>
            <w:tcW w:w="2046" w:type="dxa"/>
          </w:tcPr>
          <w:p w14:paraId="7C64E719" w14:textId="7710B97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E6481B2" w14:textId="021F0DE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czby dziesiętne</w:t>
            </w:r>
          </w:p>
        </w:tc>
      </w:tr>
      <w:tr w:rsidR="00B15E81" w:rsidRPr="00400143" w14:paraId="5F4EC536" w14:textId="77777777" w:rsidTr="00B15E81">
        <w:tc>
          <w:tcPr>
            <w:tcW w:w="1923" w:type="dxa"/>
          </w:tcPr>
          <w:p w14:paraId="10367AB6" w14:textId="5C0F3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ouble</w:t>
            </w:r>
          </w:p>
        </w:tc>
        <w:tc>
          <w:tcPr>
            <w:tcW w:w="2046" w:type="dxa"/>
          </w:tcPr>
          <w:p w14:paraId="70A48BAC" w14:textId="5D6CDFF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389" w:type="dxa"/>
          </w:tcPr>
          <w:p w14:paraId="150E43E1" w14:textId="65A2901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>IEEE 64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65B386DC" w14:textId="77777777" w:rsidTr="00B15E81">
        <w:tc>
          <w:tcPr>
            <w:tcW w:w="1923" w:type="dxa"/>
          </w:tcPr>
          <w:p w14:paraId="6BF0847A" w14:textId="4F11CD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uration</w:t>
            </w:r>
          </w:p>
        </w:tc>
        <w:tc>
          <w:tcPr>
            <w:tcW w:w="2046" w:type="dxa"/>
          </w:tcPr>
          <w:p w14:paraId="59A52BCA" w14:textId="4AC6D1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389" w:type="dxa"/>
          </w:tcPr>
          <w:p w14:paraId="051730B0" w14:textId="738F405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Czas trwania</w:t>
            </w:r>
          </w:p>
        </w:tc>
      </w:tr>
      <w:tr w:rsidR="00B15E81" w:rsidRPr="00400143" w14:paraId="716E05FF" w14:textId="77777777" w:rsidTr="00B15E81">
        <w:tc>
          <w:tcPr>
            <w:tcW w:w="1923" w:type="dxa"/>
          </w:tcPr>
          <w:p w14:paraId="3349853B" w14:textId="790F9E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IES</w:t>
            </w:r>
          </w:p>
        </w:tc>
        <w:tc>
          <w:tcPr>
            <w:tcW w:w="2046" w:type="dxa"/>
          </w:tcPr>
          <w:p w14:paraId="4C53B983" w14:textId="3F3D5D3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6890413" w14:textId="3E713D4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Rozdzielona spacjami lista odwołań do niepar</w:t>
            </w:r>
            <w:r>
              <w:rPr>
                <w:lang w:val="pl"/>
              </w:rPr>
              <w:t>s</w:t>
            </w:r>
            <w:r w:rsidRPr="00433C3C">
              <w:rPr>
                <w:lang w:val="pl"/>
              </w:rPr>
              <w:t>owanych encji</w:t>
            </w:r>
          </w:p>
        </w:tc>
      </w:tr>
      <w:tr w:rsidR="00B15E81" w:rsidRPr="00400143" w14:paraId="50F06492" w14:textId="77777777" w:rsidTr="00B15E81">
        <w:tc>
          <w:tcPr>
            <w:tcW w:w="1923" w:type="dxa"/>
          </w:tcPr>
          <w:p w14:paraId="24E8F136" w14:textId="673463F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Y</w:t>
            </w:r>
          </w:p>
        </w:tc>
        <w:tc>
          <w:tcPr>
            <w:tcW w:w="2046" w:type="dxa"/>
          </w:tcPr>
          <w:p w14:paraId="0CBC7ACB" w14:textId="6DC725D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77A7BE9" w14:textId="59D76DC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dwołanie do </w:t>
            </w:r>
            <w:r>
              <w:rPr>
                <w:lang w:val="pl"/>
              </w:rPr>
              <w:t>nieparsowanej encji</w:t>
            </w:r>
          </w:p>
        </w:tc>
      </w:tr>
      <w:tr w:rsidR="00B15E81" w:rsidRPr="00400143" w14:paraId="33FA04AC" w14:textId="77777777" w:rsidTr="00B15E81">
        <w:tc>
          <w:tcPr>
            <w:tcW w:w="1923" w:type="dxa"/>
          </w:tcPr>
          <w:p w14:paraId="314F2775" w14:textId="5FEAD98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float</w:t>
            </w:r>
          </w:p>
        </w:tc>
        <w:tc>
          <w:tcPr>
            <w:tcW w:w="2046" w:type="dxa"/>
          </w:tcPr>
          <w:p w14:paraId="0A3F8237" w14:textId="5C0DA9A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389" w:type="dxa"/>
          </w:tcPr>
          <w:p w14:paraId="44A974FE" w14:textId="2479D9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 xml:space="preserve">IEEE </w:t>
            </w:r>
            <w:r>
              <w:rPr>
                <w:lang w:val="pl"/>
              </w:rPr>
              <w:t>32</w:t>
            </w:r>
            <w:r w:rsidRPr="00433C3C">
              <w:rPr>
                <w:lang w:val="pl"/>
              </w:rPr>
              <w:t>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136DB09F" w14:textId="77777777" w:rsidTr="00B15E81">
        <w:tc>
          <w:tcPr>
            <w:tcW w:w="1923" w:type="dxa"/>
          </w:tcPr>
          <w:p w14:paraId="19921081" w14:textId="4FA927F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Day</w:t>
            </w:r>
          </w:p>
        </w:tc>
        <w:tc>
          <w:tcPr>
            <w:tcW w:w="2046" w:type="dxa"/>
          </w:tcPr>
          <w:p w14:paraId="781DD2C7" w14:textId="415ED346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138FEC6C" w14:textId="636A7E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ego: </w:t>
            </w:r>
            <w:r w:rsidR="00217419">
              <w:rPr>
                <w:lang w:val="pl"/>
              </w:rPr>
              <w:t xml:space="preserve">określony </w:t>
            </w:r>
            <w:r w:rsidRPr="00433C3C">
              <w:rPr>
                <w:lang w:val="pl"/>
              </w:rPr>
              <w:t>dzień</w:t>
            </w:r>
            <w:r w:rsidR="00217419">
              <w:rPr>
                <w:lang w:val="pl"/>
              </w:rPr>
              <w:t xml:space="preserve"> każdego miesiąca</w:t>
            </w:r>
          </w:p>
        </w:tc>
      </w:tr>
      <w:tr w:rsidR="00B15E81" w:rsidRPr="00400143" w14:paraId="4790659E" w14:textId="77777777" w:rsidTr="00B15E81">
        <w:tc>
          <w:tcPr>
            <w:tcW w:w="1923" w:type="dxa"/>
          </w:tcPr>
          <w:p w14:paraId="721D7EE1" w14:textId="276E8F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</w:t>
            </w:r>
          </w:p>
        </w:tc>
        <w:tc>
          <w:tcPr>
            <w:tcW w:w="2046" w:type="dxa"/>
          </w:tcPr>
          <w:p w14:paraId="57C974D0" w14:textId="36B7F241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09963A3" w14:textId="4168C6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miesiąc każdego roku</w:t>
            </w:r>
          </w:p>
        </w:tc>
      </w:tr>
      <w:tr w:rsidR="00B15E81" w:rsidRPr="00400143" w14:paraId="75AF36D2" w14:textId="77777777" w:rsidTr="00B15E81">
        <w:tc>
          <w:tcPr>
            <w:tcW w:w="1923" w:type="dxa"/>
          </w:tcPr>
          <w:p w14:paraId="09972C8D" w14:textId="578EEB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Day</w:t>
            </w:r>
          </w:p>
        </w:tc>
        <w:tc>
          <w:tcPr>
            <w:tcW w:w="2046" w:type="dxa"/>
          </w:tcPr>
          <w:p w14:paraId="3699C6BD" w14:textId="5E82B2DF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0794E203" w14:textId="7578B6D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dzień określonego miesiąca</w:t>
            </w:r>
          </w:p>
        </w:tc>
      </w:tr>
      <w:tr w:rsidR="00B15E81" w:rsidRPr="00400143" w14:paraId="63CD0C12" w14:textId="77777777" w:rsidTr="00B15E81">
        <w:tc>
          <w:tcPr>
            <w:tcW w:w="1923" w:type="dxa"/>
          </w:tcPr>
          <w:p w14:paraId="5DD71D29" w14:textId="20E149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</w:t>
            </w:r>
          </w:p>
        </w:tc>
        <w:tc>
          <w:tcPr>
            <w:tcW w:w="2046" w:type="dxa"/>
          </w:tcPr>
          <w:p w14:paraId="32CCF199" w14:textId="4EC5B427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208685F0" w14:textId="446A084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roku</w:t>
            </w:r>
          </w:p>
        </w:tc>
      </w:tr>
      <w:tr w:rsidR="00B15E81" w:rsidRPr="00400143" w14:paraId="25319254" w14:textId="77777777" w:rsidTr="00B15E81">
        <w:tc>
          <w:tcPr>
            <w:tcW w:w="1923" w:type="dxa"/>
          </w:tcPr>
          <w:p w14:paraId="4C54FE1B" w14:textId="7DD76F9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Month</w:t>
            </w:r>
          </w:p>
        </w:tc>
        <w:tc>
          <w:tcPr>
            <w:tcW w:w="2046" w:type="dxa"/>
          </w:tcPr>
          <w:p w14:paraId="47039ED4" w14:textId="6045A2A9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3A53D67" w14:textId="07A658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miesiąca</w:t>
            </w:r>
            <w:r w:rsidR="00A472C0">
              <w:rPr>
                <w:lang w:val="pl"/>
              </w:rPr>
              <w:t xml:space="preserve"> w danym roku</w:t>
            </w:r>
          </w:p>
        </w:tc>
      </w:tr>
      <w:tr w:rsidR="00B15E81" w:rsidRPr="00400143" w14:paraId="67AA87B6" w14:textId="77777777" w:rsidTr="00B15E81">
        <w:tc>
          <w:tcPr>
            <w:tcW w:w="1923" w:type="dxa"/>
          </w:tcPr>
          <w:p w14:paraId="79C7685E" w14:textId="4CE0E51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lastRenderedPageBreak/>
              <w:t>hexBinary</w:t>
            </w:r>
          </w:p>
        </w:tc>
        <w:tc>
          <w:tcPr>
            <w:tcW w:w="2046" w:type="dxa"/>
          </w:tcPr>
          <w:p w14:paraId="68FDDB1C" w14:textId="6F2F23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71FBE5C4" w14:textId="70F102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w formacie szesnastkowym</w:t>
            </w:r>
          </w:p>
        </w:tc>
      </w:tr>
      <w:tr w:rsidR="00B15E81" w:rsidRPr="00400143" w14:paraId="72BD6000" w14:textId="77777777" w:rsidTr="00B15E81">
        <w:tc>
          <w:tcPr>
            <w:tcW w:w="1923" w:type="dxa"/>
          </w:tcPr>
          <w:p w14:paraId="14254688" w14:textId="6AC0CF0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</w:t>
            </w:r>
          </w:p>
        </w:tc>
        <w:tc>
          <w:tcPr>
            <w:tcW w:w="2046" w:type="dxa"/>
          </w:tcPr>
          <w:p w14:paraId="383D05CC" w14:textId="12479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750F9B15" w14:textId="677B18E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Unikatowy </w:t>
            </w:r>
            <w:r w:rsidRPr="00433C3C">
              <w:rPr>
                <w:lang w:val="pl"/>
              </w:rPr>
              <w:t>identyfikator</w:t>
            </w:r>
          </w:p>
        </w:tc>
      </w:tr>
      <w:tr w:rsidR="00B15E81" w:rsidRPr="00400143" w14:paraId="38201D27" w14:textId="77777777" w:rsidTr="00B15E81">
        <w:tc>
          <w:tcPr>
            <w:tcW w:w="1923" w:type="dxa"/>
          </w:tcPr>
          <w:p w14:paraId="6618C514" w14:textId="01D4656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</w:t>
            </w:r>
          </w:p>
        </w:tc>
        <w:tc>
          <w:tcPr>
            <w:tcW w:w="2046" w:type="dxa"/>
          </w:tcPr>
          <w:p w14:paraId="57F2304C" w14:textId="289FAA3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F4D6B74" w14:textId="58C47F5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Odwołanie do unikatowego identyfikatora</w:t>
            </w:r>
          </w:p>
        </w:tc>
      </w:tr>
      <w:tr w:rsidR="00B15E81" w:rsidRPr="00400143" w14:paraId="6467F061" w14:textId="77777777" w:rsidTr="00B15E81">
        <w:tc>
          <w:tcPr>
            <w:tcW w:w="1923" w:type="dxa"/>
          </w:tcPr>
          <w:p w14:paraId="430B3D1B" w14:textId="4C42793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S</w:t>
            </w:r>
          </w:p>
        </w:tc>
        <w:tc>
          <w:tcPr>
            <w:tcW w:w="2046" w:type="dxa"/>
          </w:tcPr>
          <w:p w14:paraId="39778515" w14:textId="603745F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13409C8" w14:textId="3271C4E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sta odwołań do unikatowego identyfikatora</w:t>
            </w:r>
          </w:p>
        </w:tc>
      </w:tr>
      <w:tr w:rsidR="00B15E81" w:rsidRPr="00400143" w14:paraId="36A25F3D" w14:textId="77777777" w:rsidTr="00B15E81">
        <w:tc>
          <w:tcPr>
            <w:tcW w:w="1923" w:type="dxa"/>
          </w:tcPr>
          <w:p w14:paraId="027DB852" w14:textId="2D31A6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</w:t>
            </w:r>
          </w:p>
        </w:tc>
        <w:tc>
          <w:tcPr>
            <w:tcW w:w="2046" w:type="dxa"/>
          </w:tcPr>
          <w:p w14:paraId="6863569F" w14:textId="675749B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2C14D7AA" w14:textId="04C66F6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32-bitowa</w:t>
            </w:r>
          </w:p>
        </w:tc>
      </w:tr>
      <w:tr w:rsidR="00B15E81" w:rsidRPr="00400143" w14:paraId="3C30AF75" w14:textId="77777777" w:rsidTr="00B15E81">
        <w:tc>
          <w:tcPr>
            <w:tcW w:w="1923" w:type="dxa"/>
          </w:tcPr>
          <w:p w14:paraId="0E2C86C6" w14:textId="64C793F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eger</w:t>
            </w:r>
          </w:p>
        </w:tc>
        <w:tc>
          <w:tcPr>
            <w:tcW w:w="2046" w:type="dxa"/>
          </w:tcPr>
          <w:p w14:paraId="63E2B39A" w14:textId="5F5DCC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5D3B04B6" w14:textId="2FB5E02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dowolnej długości</w:t>
            </w:r>
          </w:p>
        </w:tc>
      </w:tr>
      <w:tr w:rsidR="00B15E81" w:rsidRPr="00400143" w14:paraId="200D81CE" w14:textId="77777777" w:rsidTr="00B15E81">
        <w:tc>
          <w:tcPr>
            <w:tcW w:w="1923" w:type="dxa"/>
          </w:tcPr>
          <w:p w14:paraId="32C7E037" w14:textId="5784AA0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anguage</w:t>
            </w:r>
          </w:p>
        </w:tc>
        <w:tc>
          <w:tcPr>
            <w:tcW w:w="2046" w:type="dxa"/>
          </w:tcPr>
          <w:p w14:paraId="2620E275" w14:textId="4A5572E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38F1671C" w14:textId="0B10FF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Kody języków RFC 1766</w:t>
            </w:r>
          </w:p>
        </w:tc>
      </w:tr>
      <w:tr w:rsidR="00B15E81" w:rsidRPr="00400143" w14:paraId="11D103DC" w14:textId="77777777" w:rsidTr="00B15E81">
        <w:tc>
          <w:tcPr>
            <w:tcW w:w="1923" w:type="dxa"/>
          </w:tcPr>
          <w:p w14:paraId="41396D24" w14:textId="177B77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ong</w:t>
            </w:r>
          </w:p>
        </w:tc>
        <w:tc>
          <w:tcPr>
            <w:tcW w:w="2046" w:type="dxa"/>
          </w:tcPr>
          <w:p w14:paraId="4B72381E" w14:textId="059EAB1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31CC57C" w14:textId="1EB0C38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64-bitowa</w:t>
            </w:r>
          </w:p>
        </w:tc>
      </w:tr>
      <w:tr w:rsidR="00B15E81" w:rsidRPr="00400143" w14:paraId="32112DC8" w14:textId="77777777" w:rsidTr="00B15E81">
        <w:tc>
          <w:tcPr>
            <w:tcW w:w="1923" w:type="dxa"/>
          </w:tcPr>
          <w:p w14:paraId="1A8DD249" w14:textId="76A83D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ame</w:t>
            </w:r>
          </w:p>
        </w:tc>
        <w:tc>
          <w:tcPr>
            <w:tcW w:w="2046" w:type="dxa"/>
          </w:tcPr>
          <w:p w14:paraId="59C308E5" w14:textId="4502040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4DC8F94F" w14:textId="77DFA4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a XML 1.O</w:t>
            </w:r>
          </w:p>
        </w:tc>
      </w:tr>
      <w:tr w:rsidR="00B15E81" w:rsidRPr="00400143" w14:paraId="095F3D9A" w14:textId="77777777" w:rsidTr="00B15E81">
        <w:tc>
          <w:tcPr>
            <w:tcW w:w="1923" w:type="dxa"/>
          </w:tcPr>
          <w:p w14:paraId="58162294" w14:textId="2F4AD50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CName</w:t>
            </w:r>
          </w:p>
        </w:tc>
        <w:tc>
          <w:tcPr>
            <w:tcW w:w="2046" w:type="dxa"/>
          </w:tcPr>
          <w:p w14:paraId="6B0366EC" w14:textId="4DC1603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64396832" w14:textId="6BA620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 nie</w:t>
            </w:r>
            <w:r>
              <w:rPr>
                <w:lang w:val="pl"/>
              </w:rPr>
              <w:t>k</w:t>
            </w:r>
            <w:r w:rsidRPr="00433C3C">
              <w:rPr>
                <w:lang w:val="pl"/>
              </w:rPr>
              <w:t>walifikowan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599C63B6" w14:textId="77777777" w:rsidTr="00B15E81">
        <w:tc>
          <w:tcPr>
            <w:tcW w:w="1923" w:type="dxa"/>
          </w:tcPr>
          <w:p w14:paraId="25CB04F4" w14:textId="64DA21A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egativeInteger</w:t>
            </w:r>
          </w:p>
        </w:tc>
        <w:tc>
          <w:tcPr>
            <w:tcW w:w="2046" w:type="dxa"/>
          </w:tcPr>
          <w:p w14:paraId="467C2221" w14:textId="7D0997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889CD78" w14:textId="43D80EF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jemna liczba całkowita dowolnej długości</w:t>
            </w:r>
          </w:p>
        </w:tc>
      </w:tr>
      <w:tr w:rsidR="00B15E81" w:rsidRPr="00400143" w14:paraId="23EDDF3F" w14:textId="77777777" w:rsidTr="00B15E81">
        <w:tc>
          <w:tcPr>
            <w:tcW w:w="1923" w:type="dxa"/>
          </w:tcPr>
          <w:p w14:paraId="5FAA2557" w14:textId="1F4A473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</w:t>
            </w:r>
          </w:p>
        </w:tc>
        <w:tc>
          <w:tcPr>
            <w:tcW w:w="2046" w:type="dxa"/>
          </w:tcPr>
          <w:p w14:paraId="724725CD" w14:textId="0E36FAF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D676DD9" w14:textId="233639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Token nazwy XML 1.0 (NMTOKEN)</w:t>
            </w:r>
          </w:p>
        </w:tc>
      </w:tr>
      <w:tr w:rsidR="00B15E81" w:rsidRPr="00400143" w14:paraId="72E74FEE" w14:textId="77777777" w:rsidTr="00B15E81">
        <w:tc>
          <w:tcPr>
            <w:tcW w:w="1923" w:type="dxa"/>
          </w:tcPr>
          <w:p w14:paraId="779A3D50" w14:textId="7F9B7F6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S</w:t>
            </w:r>
          </w:p>
        </w:tc>
        <w:tc>
          <w:tcPr>
            <w:tcW w:w="2046" w:type="dxa"/>
          </w:tcPr>
          <w:p w14:paraId="519FADF1" w14:textId="5E2CA5E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732F2690" w14:textId="2E8223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sta tokenów nazw XML 1.0 (NMTOKEN)</w:t>
            </w:r>
          </w:p>
        </w:tc>
      </w:tr>
      <w:tr w:rsidR="00B15E81" w:rsidRPr="00400143" w14:paraId="78D0DFA6" w14:textId="77777777" w:rsidTr="00B15E81">
        <w:tc>
          <w:tcPr>
            <w:tcW w:w="1923" w:type="dxa"/>
          </w:tcPr>
          <w:p w14:paraId="2EF253C6" w14:textId="0B7415A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NegativeInteger</w:t>
            </w:r>
          </w:p>
        </w:tc>
        <w:tc>
          <w:tcPr>
            <w:tcW w:w="2046" w:type="dxa"/>
          </w:tcPr>
          <w:p w14:paraId="4B4B8DA6" w14:textId="4D3E1BA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2184A594" w14:textId="7F722459" w:rsidR="00B15E81" w:rsidRPr="004E0F00" w:rsidRDefault="00B15E81" w:rsidP="00B15E81">
            <w:pPr>
              <w:pStyle w:val="Teksttabeli"/>
              <w:keepNext w:val="0"/>
              <w:rPr>
                <w:rStyle w:val="NazwaProgramowa"/>
                <w:noProof w:val="0"/>
                <w:lang w:val="pl"/>
              </w:rPr>
            </w:pPr>
            <w:r>
              <w:rPr>
                <w:lang w:val="pl"/>
              </w:rPr>
              <w:t>Nieujemna liczba całkowita dowolnej długości</w:t>
            </w:r>
          </w:p>
        </w:tc>
      </w:tr>
      <w:tr w:rsidR="00B15E81" w:rsidRPr="00400143" w14:paraId="55FABAFA" w14:textId="77777777" w:rsidTr="00B15E81">
        <w:tc>
          <w:tcPr>
            <w:tcW w:w="1923" w:type="dxa"/>
          </w:tcPr>
          <w:p w14:paraId="0020EF0D" w14:textId="7F702D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PositiveInteger</w:t>
            </w:r>
          </w:p>
        </w:tc>
        <w:tc>
          <w:tcPr>
            <w:tcW w:w="2046" w:type="dxa"/>
          </w:tcPr>
          <w:p w14:paraId="29BC64E4" w14:textId="4CD0E9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A7F7010" w14:textId="7073960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iedodatnia liczba całkowita dowolnej długości</w:t>
            </w:r>
          </w:p>
        </w:tc>
      </w:tr>
      <w:tr w:rsidR="00B15E81" w:rsidRPr="00400143" w14:paraId="0268AD24" w14:textId="77777777" w:rsidTr="00B15E81">
        <w:tc>
          <w:tcPr>
            <w:tcW w:w="1923" w:type="dxa"/>
          </w:tcPr>
          <w:p w14:paraId="0EE3F4A3" w14:textId="0D8481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rmalizedString</w:t>
            </w:r>
          </w:p>
        </w:tc>
        <w:tc>
          <w:tcPr>
            <w:tcW w:w="2046" w:type="dxa"/>
          </w:tcPr>
          <w:p w14:paraId="6A75021B" w14:textId="3CF8412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A2CC404" w14:textId="0FC33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Znormalizowany łańcuch znaków</w:t>
            </w:r>
          </w:p>
        </w:tc>
      </w:tr>
      <w:tr w:rsidR="00B15E81" w:rsidRPr="00400143" w14:paraId="0CFC9EE1" w14:textId="77777777" w:rsidTr="00B15E81">
        <w:tc>
          <w:tcPr>
            <w:tcW w:w="1923" w:type="dxa"/>
          </w:tcPr>
          <w:p w14:paraId="04C6EFD6" w14:textId="2F68437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TATION</w:t>
            </w:r>
          </w:p>
        </w:tc>
        <w:tc>
          <w:tcPr>
            <w:tcW w:w="2046" w:type="dxa"/>
          </w:tcPr>
          <w:p w14:paraId="69ADA8D1" w14:textId="078E6F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EEB893C" w14:textId="25DEA6B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Emulacja funkcji XML 1.0</w:t>
            </w:r>
          </w:p>
        </w:tc>
      </w:tr>
      <w:tr w:rsidR="00B15E81" w:rsidRPr="00400143" w14:paraId="19021723" w14:textId="77777777" w:rsidTr="00B15E81">
        <w:tc>
          <w:tcPr>
            <w:tcW w:w="1923" w:type="dxa"/>
          </w:tcPr>
          <w:p w14:paraId="5267CAFF" w14:textId="4DF2239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positiveInteger</w:t>
            </w:r>
          </w:p>
        </w:tc>
        <w:tc>
          <w:tcPr>
            <w:tcW w:w="2046" w:type="dxa"/>
          </w:tcPr>
          <w:p w14:paraId="14177CE8" w14:textId="6933A33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2E36762" w14:textId="0ADD5E2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odatnia liczba całkowita dowolnej długości</w:t>
            </w:r>
          </w:p>
        </w:tc>
      </w:tr>
      <w:tr w:rsidR="00B15E81" w:rsidRPr="00400143" w14:paraId="72E42B78" w14:textId="77777777" w:rsidTr="00B15E81">
        <w:tc>
          <w:tcPr>
            <w:tcW w:w="1923" w:type="dxa"/>
          </w:tcPr>
          <w:p w14:paraId="003E4900" w14:textId="5D4D65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QName</w:t>
            </w:r>
          </w:p>
        </w:tc>
        <w:tc>
          <w:tcPr>
            <w:tcW w:w="2046" w:type="dxa"/>
          </w:tcPr>
          <w:p w14:paraId="28143AE4" w14:textId="540719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mlQualifiedName</w:t>
            </w:r>
            <w:r w:rsidR="002724A6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708329B6" w14:textId="524369C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azwa kwalifikowana w przestrzeni nazw XML</w:t>
            </w:r>
          </w:p>
        </w:tc>
      </w:tr>
      <w:tr w:rsidR="00B15E81" w:rsidRPr="00400143" w14:paraId="0CC17961" w14:textId="77777777" w:rsidTr="00B15E81">
        <w:tc>
          <w:tcPr>
            <w:tcW w:w="1923" w:type="dxa"/>
          </w:tcPr>
          <w:p w14:paraId="366488AA" w14:textId="7D35F8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hort</w:t>
            </w:r>
          </w:p>
        </w:tc>
        <w:tc>
          <w:tcPr>
            <w:tcW w:w="2046" w:type="dxa"/>
          </w:tcPr>
          <w:p w14:paraId="2138FECC" w14:textId="00861A4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</w:t>
            </w:r>
            <w:r w:rsidR="002662E6">
              <w:rPr>
                <w:rStyle w:val="NazwaProgramowa"/>
              </w:rPr>
              <w:t>16, inne typy całkowite</w:t>
            </w:r>
          </w:p>
        </w:tc>
        <w:tc>
          <w:tcPr>
            <w:tcW w:w="4389" w:type="dxa"/>
          </w:tcPr>
          <w:p w14:paraId="49DBB527" w14:textId="0E13FF3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16-bitowa</w:t>
            </w:r>
          </w:p>
        </w:tc>
      </w:tr>
      <w:tr w:rsidR="00B15E81" w:rsidRPr="00400143" w14:paraId="32CAAC06" w14:textId="77777777" w:rsidTr="00B15E81">
        <w:tc>
          <w:tcPr>
            <w:tcW w:w="1923" w:type="dxa"/>
          </w:tcPr>
          <w:p w14:paraId="755A3A67" w14:textId="1A845EB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tring</w:t>
            </w:r>
          </w:p>
        </w:tc>
        <w:tc>
          <w:tcPr>
            <w:tcW w:w="2046" w:type="dxa"/>
          </w:tcPr>
          <w:p w14:paraId="13F3ED6C" w14:textId="7BC0BBB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217F7C27" w14:textId="22939C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Dowolny ciąg znaków</w:t>
            </w:r>
          </w:p>
        </w:tc>
      </w:tr>
      <w:tr w:rsidR="00B15E81" w:rsidRPr="00400143" w14:paraId="54AF50F9" w14:textId="77777777" w:rsidTr="00B15E81">
        <w:tc>
          <w:tcPr>
            <w:tcW w:w="1923" w:type="dxa"/>
          </w:tcPr>
          <w:p w14:paraId="24364370" w14:textId="6331A4B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ime</w:t>
            </w:r>
          </w:p>
        </w:tc>
        <w:tc>
          <w:tcPr>
            <w:tcW w:w="2046" w:type="dxa"/>
          </w:tcPr>
          <w:p w14:paraId="534E342A" w14:textId="31507E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Time</w:t>
            </w:r>
            <w:r w:rsidR="00AF547F">
              <w:rPr>
                <w:rStyle w:val="NazwaProgramowa"/>
              </w:rPr>
              <w:t>Only</w:t>
            </w:r>
          </w:p>
        </w:tc>
        <w:tc>
          <w:tcPr>
            <w:tcW w:w="4389" w:type="dxa"/>
          </w:tcPr>
          <w:p w14:paraId="50C5F0AF" w14:textId="57F6502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797115F" w14:textId="77777777" w:rsidTr="00B15E81">
        <w:tc>
          <w:tcPr>
            <w:tcW w:w="1923" w:type="dxa"/>
          </w:tcPr>
          <w:p w14:paraId="64C253C5" w14:textId="0288AFF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oken</w:t>
            </w:r>
          </w:p>
        </w:tc>
        <w:tc>
          <w:tcPr>
            <w:tcW w:w="2046" w:type="dxa"/>
          </w:tcPr>
          <w:p w14:paraId="3C4A735B" w14:textId="295E163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0E149B50" w14:textId="43C27F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Łańcuch znaków bez spacji</w:t>
            </w:r>
          </w:p>
        </w:tc>
      </w:tr>
      <w:tr w:rsidR="00B15E81" w:rsidRPr="00400143" w14:paraId="5B74998D" w14:textId="77777777" w:rsidTr="00B15E81">
        <w:tc>
          <w:tcPr>
            <w:tcW w:w="1923" w:type="dxa"/>
          </w:tcPr>
          <w:p w14:paraId="09824407" w14:textId="50D4368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Byte</w:t>
            </w:r>
          </w:p>
        </w:tc>
        <w:tc>
          <w:tcPr>
            <w:tcW w:w="2046" w:type="dxa"/>
          </w:tcPr>
          <w:p w14:paraId="79334705" w14:textId="44E553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5788434" w14:textId="44B0AC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8-bitowa</w:t>
            </w:r>
          </w:p>
        </w:tc>
      </w:tr>
      <w:tr w:rsidR="00B15E81" w:rsidRPr="00400143" w14:paraId="012EC17D" w14:textId="77777777" w:rsidTr="00B15E81">
        <w:tc>
          <w:tcPr>
            <w:tcW w:w="1923" w:type="dxa"/>
          </w:tcPr>
          <w:p w14:paraId="2333AE2F" w14:textId="783CCD0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Int</w:t>
            </w:r>
          </w:p>
        </w:tc>
        <w:tc>
          <w:tcPr>
            <w:tcW w:w="2046" w:type="dxa"/>
          </w:tcPr>
          <w:p w14:paraId="78764256" w14:textId="2CB2FDF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10AE1380" w14:textId="77C1F1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32-bitowa</w:t>
            </w:r>
          </w:p>
        </w:tc>
      </w:tr>
      <w:tr w:rsidR="00B15E81" w:rsidRPr="00400143" w14:paraId="7D592FD1" w14:textId="77777777" w:rsidTr="00B15E81">
        <w:tc>
          <w:tcPr>
            <w:tcW w:w="1923" w:type="dxa"/>
          </w:tcPr>
          <w:p w14:paraId="79C17D6C" w14:textId="4F92A3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Long</w:t>
            </w:r>
          </w:p>
        </w:tc>
        <w:tc>
          <w:tcPr>
            <w:tcW w:w="2046" w:type="dxa"/>
          </w:tcPr>
          <w:p w14:paraId="6913BAE4" w14:textId="69C6CD6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0EF58E1A" w14:textId="6EDB20C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64-bitowa</w:t>
            </w:r>
          </w:p>
        </w:tc>
      </w:tr>
      <w:tr w:rsidR="00B15E81" w:rsidRPr="00400143" w14:paraId="59B10862" w14:textId="77777777" w:rsidTr="00B15E81">
        <w:tc>
          <w:tcPr>
            <w:tcW w:w="1923" w:type="dxa"/>
          </w:tcPr>
          <w:p w14:paraId="618C63DA" w14:textId="479CAE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Short</w:t>
            </w:r>
          </w:p>
        </w:tc>
        <w:tc>
          <w:tcPr>
            <w:tcW w:w="2046" w:type="dxa"/>
          </w:tcPr>
          <w:p w14:paraId="4FC6CB95" w14:textId="0AC35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1DF9702" w14:textId="6FC029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16-bitowa</w:t>
            </w:r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321D3FB7" w14:textId="0F41173B" w:rsidR="006714CC" w:rsidRDefault="00223D18" w:rsidP="00BD0381">
      <w:pPr>
        <w:pStyle w:val="Wcicienormalne"/>
      </w:pPr>
      <w:r>
        <w:t xml:space="preserve">Inne interfejsy </w:t>
      </w:r>
      <w:r w:rsidR="00E86091">
        <w:t>określają ograniczenia przetwarzanych wartości:</w:t>
      </w:r>
    </w:p>
    <w:p w14:paraId="5525FA35" w14:textId="4BD947A2" w:rsidR="00223D18" w:rsidRPr="00F85C7A" w:rsidRDefault="00223D18" w:rsidP="00223D18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6F273B">
        <w:rPr>
          <w:rStyle w:val="NazwaProgramowa"/>
        </w:rPr>
        <w:t>Length</w:t>
      </w:r>
      <w:r w:rsidR="00E86091">
        <w:rPr>
          <w:rStyle w:val="NazwaProgramowa"/>
        </w:rPr>
        <w:t>Restrictions</w:t>
      </w:r>
    </w:p>
    <w:p w14:paraId="35B8E425" w14:textId="2B17BE82" w:rsidR="00223D18" w:rsidRDefault="00223D18" w:rsidP="00223D18">
      <w:pPr>
        <w:pStyle w:val="Wcicienormalne"/>
      </w:pPr>
      <w:r>
        <w:t>Deklaruje właściwości</w:t>
      </w:r>
      <w:bookmarkStart w:id="11" w:name="OLE_LINK4"/>
      <w:r>
        <w:t xml:space="preserve"> </w:t>
      </w:r>
      <w:r w:rsidRPr="00223D18">
        <w:rPr>
          <w:rStyle w:val="NazwaProgramowa"/>
        </w:rPr>
        <w:t>MinLength</w:t>
      </w:r>
      <w:r>
        <w:t xml:space="preserve">, </w:t>
      </w:r>
      <w:r w:rsidRPr="00223D18">
        <w:rPr>
          <w:rStyle w:val="NazwaProgramowa"/>
        </w:rPr>
        <w:t>MaxLength</w:t>
      </w:r>
      <w:bookmarkEnd w:id="11"/>
      <w:r w:rsidRPr="00223D18">
        <w:t>, które</w:t>
      </w:r>
      <w:r>
        <w:t xml:space="preserve"> umożliwiają </w:t>
      </w:r>
      <w:r w:rsidR="00F85C7A">
        <w:t xml:space="preserve">podanie </w:t>
      </w:r>
      <w:r w:rsidR="00C54951">
        <w:t>limitów</w:t>
      </w:r>
      <w:r w:rsidR="00737D7A">
        <w:t xml:space="preserve"> </w:t>
      </w:r>
      <w:r w:rsidR="00F85C7A">
        <w:t>długości dla łańcucha znaków lub dla tablicy (minimalnej długości i maksymalnej długości).</w:t>
      </w:r>
    </w:p>
    <w:p w14:paraId="60ABF627" w14:textId="61713089" w:rsidR="00F85C7A" w:rsidRPr="00F85C7A" w:rsidRDefault="00F85C7A" w:rsidP="00F85C7A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Number</w:t>
      </w:r>
      <w:r w:rsidR="00E86091">
        <w:rPr>
          <w:rStyle w:val="NazwaProgramowa"/>
        </w:rPr>
        <w:t>Restrictions</w:t>
      </w:r>
    </w:p>
    <w:p w14:paraId="400F104F" w14:textId="58842720" w:rsidR="00F85C7A" w:rsidRDefault="00F85C7A" w:rsidP="00F85C7A">
      <w:pPr>
        <w:pStyle w:val="Wcicienormalne"/>
      </w:pPr>
      <w:r>
        <w:t xml:space="preserve">Deklaruje właściwości </w:t>
      </w:r>
      <w:bookmarkStart w:id="12" w:name="OLE_LINK5"/>
      <w:r>
        <w:rPr>
          <w:rStyle w:val="NazwaProgramowa"/>
        </w:rPr>
        <w:t>TotalDigits</w:t>
      </w:r>
      <w:r>
        <w:t xml:space="preserve">, </w:t>
      </w:r>
      <w:r w:rsidRPr="00F85C7A">
        <w:rPr>
          <w:rStyle w:val="NazwaProgramowa"/>
        </w:rPr>
        <w:t>FractionDigits,</w:t>
      </w:r>
      <w:r>
        <w:t xml:space="preserve"> </w:t>
      </w:r>
      <w:r w:rsidR="0096032D" w:rsidRPr="00F85C7A">
        <w:rPr>
          <w:rStyle w:val="NazwaProgramowa"/>
        </w:rPr>
        <w:t>MinInclusive</w:t>
      </w:r>
      <w:r w:rsidR="0096032D">
        <w:t xml:space="preserve">, </w:t>
      </w:r>
      <w:r w:rsidR="0096032D" w:rsidRPr="00223D18">
        <w:rPr>
          <w:rStyle w:val="NazwaProgramowa"/>
        </w:rPr>
        <w:t>Max</w:t>
      </w:r>
      <w:r w:rsidR="0096032D">
        <w:rPr>
          <w:rStyle w:val="NazwaProgramowa"/>
        </w:rPr>
        <w:t xml:space="preserve">Inclusive, </w:t>
      </w:r>
      <w:r w:rsidRPr="00223D18">
        <w:rPr>
          <w:rStyle w:val="NazwaProgramowa"/>
        </w:rPr>
        <w:t>Min</w:t>
      </w:r>
      <w:r>
        <w:rPr>
          <w:rStyle w:val="NazwaProgramowa"/>
        </w:rPr>
        <w:t>Exclusive</w:t>
      </w:r>
      <w:r>
        <w:t xml:space="preserve">, </w:t>
      </w:r>
      <w:r>
        <w:rPr>
          <w:rStyle w:val="NazwaProgramowa"/>
        </w:rPr>
        <w:t>MaxExclusive</w:t>
      </w:r>
      <w:bookmarkEnd w:id="12"/>
      <w:r w:rsidRPr="00223D18">
        <w:t>, które</w:t>
      </w:r>
      <w:r>
        <w:t xml:space="preserve"> działają dla wartości liczbowych i umożliwiają podanie </w:t>
      </w:r>
      <w:r w:rsidR="0096032D">
        <w:t xml:space="preserve">odpowiednio </w:t>
      </w:r>
      <w:r>
        <w:t>całkowitej liczby cyfr, liczby cyfr ułamkowych, wartości minimalnej i maksymalnej</w:t>
      </w:r>
      <w:r w:rsidR="0096032D">
        <w:t xml:space="preserve"> należących do przedziału dopuszczalnych wartości oraz wartości minimalnej i maksymalnej nienależących do przedziału dopuszczalnych wartości.</w:t>
      </w:r>
    </w:p>
    <w:p w14:paraId="711AB516" w14:textId="7460B40F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254517">
        <w:rPr>
          <w:rStyle w:val="NazwaProgramowa"/>
        </w:rPr>
        <w:t>Text</w:t>
      </w:r>
      <w:r>
        <w:rPr>
          <w:rStyle w:val="NazwaProgramowa"/>
        </w:rPr>
        <w:t>Restrictions</w:t>
      </w:r>
    </w:p>
    <w:p w14:paraId="28A1FE5C" w14:textId="4D9916BA" w:rsidR="00E86091" w:rsidRDefault="00E86091" w:rsidP="00E86091">
      <w:pPr>
        <w:pStyle w:val="Wcicienormalne"/>
      </w:pPr>
      <w:r>
        <w:t>Deklaruje właściwoś</w:t>
      </w:r>
      <w:r w:rsidR="00254517">
        <w:t>ci</w:t>
      </w:r>
      <w:r>
        <w:t xml:space="preserve"> </w:t>
      </w:r>
      <w:r>
        <w:rPr>
          <w:rStyle w:val="NazwaProgramowa"/>
        </w:rPr>
        <w:t>Pattern</w:t>
      </w:r>
      <w:r w:rsidR="00254517">
        <w:rPr>
          <w:rStyle w:val="NazwaProgramowa"/>
        </w:rPr>
        <w:t>s</w:t>
      </w:r>
      <w:r w:rsidR="00BB0DAD">
        <w:rPr>
          <w:rStyle w:val="NazwaProgramowa"/>
        </w:rPr>
        <w:t>,</w:t>
      </w:r>
      <w:r w:rsidR="00254517">
        <w:rPr>
          <w:rStyle w:val="NazwaProgramowa"/>
        </w:rPr>
        <w:t xml:space="preserve"> Enumerations</w:t>
      </w:r>
      <w:r w:rsidR="00BB0DAD">
        <w:rPr>
          <w:rStyle w:val="NazwaProgramowa"/>
        </w:rPr>
        <w:t>, Case</w:t>
      </w:r>
      <w:r w:rsidR="009B5458">
        <w:rPr>
          <w:rStyle w:val="NazwaProgramowa"/>
        </w:rPr>
        <w:t>Ins</w:t>
      </w:r>
      <w:r w:rsidR="00BB0DAD">
        <w:rPr>
          <w:rStyle w:val="NazwaProgramowa"/>
        </w:rPr>
        <w:t>ensitive</w:t>
      </w:r>
      <w:r w:rsidR="00254517">
        <w:t>.</w:t>
      </w:r>
      <w:r w:rsidRPr="00E86091">
        <w:t xml:space="preserve"> </w:t>
      </w:r>
      <w:r w:rsidR="00254517">
        <w:t>Pierwsza z nich</w:t>
      </w:r>
      <w:r w:rsidRPr="00E86091">
        <w:t xml:space="preserve"> określa </w:t>
      </w:r>
      <w:r>
        <w:t>wyrażeni</w:t>
      </w:r>
      <w:r w:rsidR="00254517">
        <w:t>a</w:t>
      </w:r>
      <w:r>
        <w:t xml:space="preserve"> </w:t>
      </w:r>
      <w:r w:rsidR="00254517">
        <w:t>regularne ograniczające wartości tekstowe</w:t>
      </w:r>
      <w:r>
        <w:t>.</w:t>
      </w:r>
      <w:r w:rsidR="00254517">
        <w:t xml:space="preserve"> Druga określa dopuszczalne wartości tekstowe.</w:t>
      </w:r>
      <w:r w:rsidR="00BB0DAD">
        <w:t xml:space="preserve"> Trzecia określa sposób porównywania wartości tekstowych z kolekcji </w:t>
      </w:r>
      <w:r w:rsidR="00BB0DAD" w:rsidRPr="00BB0DAD">
        <w:rPr>
          <w:rStyle w:val="NazwaProgramowa"/>
        </w:rPr>
        <w:t>Enumerations</w:t>
      </w:r>
      <w:r w:rsidR="00BB0DAD">
        <w:t>.</w:t>
      </w:r>
    </w:p>
    <w:p w14:paraId="6D2BBF70" w14:textId="2F7B1767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WhitespaceRestrictions</w:t>
      </w:r>
    </w:p>
    <w:p w14:paraId="425C2838" w14:textId="6EEF8FF3" w:rsidR="00E86091" w:rsidRPr="004027C7" w:rsidRDefault="00E86091" w:rsidP="00E86091">
      <w:pPr>
        <w:pStyle w:val="Wcicienormalne"/>
      </w:pPr>
      <w:r>
        <w:t xml:space="preserve">Deklaruje właściwości </w:t>
      </w:r>
      <w:r w:rsidR="004323F3">
        <w:rPr>
          <w:rStyle w:val="NazwaProgramowa"/>
        </w:rPr>
        <w:t>Whitespaces</w:t>
      </w:r>
      <w:r w:rsidR="004027C7" w:rsidRPr="004323F3">
        <w:t xml:space="preserve"> i </w:t>
      </w:r>
      <w:r w:rsidR="004323F3">
        <w:rPr>
          <w:rStyle w:val="NazwaProgramowa"/>
        </w:rPr>
        <w:t>Whitespace</w:t>
      </w:r>
      <w:r w:rsidR="004027C7">
        <w:rPr>
          <w:rStyle w:val="NazwaProgramowa"/>
        </w:rPr>
        <w:t>Fixed</w:t>
      </w:r>
      <w:r>
        <w:t>.</w:t>
      </w:r>
      <w:r w:rsidR="004027C7">
        <w:t xml:space="preserve"> Pierwsza jest typu wyliczeniowego o wartościach </w:t>
      </w:r>
      <w:r w:rsidR="004027C7" w:rsidRPr="004027C7">
        <w:rPr>
          <w:rStyle w:val="NazwaProgramowa"/>
        </w:rPr>
        <w:t>Preserve, Replace, Collapse</w:t>
      </w:r>
      <w:r w:rsidR="004027C7">
        <w:t xml:space="preserve">, która określa co się robi ze znakami białych znaków: </w:t>
      </w:r>
      <w:r w:rsidR="004027C7" w:rsidRPr="004027C7">
        <w:rPr>
          <w:rStyle w:val="NazwaProgramowa"/>
        </w:rPr>
        <w:t>#x20 (space), #x9 (tab), #xA (linefeed)</w:t>
      </w:r>
      <w:r w:rsidR="004027C7">
        <w:rPr>
          <w:rStyle w:val="NazwaProgramowa"/>
        </w:rPr>
        <w:t xml:space="preserve"> </w:t>
      </w:r>
      <w:r w:rsidR="004027C7">
        <w:t xml:space="preserve">i </w:t>
      </w:r>
      <w:r w:rsidR="004027C7" w:rsidRPr="004027C7">
        <w:rPr>
          <w:rStyle w:val="NazwaProgramowa"/>
        </w:rPr>
        <w:t>#xD (carriage return)</w:t>
      </w:r>
      <w:r w:rsidR="001C2F03">
        <w:rPr>
          <w:rStyle w:val="NazwaProgramowa"/>
        </w:rPr>
        <w:t xml:space="preserve"> </w:t>
      </w:r>
      <w:r w:rsidR="001C2F03" w:rsidRPr="001C2F03">
        <w:t xml:space="preserve">i wszystkie znaki z kategorii </w:t>
      </w:r>
      <w:r w:rsidR="001C2F03">
        <w:t xml:space="preserve">Unicode </w:t>
      </w:r>
      <w:r w:rsidR="001C2F03" w:rsidRPr="001C2F03">
        <w:rPr>
          <w:rStyle w:val="NazwaProgramowa"/>
        </w:rPr>
        <w:t>(Zs)</w:t>
      </w:r>
      <w:r w:rsidR="004027C7">
        <w:rPr>
          <w:rStyle w:val="NazwaProgramowa"/>
        </w:rPr>
        <w:t xml:space="preserve">. </w:t>
      </w:r>
      <w:r w:rsidR="004027C7" w:rsidRPr="004027C7">
        <w:rPr>
          <w:rStyle w:val="NazwaProgramowa"/>
        </w:rPr>
        <w:t>Wartość</w:t>
      </w:r>
      <w:r w:rsidR="004027C7">
        <w:t xml:space="preserve"> </w:t>
      </w:r>
      <w:r w:rsidR="004027C7" w:rsidRPr="004027C7">
        <w:rPr>
          <w:rStyle w:val="NazwaProgramowa"/>
        </w:rPr>
        <w:t>Preserve</w:t>
      </w:r>
      <w:r w:rsidR="004027C7">
        <w:t xml:space="preserve"> oznacza, że białe </w:t>
      </w:r>
      <w:r w:rsidR="004027C7" w:rsidRPr="004027C7">
        <w:t>znaki</w:t>
      </w:r>
      <w:r w:rsidR="004027C7">
        <w:t xml:space="preserve"> </w:t>
      </w:r>
      <w:r w:rsidR="004027C7" w:rsidRPr="004027C7">
        <w:t xml:space="preserve">pozostają niezmienione, </w:t>
      </w:r>
      <w:r w:rsidR="004027C7" w:rsidRPr="004027C7">
        <w:rPr>
          <w:rStyle w:val="NazwaProgramowa"/>
        </w:rPr>
        <w:t>Replac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wszystkie wystąpienia </w:t>
      </w:r>
      <w:r w:rsidR="004027C7">
        <w:t>białych znaków</w:t>
      </w:r>
      <w:r w:rsidR="004027C7" w:rsidRPr="004027C7">
        <w:t xml:space="preserve"> są zastępowane spacją</w:t>
      </w:r>
      <w:r w:rsidR="004027C7">
        <w:t>,</w:t>
      </w:r>
      <w:r w:rsidR="004027C7" w:rsidRPr="004027C7">
        <w:t xml:space="preserve"> </w:t>
      </w:r>
      <w:r w:rsidR="004027C7" w:rsidRPr="004027C7">
        <w:rPr>
          <w:rStyle w:val="NazwaProgramowa"/>
        </w:rPr>
        <w:t>Collaps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początkowe i końcowe </w:t>
      </w:r>
      <w:r w:rsidR="004027C7">
        <w:t xml:space="preserve">białe znaki </w:t>
      </w:r>
      <w:r w:rsidR="004027C7" w:rsidRPr="004027C7">
        <w:t xml:space="preserve">są usuwane, </w:t>
      </w:r>
      <w:r w:rsidR="004027C7" w:rsidRPr="004027C7">
        <w:lastRenderedPageBreak/>
        <w:t xml:space="preserve">a wszystkie inne ciągi </w:t>
      </w:r>
      <w:r w:rsidR="004027C7">
        <w:t>białych znaków są</w:t>
      </w:r>
      <w:r w:rsidR="004027C7" w:rsidRPr="004027C7">
        <w:t xml:space="preserve"> zastępowane pojedynczą spacją).</w:t>
      </w:r>
      <w:r w:rsidR="008D0E8F">
        <w:t xml:space="preserve"> </w:t>
      </w:r>
      <w:r w:rsidR="004323F3">
        <w:t>Druga w</w:t>
      </w:r>
      <w:r w:rsidR="008D0E8F">
        <w:t>łaściwość określa</w:t>
      </w:r>
      <w:r w:rsidR="00AB0676">
        <w:t xml:space="preserve">, że konwertery pochodne nie mogą zmieniać ustalonej </w:t>
      </w:r>
      <w:r w:rsidR="004323F3">
        <w:t xml:space="preserve">pierwszej </w:t>
      </w:r>
      <w:r w:rsidR="00AB0676">
        <w:t>właściwości.</w:t>
      </w:r>
    </w:p>
    <w:p w14:paraId="61F75EB9" w14:textId="71BDDFE1" w:rsidR="006714CC" w:rsidRPr="004E195D" w:rsidRDefault="00F15972" w:rsidP="00F15972">
      <w:pPr>
        <w:pStyle w:val="Wcicienormalne"/>
      </w:pPr>
      <w:r>
        <w:t xml:space="preserve">Interfejsy te umożliwiają połączenie wielu konwerterów w jeden – </w:t>
      </w:r>
      <w:r w:rsidRPr="00F15972">
        <w:rPr>
          <w:rStyle w:val="NazwaProgramowa"/>
        </w:rPr>
        <w:t>ValueTypeConverter</w:t>
      </w:r>
      <w:r>
        <w:t>.</w:t>
      </w:r>
    </w:p>
    <w:p w14:paraId="41CBBE6D" w14:textId="25EDCC79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1F5D1C63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</w:t>
      </w:r>
      <w:r w:rsidR="00852486">
        <w:t xml:space="preserve"> (właściwość </w:t>
      </w:r>
      <w:r w:rsidR="00852486" w:rsidRPr="00852486">
        <w:rPr>
          <w:rStyle w:val="NazwaProgramowa"/>
        </w:rPr>
        <w:t>Mode</w:t>
      </w:r>
      <w:r w:rsidR="00852486">
        <w:t>)</w:t>
      </w:r>
      <w:r w:rsidR="00A77C39">
        <w:t>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3A2152B5" w:rsidR="00C3169B" w:rsidRDefault="00C3169B" w:rsidP="00C3169B">
      <w:pPr>
        <w:pStyle w:val="Legenda"/>
      </w:pPr>
      <w:bookmarkStart w:id="13" w:name="_Ref115502792"/>
      <w:r>
        <w:t xml:space="preserve">Tab. </w:t>
      </w:r>
      <w:fldSimple w:instr=" SEQ Tab. \* ARABIC ">
        <w:r w:rsidR="0085687E">
          <w:rPr>
            <w:noProof/>
          </w:rPr>
          <w:t>9</w:t>
        </w:r>
      </w:fldSimple>
      <w:bookmarkEnd w:id="13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31A008A6" w:rsidR="004D7B2C" w:rsidRDefault="004D7B2C" w:rsidP="004D7B2C">
      <w:pPr>
        <w:pStyle w:val="Legenda"/>
        <w:keepNext/>
      </w:pPr>
      <w:bookmarkStart w:id="14" w:name="_Ref115502840"/>
      <w:r>
        <w:t xml:space="preserve">Tab. </w:t>
      </w:r>
      <w:fldSimple w:instr=" SEQ Tab. \* ARABIC ">
        <w:r w:rsidR="0085687E">
          <w:rPr>
            <w:noProof/>
          </w:rPr>
          <w:t>10</w:t>
        </w:r>
      </w:fldSimple>
      <w:bookmarkEnd w:id="14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7D70AD84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5EC470EB" w14:textId="49E9F5E6" w:rsidR="009A52CF" w:rsidRDefault="009A52CF" w:rsidP="009A52CF">
      <w:pPr>
        <w:pStyle w:val="Wcicienormalne"/>
      </w:pPr>
      <w:r>
        <w:lastRenderedPageBreak/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</w:t>
      </w:r>
      <w:r w:rsidR="00FC1279">
        <w:t>być ustawiona na typ</w:t>
      </w:r>
      <w:r>
        <w:t xml:space="preserve"> </w:t>
      </w:r>
      <w:r w:rsidRPr="009A52CF">
        <w:rPr>
          <w:rStyle w:val="NazwaProgramowa"/>
        </w:rPr>
        <w:t>String</w:t>
      </w:r>
      <w:r w:rsidR="00FC1279">
        <w:rPr>
          <w:rStyle w:val="NazwaProgramowa"/>
        </w:rPr>
        <w:t xml:space="preserve"> </w:t>
      </w:r>
      <w:r w:rsidR="00FC1279" w:rsidRPr="00FC1279">
        <w:t>(domyślnie)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0F6338AD" w14:textId="51CF7C48" w:rsidR="00176E00" w:rsidRDefault="00176E00" w:rsidP="00176E00">
      <w:pPr>
        <w:pStyle w:val="Wcicienormalne"/>
      </w:pPr>
      <w:r>
        <w:t>Konwerter implementuje interfejs</w:t>
      </w:r>
      <w:r w:rsidR="00B34F34">
        <w:t xml:space="preserve">y </w:t>
      </w:r>
      <w:r w:rsidR="00B34F34" w:rsidRPr="00B34F34">
        <w:rPr>
          <w:rStyle w:val="NazwaProgramowa"/>
        </w:rPr>
        <w:t>IWhitespaceRestrictions</w:t>
      </w:r>
      <w:r w:rsidR="00B34F34">
        <w:t xml:space="preserve">, </w:t>
      </w:r>
      <w:r w:rsidR="00B34F34" w:rsidRPr="00B34F34">
        <w:rPr>
          <w:rStyle w:val="NazwaProgramowa"/>
        </w:rPr>
        <w:t>ITextRestrictions</w:t>
      </w:r>
      <w:r w:rsidR="00B34F34">
        <w:t xml:space="preserve"> i</w:t>
      </w:r>
      <w:r>
        <w:t xml:space="preserve"> </w:t>
      </w:r>
      <w:r w:rsidRPr="00EC44B4">
        <w:rPr>
          <w:rStyle w:val="NazwaProgramowa"/>
        </w:rPr>
        <w:t>ILengthRestrictions</w:t>
      </w:r>
      <w:r>
        <w:t>. Łańcuchy zbyt długie są przycinane, łańcuchy zbyt krótkie są dopełniane spacjami. Określenie długości dokładnej jest tożsame z ustaleniem długości minimalnej i maksymalnej na tę samą długość.</w:t>
      </w:r>
    </w:p>
    <w:p w14:paraId="4F17AE4A" w14:textId="50EEFB1E" w:rsidR="00B34F34" w:rsidRDefault="00B34F34" w:rsidP="00B34F34">
      <w:pPr>
        <w:pStyle w:val="Wcicienormalne"/>
      </w:pPr>
      <w:r>
        <w:t xml:space="preserve">Rozpoznawalne typy XSD to: </w:t>
      </w:r>
      <w:r w:rsidRPr="00B34F34">
        <w:rPr>
          <w:rStyle w:val="NazwaProgramowa"/>
        </w:rPr>
        <w:t>string, normalizedString, token, NMTOKEN, Name, NCName, ID, IDREF, ENTITY, language, NOTATION</w:t>
      </w:r>
      <w:r>
        <w:t xml:space="preserve">. Ich ustawienie powoduje jednocześnie ustawienie właściwości </w:t>
      </w:r>
      <w:r w:rsidRPr="00B34F34">
        <w:rPr>
          <w:rStyle w:val="NazwaProgramowa"/>
        </w:rPr>
        <w:t>Patterns</w:t>
      </w:r>
      <w:r>
        <w:t>.</w:t>
      </w:r>
      <w:r w:rsidR="00B57211">
        <w:t xml:space="preserve"> Niezgodność wartości tekstowej z żadnym z wyrażeń regularnych </w:t>
      </w:r>
      <w:r w:rsidR="00B57211" w:rsidRPr="00B57211">
        <w:rPr>
          <w:rStyle w:val="NazwaProgramowa"/>
        </w:rPr>
        <w:t>Patterns</w:t>
      </w:r>
      <w:r w:rsidR="00B57211">
        <w:t xml:space="preserve"> powoduje wyjątek </w:t>
      </w:r>
      <w:r w:rsidR="00B57211" w:rsidRPr="00B57211">
        <w:rPr>
          <w:rStyle w:val="NazwaProgramowa"/>
        </w:rPr>
        <w:t>InvalidOperationException</w:t>
      </w:r>
      <w:r w:rsidR="00B57211">
        <w:t>.</w:t>
      </w:r>
      <w:r w:rsidR="001C2F03">
        <w:t xml:space="preserve"> Podobnie niezgodność z żadną z </w:t>
      </w:r>
      <w:r w:rsidR="00A31919">
        <w:t xml:space="preserve">podanych </w:t>
      </w:r>
      <w:r w:rsidR="001C2F03">
        <w:t xml:space="preserve">wartości </w:t>
      </w:r>
      <w:r w:rsidR="001C2F03" w:rsidRPr="001C2F03">
        <w:rPr>
          <w:rStyle w:val="NazwaProgramowa"/>
        </w:rPr>
        <w:t>Enumerations</w:t>
      </w:r>
      <w:r w:rsidR="001C2F03">
        <w:t>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7ABAD2FC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</w:t>
      </w:r>
      <w:r w:rsidR="00095FC4">
        <w:t>W</w:t>
      </w:r>
      <w:r>
        <w:t xml:space="preserve">łaściwość </w:t>
      </w:r>
      <w:r w:rsidR="00095FC4">
        <w:rPr>
          <w:rStyle w:val="NazwaProgramowa"/>
        </w:rPr>
        <w:t>XsdType</w:t>
      </w:r>
      <w:r w:rsidR="00F2464F">
        <w:rPr>
          <w:rStyle w:val="NazwaProgramowa"/>
        </w:rPr>
        <w:t xml:space="preserve"> </w:t>
      </w:r>
      <w:r w:rsidR="00F2464F" w:rsidRPr="00F2464F">
        <w:t>określa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2C6914AB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 w:rsidR="00095FC4">
        <w:t xml:space="preserve"> </w:t>
      </w:r>
      <w:r>
        <w:t xml:space="preserve">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52EE5700" w:rsidR="00DF3F06" w:rsidRDefault="00095FC4" w:rsidP="00DF3F06">
      <w:pPr>
        <w:pStyle w:val="Listapunktowana"/>
      </w:pPr>
      <w:r w:rsidRPr="007720D8">
        <w:rPr>
          <w:rStyle w:val="NazwaProgramowa"/>
        </w:rPr>
        <w:t>Int, Integer</w:t>
      </w:r>
      <w:r w:rsidR="00DF3F06">
        <w:rPr>
          <w:rStyle w:val="NazwaProgramowa"/>
        </w:rPr>
        <w:t xml:space="preserve"> </w:t>
      </w:r>
      <w:r w:rsidR="00DF3F06" w:rsidRPr="00DF3F06">
        <w:t>– wybierana jest druga para</w:t>
      </w:r>
      <w:r w:rsidR="00DF3F06">
        <w:rPr>
          <w:rStyle w:val="NazwaProgramowa"/>
        </w:rPr>
        <w:t xml:space="preserve"> ("1", "0")</w:t>
      </w:r>
      <w:r w:rsidR="00DF3F06" w:rsidRPr="00DF3F06">
        <w:t>,</w:t>
      </w:r>
    </w:p>
    <w:p w14:paraId="4A13A455" w14:textId="788BD49C" w:rsidR="00DF3F06" w:rsidRDefault="00095FC4" w:rsidP="00DF3F06">
      <w:pPr>
        <w:pStyle w:val="Listapunktowana"/>
      </w:pPr>
      <w:r>
        <w:t xml:space="preserve">String, </w:t>
      </w:r>
      <w:r w:rsidRPr="00EF3CDB">
        <w:rPr>
          <w:rStyle w:val="NazwaProgramowa"/>
        </w:rPr>
        <w:t>NormalizedString</w:t>
      </w:r>
      <w:r w:rsidR="00DF3F06">
        <w:t xml:space="preserve"> – wybierana jest trzecia para </w:t>
      </w:r>
      <w:r w:rsidR="00DF3F06" w:rsidRPr="00DF3F06">
        <w:rPr>
          <w:rStyle w:val="NazwaProgramowa"/>
        </w:rPr>
        <w:t>("on", "off")</w:t>
      </w:r>
      <w:r w:rsidR="00DF3F06">
        <w:t>,</w:t>
      </w:r>
    </w:p>
    <w:p w14:paraId="018359C0" w14:textId="2B60E563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</w:t>
      </w:r>
    </w:p>
    <w:p w14:paraId="34F43C75" w14:textId="27685524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7F582C71" w14:textId="01DBF02F" w:rsidR="007720D8" w:rsidRDefault="007720D8" w:rsidP="00095FC4">
      <w:pPr>
        <w:pStyle w:val="Wcicienormalne"/>
      </w:pPr>
      <w:r>
        <w:t xml:space="preserve">Właściwość </w:t>
      </w:r>
      <w:r w:rsidRPr="007720D8">
        <w:rPr>
          <w:rStyle w:val="NazwaProgramowa"/>
        </w:rPr>
        <w:t>Enumerations</w:t>
      </w:r>
      <w:r>
        <w:t xml:space="preserve"> umożliwia ustawienie innych wartości tekstowych w tablicy </w:t>
      </w:r>
      <w:r w:rsidRPr="007720D8">
        <w:rPr>
          <w:rStyle w:val="NazwaProgramowa"/>
        </w:rPr>
        <w:t>BooleanStrings</w:t>
      </w:r>
      <w:r>
        <w:t>. Liczba podanych wartości powinna być parzysta</w:t>
      </w:r>
      <w:r w:rsidR="009B2EC6">
        <w:t xml:space="preserve"> i dopasowana do wartości </w:t>
      </w:r>
      <w:r w:rsidR="009B2EC6" w:rsidRPr="009B2EC6">
        <w:rPr>
          <w:rStyle w:val="NazwaProgramowa"/>
        </w:rPr>
        <w:t>Mode</w:t>
      </w:r>
      <w:r w:rsidR="009B2EC6">
        <w:t>.</w:t>
      </w:r>
    </w:p>
    <w:p w14:paraId="6D99F298" w14:textId="3D4842DA" w:rsidR="009B2EC6" w:rsidRDefault="009B2EC6" w:rsidP="00095FC4">
      <w:pPr>
        <w:pStyle w:val="Wcicienormalne"/>
      </w:pPr>
      <w:r>
        <w:t xml:space="preserve">Właściwość </w:t>
      </w:r>
      <w:r w:rsidRPr="009B2EC6">
        <w:rPr>
          <w:rStyle w:val="NazwaProgramowa"/>
        </w:rPr>
        <w:t>CaseInsensitive</w:t>
      </w:r>
      <w:r>
        <w:t xml:space="preserve"> jest domyślnie ustawiona na </w:t>
      </w:r>
      <w:r w:rsidRPr="009B2EC6">
        <w:rPr>
          <w:rStyle w:val="NazwaProgramowa"/>
        </w:rPr>
        <w:t>true</w:t>
      </w:r>
      <w:r>
        <w:t xml:space="preserve"> i steruje rozróżnianie wielkości liter przy zamianie wartości tekstowej na </w:t>
      </w:r>
      <w:r w:rsidRPr="009B2EC6">
        <w:rPr>
          <w:rStyle w:val="NazwaProgramowa"/>
        </w:rPr>
        <w:t>Boolean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50EFE03B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lastRenderedPageBreak/>
        <w:t>destinationType</w:t>
      </w:r>
      <w:r>
        <w:t xml:space="preserve">).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1D7A1B17" w14:textId="706E0B28" w:rsidR="004C5B0B" w:rsidRDefault="004C5B0B" w:rsidP="00376043">
      <w:pPr>
        <w:pStyle w:val="Listapunktowana"/>
      </w:pPr>
      <w:r>
        <w:t xml:space="preserve">Właściwość </w:t>
      </w:r>
      <w:r w:rsidRPr="00D47653">
        <w:rPr>
          <w:rStyle w:val="NazwaProgramowa"/>
        </w:rPr>
        <w:t>XsdType</w:t>
      </w:r>
      <w:r>
        <w:t xml:space="preserve"> powinna współgrać z typem oczekiwanym </w:t>
      </w:r>
      <w:r w:rsidRPr="00D47653">
        <w:rPr>
          <w:rStyle w:val="NazwaProgramowa"/>
        </w:rPr>
        <w:t>ExpectedType</w:t>
      </w:r>
      <w:r>
        <w:t xml:space="preserve"> w zgodzie z </w:t>
      </w:r>
      <w:r>
        <w:fldChar w:fldCharType="begin"/>
      </w:r>
      <w:r>
        <w:instrText xml:space="preserve"> REF  _Ref116641977 \* Lower \h </w:instrText>
      </w:r>
      <w:r>
        <w:fldChar w:fldCharType="separate"/>
      </w:r>
      <w:r>
        <w:t xml:space="preserve">tab. </w:t>
      </w:r>
      <w:r>
        <w:rPr>
          <w:noProof/>
        </w:rPr>
        <w:t>8</w:t>
      </w:r>
      <w:r>
        <w:fldChar w:fldCharType="end"/>
      </w:r>
      <w:r>
        <w:t>. Jeśli typ oczekiwany nie został wcześniej określony, to jest ustalany na pierwszy z dozwolonych typów określonych w kolumnie 2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74B5B33A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16941A6F" w14:textId="47593797" w:rsidR="00C81001" w:rsidRDefault="00C81001" w:rsidP="002B4906">
      <w:pPr>
        <w:pStyle w:val="Wcicienormalne"/>
      </w:pPr>
      <w:r>
        <w:t xml:space="preserve">Implementacja interfejsu </w:t>
      </w:r>
      <w:r w:rsidRPr="00C81001">
        <w:rPr>
          <w:rStyle w:val="NazwaProgramowa"/>
        </w:rPr>
        <w:t>INumberRestrictions</w:t>
      </w:r>
      <w:r>
        <w:t xml:space="preserve"> jest następująca:</w:t>
      </w:r>
    </w:p>
    <w:p w14:paraId="44B672C6" w14:textId="3E1B9040" w:rsidR="00C81001" w:rsidRDefault="00C81001" w:rsidP="00C81001">
      <w:pPr>
        <w:pStyle w:val="Listapunktowana"/>
      </w:pPr>
      <w:r w:rsidRPr="00C81001">
        <w:rPr>
          <w:rStyle w:val="NazwaProgramowa"/>
        </w:rPr>
        <w:t>TotalDigits</w:t>
      </w:r>
      <w:r>
        <w:t xml:space="preserve"> – określa minimalną całkowitą liczbę cyfr dla typów całkowitych dla metody </w:t>
      </w:r>
      <w:r w:rsidRPr="00C81001">
        <w:rPr>
          <w:rStyle w:val="NazwaProgramowa"/>
        </w:rPr>
        <w:t>ConvertTo</w:t>
      </w:r>
      <w:r>
        <w:t xml:space="preserve">. Brakujące cyfry są dopełniane zerami z lewej strony. </w:t>
      </w:r>
    </w:p>
    <w:p w14:paraId="671FB023" w14:textId="77777777" w:rsidR="00C81001" w:rsidRDefault="00C81001" w:rsidP="00C81001">
      <w:pPr>
        <w:pStyle w:val="Listapunktowana"/>
      </w:pPr>
      <w:r>
        <w:rPr>
          <w:rStyle w:val="NazwaProgramowa"/>
        </w:rPr>
        <w:t>Fraction</w:t>
      </w:r>
      <w:r w:rsidRPr="00C81001">
        <w:rPr>
          <w:rStyle w:val="NazwaProgramowa"/>
        </w:rPr>
        <w:t>Digits</w:t>
      </w:r>
      <w:r>
        <w:t xml:space="preserve"> – określa liczbę cyfr dziesiętnych dla typów niecałkowitych dla metody </w:t>
      </w:r>
      <w:r w:rsidRPr="00C81001">
        <w:rPr>
          <w:rStyle w:val="NazwaProgramowa"/>
        </w:rPr>
        <w:t>ConvertTo</w:t>
      </w:r>
      <w:r>
        <w:t xml:space="preserve">. </w:t>
      </w:r>
    </w:p>
    <w:p w14:paraId="730E4BD5" w14:textId="75F42999" w:rsidR="00C81001" w:rsidRPr="00C81001" w:rsidRDefault="00C81001" w:rsidP="00C81001">
      <w:pPr>
        <w:pStyle w:val="Listapunktowana"/>
      </w:pPr>
      <w:r w:rsidRPr="00C81001">
        <w:rPr>
          <w:rStyle w:val="NazwaProgramowa"/>
        </w:rPr>
        <w:t>MinExclusive</w:t>
      </w:r>
      <w:r w:rsidRPr="00C81001">
        <w:t xml:space="preserve">, </w:t>
      </w:r>
      <w:r w:rsidRPr="00C81001">
        <w:rPr>
          <w:rStyle w:val="NazwaProgramowa"/>
        </w:rPr>
        <w:t>MinInclusive</w:t>
      </w:r>
      <w:r w:rsidRPr="00C81001">
        <w:t xml:space="preserve">, </w:t>
      </w:r>
      <w:r w:rsidRPr="00C81001">
        <w:rPr>
          <w:rStyle w:val="NazwaProgramowa"/>
        </w:rPr>
        <w:t>MaxInclusive</w:t>
      </w:r>
      <w:r w:rsidRPr="00C81001">
        <w:t xml:space="preserve">, </w:t>
      </w:r>
      <w:r w:rsidRPr="00C81001">
        <w:rPr>
          <w:rStyle w:val="NazwaProgramowa"/>
        </w:rPr>
        <w:t>MaxExclusive</w:t>
      </w:r>
      <w:r w:rsidRPr="00C81001">
        <w:t xml:space="preserve"> </w:t>
      </w:r>
      <w:r>
        <w:t xml:space="preserve">– przyjmują wartości </w:t>
      </w:r>
      <w:r w:rsidR="008F6E18">
        <w:rPr>
          <w:rStyle w:val="NazwaProgramowa"/>
        </w:rPr>
        <w:t>Double</w:t>
      </w:r>
      <w:r>
        <w:t xml:space="preserve"> i są stosowane dla wszystkich typów danych</w:t>
      </w:r>
      <w:r w:rsidR="00BD0309">
        <w:t xml:space="preserve"> w metodzie </w:t>
      </w:r>
      <w:r w:rsidR="00BD0309" w:rsidRPr="00BD0309">
        <w:rPr>
          <w:rStyle w:val="NazwaProgramowa"/>
        </w:rPr>
        <w:t>ConvertFrom</w:t>
      </w:r>
      <w:r w:rsidR="00BD0309">
        <w:t>.</w:t>
      </w:r>
    </w:p>
    <w:p w14:paraId="768A66A4" w14:textId="6A7058DF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25332613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</w:t>
      </w:r>
      <w:r w:rsidR="00044DDD">
        <w:rPr>
          <w:rStyle w:val="NazwaProgramowa"/>
        </w:rPr>
        <w:t xml:space="preserve">DateTimeOffset, </w:t>
      </w:r>
      <w:r>
        <w:rPr>
          <w:rStyle w:val="NazwaProgramowa"/>
        </w:rPr>
        <w:t xml:space="preserve">DateOnly i 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057A5C06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3E21EA">
        <w:rPr>
          <w:rStyle w:val="NazwaProgramowa"/>
        </w:rPr>
        <w:t>XsdType</w:t>
      </w:r>
      <w:r w:rsidR="00053569">
        <w:rPr>
          <w:rStyle w:val="NazwaProgramowa"/>
        </w:rPr>
        <w:t xml:space="preserve">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0453A27F" w14:textId="630303A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110A344E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</w:t>
      </w:r>
      <w:r>
        <w:t xml:space="preserve"> 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7046B647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</w:t>
      </w:r>
      <w:r>
        <w:t xml:space="preserve">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4099A0A1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</w:t>
      </w:r>
      <w:r w:rsidR="008D3DAC">
        <w:t>a</w:t>
      </w:r>
      <w:r>
        <w:t xml:space="preserve"> jest </w:t>
      </w:r>
      <w:r w:rsidR="008D3DAC">
        <w:t xml:space="preserve">wartość </w:t>
      </w:r>
      <w:r w:rsidR="008D3DAC" w:rsidRPr="008D3DAC">
        <w:rPr>
          <w:rStyle w:val="NazwaProgramowa"/>
        </w:rPr>
        <w:t>XsdType = Date</w:t>
      </w:r>
      <w:r>
        <w:t>.</w:t>
      </w:r>
    </w:p>
    <w:p w14:paraId="05E98F1A" w14:textId="350B5ACA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</w:t>
      </w:r>
      <w:r w:rsidR="008D3DAC">
        <w:t>a</w:t>
      </w:r>
      <w:r>
        <w:t xml:space="preserve"> </w:t>
      </w:r>
      <w:r w:rsidR="008D3DAC">
        <w:t xml:space="preserve">jest wartość </w:t>
      </w:r>
      <w:r w:rsidR="008D3DAC" w:rsidRPr="008D3DAC">
        <w:rPr>
          <w:rStyle w:val="NazwaProgramowa"/>
        </w:rPr>
        <w:t xml:space="preserve">XsdType = </w:t>
      </w:r>
      <w:r w:rsidR="008D3DAC">
        <w:rPr>
          <w:rStyle w:val="NazwaProgramowa"/>
        </w:rPr>
        <w:t>Tim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61126BE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25EA0C13" w:rsidR="00437779" w:rsidRDefault="00CB137F" w:rsidP="00A13BD6">
      <w:pPr>
        <w:pStyle w:val="Listapunktowana"/>
      </w:pPr>
      <w:r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</w:t>
      </w:r>
      <w:r w:rsidR="006F1DA3">
        <w:lastRenderedPageBreak/>
        <w:t xml:space="preserve">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3539A03A" w:rsidR="006F1DA3" w:rsidRDefault="00003188" w:rsidP="0085687E">
      <w:pPr>
        <w:pStyle w:val="Wcicienormalne"/>
      </w:pPr>
      <w:r>
        <w:t>Jednoliterowa</w:t>
      </w:r>
      <w:r w:rsidR="006F1DA3">
        <w:t xml:space="preserve"> </w:t>
      </w:r>
      <w:r w:rsidR="0085687E">
        <w:t xml:space="preserve">właściwość </w:t>
      </w:r>
      <w:r w:rsidR="0085687E">
        <w:rPr>
          <w:rStyle w:val="NazwaProgramowa"/>
        </w:rPr>
        <w:t>Format</w:t>
      </w:r>
      <w:r w:rsidR="006F1DA3">
        <w:t xml:space="preserve"> </w:t>
      </w:r>
      <w:r w:rsidR="0085687E">
        <w:t xml:space="preserve">przy określonym parametrze </w:t>
      </w:r>
      <w:r w:rsidR="0085687E" w:rsidRPr="0085687E">
        <w:rPr>
          <w:rStyle w:val="NazwaProgramowa"/>
        </w:rPr>
        <w:t>culture</w:t>
      </w:r>
      <w:r w:rsidR="0085687E">
        <w:t xml:space="preserve"> </w:t>
      </w:r>
      <w:r w:rsidR="000828A9">
        <w:t xml:space="preserve">(różnym od </w:t>
      </w:r>
      <w:r w:rsidR="000828A9" w:rsidRPr="000828A9">
        <w:rPr>
          <w:rStyle w:val="NazwaProgramowa"/>
        </w:rPr>
        <w:t>InvariantCulture</w:t>
      </w:r>
      <w:r w:rsidR="000828A9">
        <w:t xml:space="preserve">) </w:t>
      </w:r>
      <w:r w:rsidR="0085687E">
        <w:t xml:space="preserve">powoduje stosowanie wzorców pobieranych z </w:t>
      </w:r>
      <w:r w:rsidR="0085687E" w:rsidRPr="0085687E">
        <w:rPr>
          <w:rStyle w:val="NazwaProgramowa"/>
        </w:rPr>
        <w:t>DateTimeFormatInfo</w:t>
      </w:r>
      <w:r w:rsidR="0085687E">
        <w:t xml:space="preserve"> zgodnie z </w:t>
      </w:r>
      <w:r w:rsidR="0085687E">
        <w:fldChar w:fldCharType="begin"/>
      </w:r>
      <w:r w:rsidR="0085687E">
        <w:instrText xml:space="preserve"> REF  _Ref118023387 \* Lower \h </w:instrText>
      </w:r>
      <w:r w:rsidR="0085687E">
        <w:fldChar w:fldCharType="separate"/>
      </w:r>
      <w:r w:rsidR="0085687E">
        <w:t xml:space="preserve">tab. </w:t>
      </w:r>
      <w:r w:rsidR="0085687E">
        <w:rPr>
          <w:noProof/>
        </w:rPr>
        <w:t>11</w:t>
      </w:r>
      <w:r w:rsidR="0085687E">
        <w:fldChar w:fldCharType="end"/>
      </w:r>
      <w:r w:rsidR="0085687E">
        <w:t>.</w:t>
      </w:r>
    </w:p>
    <w:p w14:paraId="3B9F5E36" w14:textId="37442F09" w:rsidR="0085687E" w:rsidRDefault="0085687E" w:rsidP="0085687E">
      <w:pPr>
        <w:pStyle w:val="Legenda"/>
        <w:keepNext/>
      </w:pPr>
      <w:bookmarkStart w:id="15" w:name="_Ref118023387"/>
      <w:r>
        <w:t xml:space="preserve">Tab. </w:t>
      </w:r>
      <w:fldSimple w:instr=" SEQ Tab. \* ARABIC ">
        <w:r>
          <w:rPr>
            <w:noProof/>
          </w:rPr>
          <w:t>11</w:t>
        </w:r>
      </w:fldSimple>
      <w:bookmarkEnd w:id="15"/>
      <w:r>
        <w:t>. Znaczenie właściwości Format dla daty i czasu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852"/>
        <w:gridCol w:w="1558"/>
        <w:gridCol w:w="2835"/>
        <w:gridCol w:w="3118"/>
      </w:tblGrid>
      <w:tr w:rsidR="00532666" w14:paraId="698DF247" w14:textId="77777777" w:rsidTr="000B40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2" w:type="dxa"/>
            <w:hideMark/>
          </w:tcPr>
          <w:p w14:paraId="7126214B" w14:textId="707E4D05" w:rsidR="00532666" w:rsidRDefault="00532666" w:rsidP="00D173DE">
            <w:pPr>
              <w:pStyle w:val="Teksttabeli"/>
              <w:keepNext w:val="0"/>
              <w:rPr>
                <w:rFonts w:ascii="Times New Roman" w:hAnsi="Times New Roman"/>
                <w:sz w:val="24"/>
              </w:rPr>
            </w:pPr>
            <w:r>
              <w:t>Format</w:t>
            </w:r>
          </w:p>
        </w:tc>
        <w:tc>
          <w:tcPr>
            <w:tcW w:w="1558" w:type="dxa"/>
            <w:hideMark/>
          </w:tcPr>
          <w:p w14:paraId="5ED82877" w14:textId="33DDB6D7" w:rsidR="00532666" w:rsidRDefault="006E661C" w:rsidP="00D173DE">
            <w:pPr>
              <w:pStyle w:val="Teksttabeli"/>
              <w:keepNext w:val="0"/>
            </w:pPr>
            <w:r>
              <w:t>Znaczenie</w:t>
            </w:r>
          </w:p>
        </w:tc>
        <w:tc>
          <w:tcPr>
            <w:tcW w:w="2835" w:type="dxa"/>
          </w:tcPr>
          <w:p w14:paraId="0F74E0B8" w14:textId="0AC98437" w:rsidR="00532666" w:rsidRPr="006E661C" w:rsidRDefault="006E661C" w:rsidP="00BB16E9">
            <w:pPr>
              <w:pStyle w:val="Teksttabeli"/>
              <w:keepNext w:val="0"/>
              <w:rPr>
                <w:bCs/>
                <w:noProof/>
              </w:rPr>
            </w:pPr>
            <w:r w:rsidRPr="006E661C">
              <w:rPr>
                <w:bCs/>
                <w:noProof/>
              </w:rPr>
              <w:t>Opis</w:t>
            </w:r>
          </w:p>
        </w:tc>
        <w:tc>
          <w:tcPr>
            <w:tcW w:w="3118" w:type="dxa"/>
            <w:hideMark/>
          </w:tcPr>
          <w:p w14:paraId="25953E90" w14:textId="3B655565" w:rsidR="00532666" w:rsidRDefault="006E661C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Przykłady</w:t>
            </w:r>
          </w:p>
        </w:tc>
      </w:tr>
      <w:tr w:rsidR="00532666" w14:paraId="051F4B51" w14:textId="77777777" w:rsidTr="000B40AF">
        <w:tc>
          <w:tcPr>
            <w:tcW w:w="852" w:type="dxa"/>
            <w:hideMark/>
          </w:tcPr>
          <w:p w14:paraId="05947114" w14:textId="77777777" w:rsidR="00532666" w:rsidRDefault="00532666" w:rsidP="00D173DE">
            <w:pPr>
              <w:pStyle w:val="Teksttabeli"/>
              <w:keepNext w:val="0"/>
            </w:pPr>
            <w:r>
              <w:t>"d"</w:t>
            </w:r>
          </w:p>
        </w:tc>
        <w:tc>
          <w:tcPr>
            <w:tcW w:w="1558" w:type="dxa"/>
            <w:hideMark/>
          </w:tcPr>
          <w:p w14:paraId="2AC2B33B" w14:textId="254EE596" w:rsidR="00532666" w:rsidRDefault="00532666" w:rsidP="00D173DE">
            <w:pPr>
              <w:pStyle w:val="Teksttabeli"/>
              <w:keepNext w:val="0"/>
            </w:pPr>
            <w:r>
              <w:t>Krótki format daty</w:t>
            </w:r>
            <w:r>
              <w:br/>
            </w:r>
          </w:p>
        </w:tc>
        <w:tc>
          <w:tcPr>
            <w:tcW w:w="2835" w:type="dxa"/>
          </w:tcPr>
          <w:p w14:paraId="02280819" w14:textId="77069090" w:rsidR="00532666" w:rsidRDefault="0058108B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Stosuje</w:t>
            </w:r>
            <w:r w:rsidR="006E661C">
              <w:rPr>
                <w:noProof/>
              </w:rPr>
              <w:t xml:space="preserve"> wzorzec </w:t>
            </w:r>
            <w:hyperlink r:id="rId241" w:history="1">
              <w:r w:rsidR="006E661C">
                <w:rPr>
                  <w:rStyle w:val="Hipercze"/>
                  <w:noProof/>
                </w:rPr>
                <w:t>ShortDatePattern</w:t>
              </w:r>
            </w:hyperlink>
            <w:r w:rsidR="006E661C">
              <w:rPr>
                <w:noProof/>
              </w:rPr>
              <w:t xml:space="preserve"> z </w:t>
            </w:r>
            <w:hyperlink r:id="rId242" w:history="1">
              <w:r w:rsidR="006E661C">
                <w:rPr>
                  <w:rStyle w:val="Hipercze"/>
                  <w:noProof/>
                </w:rPr>
                <w:t>DateTimeFormatInfo</w:t>
              </w:r>
            </w:hyperlink>
            <w:r w:rsidR="006E661C"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 w:rsidR="006E661C"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0A62A34C" w14:textId="57939A0D" w:rsidR="00532666" w:rsidRDefault="00532666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6/15/2009 (en-US)</w:t>
            </w:r>
            <w:r>
              <w:rPr>
                <w:noProof/>
              </w:rPr>
              <w:br/>
            </w:r>
          </w:p>
        </w:tc>
      </w:tr>
      <w:tr w:rsidR="00532666" w14:paraId="4FCEC801" w14:textId="77777777" w:rsidTr="000B40AF">
        <w:tc>
          <w:tcPr>
            <w:tcW w:w="852" w:type="dxa"/>
            <w:hideMark/>
          </w:tcPr>
          <w:p w14:paraId="1C991874" w14:textId="77777777" w:rsidR="00532666" w:rsidRDefault="00532666" w:rsidP="00D173DE">
            <w:pPr>
              <w:pStyle w:val="Teksttabeli"/>
              <w:keepNext w:val="0"/>
            </w:pPr>
            <w:r>
              <w:t>"D"</w:t>
            </w:r>
          </w:p>
        </w:tc>
        <w:tc>
          <w:tcPr>
            <w:tcW w:w="1558" w:type="dxa"/>
          </w:tcPr>
          <w:p w14:paraId="384BCC32" w14:textId="1DF0D663" w:rsidR="00532666" w:rsidRDefault="00532666" w:rsidP="00D173DE">
            <w:pPr>
              <w:pStyle w:val="Teksttabeli"/>
              <w:keepNext w:val="0"/>
            </w:pPr>
            <w:r>
              <w:t>Długi format daty</w:t>
            </w:r>
          </w:p>
        </w:tc>
        <w:tc>
          <w:tcPr>
            <w:tcW w:w="2835" w:type="dxa"/>
          </w:tcPr>
          <w:p w14:paraId="19F05F85" w14:textId="1B4D39A4" w:rsidR="00532666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S</w:t>
            </w:r>
            <w:r w:rsidR="0058108B">
              <w:rPr>
                <w:noProof/>
              </w:rPr>
              <w:t xml:space="preserve">tosuje wzorzec </w:t>
            </w:r>
            <w:hyperlink r:id="rId243" w:history="1">
              <w:r w:rsidR="0058108B">
                <w:rPr>
                  <w:rStyle w:val="Hipercze"/>
                  <w:noProof/>
                </w:rPr>
                <w:t>LongDatePattern</w:t>
              </w:r>
            </w:hyperlink>
            <w:r w:rsidR="0058108B">
              <w:rPr>
                <w:noProof/>
              </w:rPr>
              <w:t xml:space="preserve"> z </w:t>
            </w:r>
            <w:hyperlink r:id="rId244" w:history="1">
              <w:r w:rsidR="0058108B">
                <w:rPr>
                  <w:rStyle w:val="Hipercze"/>
                  <w:noProof/>
                </w:rPr>
                <w:t>DateTimeFormatInfo</w:t>
              </w:r>
            </w:hyperlink>
            <w:r w:rsidR="0058108B"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 w:rsidR="0058108B"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4EE55A87" w14:textId="42B6D39D" w:rsidR="00532666" w:rsidRDefault="00532666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(en-US)</w:t>
            </w:r>
          </w:p>
        </w:tc>
      </w:tr>
      <w:tr w:rsidR="005C2840" w14:paraId="5993186A" w14:textId="77777777" w:rsidTr="000B40AF">
        <w:tc>
          <w:tcPr>
            <w:tcW w:w="852" w:type="dxa"/>
            <w:hideMark/>
          </w:tcPr>
          <w:p w14:paraId="74B716D6" w14:textId="77777777" w:rsidR="005C2840" w:rsidRDefault="005C2840" w:rsidP="005C2840">
            <w:pPr>
              <w:pStyle w:val="Teksttabeli"/>
              <w:keepNext w:val="0"/>
            </w:pPr>
            <w:r>
              <w:t>"t"</w:t>
            </w:r>
          </w:p>
        </w:tc>
        <w:tc>
          <w:tcPr>
            <w:tcW w:w="1558" w:type="dxa"/>
            <w:hideMark/>
          </w:tcPr>
          <w:p w14:paraId="2EF40D79" w14:textId="77777777" w:rsidR="005C2840" w:rsidRDefault="005C2840" w:rsidP="005C2840">
            <w:pPr>
              <w:pStyle w:val="Teksttabeli"/>
              <w:keepNext w:val="0"/>
            </w:pPr>
            <w:r>
              <w:t>Krótki wzorzec czasu</w:t>
            </w:r>
          </w:p>
        </w:tc>
        <w:tc>
          <w:tcPr>
            <w:tcW w:w="2835" w:type="dxa"/>
          </w:tcPr>
          <w:p w14:paraId="63B5AD00" w14:textId="7A6CFE73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45" w:history="1">
              <w:r>
                <w:rPr>
                  <w:rStyle w:val="Hipercze"/>
                  <w:noProof/>
                </w:rPr>
                <w:t>ShortTimePattern</w:t>
              </w:r>
            </w:hyperlink>
            <w:r>
              <w:rPr>
                <w:noProof/>
              </w:rPr>
              <w:t xml:space="preserve"> z </w:t>
            </w:r>
            <w:hyperlink r:id="rId246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4BBAD53B" w14:textId="77777777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1:45 PM (en-US)</w:t>
            </w:r>
          </w:p>
        </w:tc>
      </w:tr>
      <w:tr w:rsidR="005C2840" w14:paraId="1C8B2008" w14:textId="77777777" w:rsidTr="000B40AF">
        <w:tc>
          <w:tcPr>
            <w:tcW w:w="852" w:type="dxa"/>
            <w:hideMark/>
          </w:tcPr>
          <w:p w14:paraId="7B1C8E7E" w14:textId="77777777" w:rsidR="005C2840" w:rsidRDefault="005C2840" w:rsidP="005C2840">
            <w:pPr>
              <w:pStyle w:val="Teksttabeli"/>
              <w:keepNext w:val="0"/>
            </w:pPr>
            <w:r>
              <w:t>"T"</w:t>
            </w:r>
          </w:p>
        </w:tc>
        <w:tc>
          <w:tcPr>
            <w:tcW w:w="1558" w:type="dxa"/>
            <w:hideMark/>
          </w:tcPr>
          <w:p w14:paraId="11937EDF" w14:textId="77777777" w:rsidR="005C2840" w:rsidRDefault="005C2840" w:rsidP="005C2840">
            <w:pPr>
              <w:pStyle w:val="Teksttabeli"/>
              <w:keepNext w:val="0"/>
            </w:pPr>
            <w:r>
              <w:t>Długi wzorzec czasu</w:t>
            </w:r>
          </w:p>
        </w:tc>
        <w:tc>
          <w:tcPr>
            <w:tcW w:w="2835" w:type="dxa"/>
          </w:tcPr>
          <w:p w14:paraId="6276F7AB" w14:textId="757332E5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47" w:history="1">
              <w:r>
                <w:rPr>
                  <w:rStyle w:val="Hipercze"/>
                  <w:noProof/>
                </w:rPr>
                <w:t>LongTimePattern</w:t>
              </w:r>
            </w:hyperlink>
            <w:r>
              <w:rPr>
                <w:noProof/>
              </w:rPr>
              <w:t xml:space="preserve"> z </w:t>
            </w:r>
            <w:hyperlink r:id="rId248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09083FFA" w14:textId="77777777" w:rsidR="005C2840" w:rsidRDefault="005C284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1:45:30 PM (en-US)</w:t>
            </w:r>
          </w:p>
        </w:tc>
      </w:tr>
      <w:tr w:rsidR="006E47B9" w14:paraId="1B1D77FE" w14:textId="77777777" w:rsidTr="000B40AF">
        <w:tc>
          <w:tcPr>
            <w:tcW w:w="852" w:type="dxa"/>
            <w:hideMark/>
          </w:tcPr>
          <w:p w14:paraId="0D429C29" w14:textId="77777777" w:rsidR="006E47B9" w:rsidRDefault="006E47B9" w:rsidP="006E47B9">
            <w:pPr>
              <w:pStyle w:val="Teksttabeli"/>
              <w:keepNext w:val="0"/>
            </w:pPr>
            <w:r>
              <w:t>"g"</w:t>
            </w:r>
          </w:p>
        </w:tc>
        <w:tc>
          <w:tcPr>
            <w:tcW w:w="1558" w:type="dxa"/>
            <w:hideMark/>
          </w:tcPr>
          <w:p w14:paraId="4F6D9AA0" w14:textId="1A74FABA" w:rsidR="006E47B9" w:rsidRDefault="006E47B9" w:rsidP="006E47B9">
            <w:pPr>
              <w:pStyle w:val="Teksttabeli"/>
              <w:keepNext w:val="0"/>
            </w:pPr>
            <w:r>
              <w:t>Krótki format daty, krótki czasu</w:t>
            </w:r>
          </w:p>
        </w:tc>
        <w:tc>
          <w:tcPr>
            <w:tcW w:w="2835" w:type="dxa"/>
          </w:tcPr>
          <w:p w14:paraId="1D4589A7" w14:textId="4BB1F645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49" w:history="1">
              <w:r>
                <w:rPr>
                  <w:rStyle w:val="Hipercze"/>
                  <w:noProof/>
                </w:rPr>
                <w:t>ShortDatePattern</w:t>
              </w:r>
            </w:hyperlink>
            <w:r>
              <w:rPr>
                <w:noProof/>
              </w:rPr>
              <w:t xml:space="preserve"> i  </w:t>
            </w:r>
            <w:hyperlink r:id="rId250" w:history="1">
              <w:r>
                <w:rPr>
                  <w:rStyle w:val="Hipercze"/>
                  <w:noProof/>
                </w:rPr>
                <w:t>Short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3AD1BBC6" w14:textId="4F147473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6/15/2009 1:45 PM (en-US)</w:t>
            </w:r>
          </w:p>
        </w:tc>
      </w:tr>
      <w:tr w:rsidR="006E47B9" w14:paraId="2D801366" w14:textId="77777777" w:rsidTr="000B40AF">
        <w:tc>
          <w:tcPr>
            <w:tcW w:w="852" w:type="dxa"/>
            <w:hideMark/>
          </w:tcPr>
          <w:p w14:paraId="549115AD" w14:textId="77777777" w:rsidR="006E47B9" w:rsidRDefault="006E47B9" w:rsidP="006E47B9">
            <w:pPr>
              <w:pStyle w:val="Teksttabeli"/>
              <w:keepNext w:val="0"/>
            </w:pPr>
            <w:r>
              <w:t>"G"</w:t>
            </w:r>
          </w:p>
        </w:tc>
        <w:tc>
          <w:tcPr>
            <w:tcW w:w="1558" w:type="dxa"/>
            <w:hideMark/>
          </w:tcPr>
          <w:p w14:paraId="5CF975D9" w14:textId="2A7AC754" w:rsidR="006E47B9" w:rsidRDefault="006E47B9" w:rsidP="006E47B9">
            <w:pPr>
              <w:pStyle w:val="Teksttabeli"/>
              <w:keepNext w:val="0"/>
            </w:pPr>
            <w:r>
              <w:t>Krótki format daty, długi czasu</w:t>
            </w:r>
          </w:p>
        </w:tc>
        <w:tc>
          <w:tcPr>
            <w:tcW w:w="2835" w:type="dxa"/>
          </w:tcPr>
          <w:p w14:paraId="19968653" w14:textId="40395EC3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51" w:history="1">
              <w:r>
                <w:rPr>
                  <w:rStyle w:val="Hipercze"/>
                  <w:noProof/>
                </w:rPr>
                <w:t>ShortDatePattern</w:t>
              </w:r>
            </w:hyperlink>
            <w:r>
              <w:rPr>
                <w:noProof/>
              </w:rPr>
              <w:t xml:space="preserve"> i  </w:t>
            </w:r>
            <w:hyperlink r:id="rId252" w:history="1">
              <w:r>
                <w:rPr>
                  <w:rStyle w:val="Hipercze"/>
                  <w:noProof/>
                </w:rPr>
                <w:t>Long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692AE42A" w14:textId="6372777F" w:rsidR="006E47B9" w:rsidRDefault="006E47B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6/15/2009 1:45:30 PM (en-US)</w:t>
            </w:r>
          </w:p>
        </w:tc>
      </w:tr>
      <w:tr w:rsidR="007612C2" w14:paraId="0B2B9A0E" w14:textId="77777777" w:rsidTr="000B40AF">
        <w:tc>
          <w:tcPr>
            <w:tcW w:w="852" w:type="dxa"/>
            <w:hideMark/>
          </w:tcPr>
          <w:p w14:paraId="2D9370F8" w14:textId="77777777" w:rsidR="007612C2" w:rsidRDefault="007612C2" w:rsidP="004407D6">
            <w:pPr>
              <w:pStyle w:val="Teksttabeli"/>
              <w:keepNext w:val="0"/>
            </w:pPr>
            <w:r>
              <w:t>"f"</w:t>
            </w:r>
          </w:p>
        </w:tc>
        <w:tc>
          <w:tcPr>
            <w:tcW w:w="1558" w:type="dxa"/>
            <w:hideMark/>
          </w:tcPr>
          <w:p w14:paraId="0C61A33A" w14:textId="77777777" w:rsidR="007612C2" w:rsidRDefault="007612C2" w:rsidP="004407D6">
            <w:pPr>
              <w:pStyle w:val="Teksttabeli"/>
              <w:keepNext w:val="0"/>
            </w:pPr>
            <w:r>
              <w:t>Długi format daty, krótki czasu</w:t>
            </w:r>
          </w:p>
        </w:tc>
        <w:tc>
          <w:tcPr>
            <w:tcW w:w="2835" w:type="dxa"/>
          </w:tcPr>
          <w:p w14:paraId="18BFA657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53" w:history="1">
              <w:r>
                <w:rPr>
                  <w:rStyle w:val="Hipercze"/>
                  <w:noProof/>
                </w:rPr>
                <w:t>LongDatePattern</w:t>
              </w:r>
            </w:hyperlink>
            <w:r>
              <w:rPr>
                <w:noProof/>
              </w:rPr>
              <w:t xml:space="preserve"> i  </w:t>
            </w:r>
            <w:hyperlink r:id="rId254" w:history="1">
              <w:r>
                <w:rPr>
                  <w:rStyle w:val="Hipercze"/>
                  <w:noProof/>
                </w:rPr>
                <w:t>Short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0B5D08E9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1:45 PM (en-US)</w:t>
            </w:r>
          </w:p>
        </w:tc>
      </w:tr>
      <w:tr w:rsidR="007612C2" w14:paraId="6D7F28A2" w14:textId="77777777" w:rsidTr="000B40AF">
        <w:tc>
          <w:tcPr>
            <w:tcW w:w="852" w:type="dxa"/>
            <w:hideMark/>
          </w:tcPr>
          <w:p w14:paraId="22C1C289" w14:textId="77777777" w:rsidR="007612C2" w:rsidRDefault="007612C2" w:rsidP="004407D6">
            <w:pPr>
              <w:pStyle w:val="Teksttabeli"/>
              <w:keepNext w:val="0"/>
            </w:pPr>
            <w:r>
              <w:t>"F"</w:t>
            </w:r>
          </w:p>
        </w:tc>
        <w:tc>
          <w:tcPr>
            <w:tcW w:w="1558" w:type="dxa"/>
            <w:hideMark/>
          </w:tcPr>
          <w:p w14:paraId="7E50C520" w14:textId="77777777" w:rsidR="007612C2" w:rsidRDefault="007612C2" w:rsidP="004407D6">
            <w:pPr>
              <w:pStyle w:val="Teksttabeli"/>
              <w:keepNext w:val="0"/>
            </w:pPr>
            <w:r>
              <w:t>Długi format daty, długi czasu</w:t>
            </w:r>
          </w:p>
        </w:tc>
        <w:tc>
          <w:tcPr>
            <w:tcW w:w="2835" w:type="dxa"/>
          </w:tcPr>
          <w:p w14:paraId="7BA76823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ce  </w:t>
            </w:r>
            <w:hyperlink r:id="rId255" w:history="1">
              <w:r>
                <w:rPr>
                  <w:rStyle w:val="Hipercze"/>
                  <w:noProof/>
                </w:rPr>
                <w:t>LongDatePattern</w:t>
              </w:r>
            </w:hyperlink>
            <w:r>
              <w:rPr>
                <w:noProof/>
              </w:rPr>
              <w:t xml:space="preserve"> i  </w:t>
            </w:r>
            <w:hyperlink r:id="rId256" w:history="1">
              <w:r>
                <w:rPr>
                  <w:rStyle w:val="Hipercze"/>
                  <w:noProof/>
                </w:rPr>
                <w:t>LongTimePattern</w:t>
              </w:r>
            </w:hyperlink>
            <w:r>
              <w:rPr>
                <w:noProof/>
              </w:rPr>
              <w:t xml:space="preserve"> rozdzielone spacją.</w:t>
            </w:r>
          </w:p>
        </w:tc>
        <w:tc>
          <w:tcPr>
            <w:tcW w:w="3118" w:type="dxa"/>
            <w:hideMark/>
          </w:tcPr>
          <w:p w14:paraId="60530F4F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1:45:30 PM (en-US)</w:t>
            </w:r>
          </w:p>
        </w:tc>
      </w:tr>
      <w:tr w:rsidR="007612C2" w14:paraId="612F05A0" w14:textId="77777777" w:rsidTr="000B40AF">
        <w:tc>
          <w:tcPr>
            <w:tcW w:w="852" w:type="dxa"/>
            <w:hideMark/>
          </w:tcPr>
          <w:p w14:paraId="2574F85D" w14:textId="77777777" w:rsidR="007612C2" w:rsidRDefault="007612C2" w:rsidP="007612C2">
            <w:pPr>
              <w:pStyle w:val="Teksttabeli"/>
              <w:keepNext w:val="0"/>
            </w:pPr>
            <w:r>
              <w:t>"M", "m"</w:t>
            </w:r>
          </w:p>
        </w:tc>
        <w:tc>
          <w:tcPr>
            <w:tcW w:w="1558" w:type="dxa"/>
            <w:hideMark/>
          </w:tcPr>
          <w:p w14:paraId="1368C621" w14:textId="5D401380" w:rsidR="007612C2" w:rsidRDefault="007612C2" w:rsidP="007612C2">
            <w:pPr>
              <w:pStyle w:val="Teksttabeli"/>
              <w:keepNext w:val="0"/>
            </w:pPr>
            <w:r>
              <w:t>Wzorzec miesiąc-dzień</w:t>
            </w:r>
          </w:p>
        </w:tc>
        <w:tc>
          <w:tcPr>
            <w:tcW w:w="2835" w:type="dxa"/>
          </w:tcPr>
          <w:p w14:paraId="616A9597" w14:textId="7C368915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57" w:history="1">
              <w:r>
                <w:rPr>
                  <w:rStyle w:val="Hipercze"/>
                  <w:noProof/>
                </w:rPr>
                <w:t>MonthDayPattern</w:t>
              </w:r>
            </w:hyperlink>
            <w:r>
              <w:rPr>
                <w:noProof/>
              </w:rPr>
              <w:t xml:space="preserve"> z </w:t>
            </w:r>
            <w:hyperlink r:id="rId258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35859843" w14:textId="0EFB8D90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June 15 (en-US)</w:t>
            </w:r>
          </w:p>
        </w:tc>
      </w:tr>
      <w:tr w:rsidR="007612C2" w14:paraId="3A36305D" w14:textId="77777777" w:rsidTr="000B40AF">
        <w:tc>
          <w:tcPr>
            <w:tcW w:w="852" w:type="dxa"/>
            <w:hideMark/>
          </w:tcPr>
          <w:p w14:paraId="70284F1B" w14:textId="77777777" w:rsidR="007612C2" w:rsidRDefault="007612C2" w:rsidP="007612C2">
            <w:pPr>
              <w:pStyle w:val="Teksttabeli"/>
              <w:keepNext w:val="0"/>
            </w:pPr>
            <w:r>
              <w:t>"Y", "y"</w:t>
            </w:r>
          </w:p>
        </w:tc>
        <w:tc>
          <w:tcPr>
            <w:tcW w:w="1558" w:type="dxa"/>
            <w:hideMark/>
          </w:tcPr>
          <w:p w14:paraId="556FA456" w14:textId="77777777" w:rsidR="007612C2" w:rsidRDefault="007612C2" w:rsidP="007612C2">
            <w:pPr>
              <w:pStyle w:val="Teksttabeli"/>
              <w:keepNext w:val="0"/>
            </w:pPr>
            <w:r>
              <w:t>Wzorzec rok - miesiąc</w:t>
            </w:r>
          </w:p>
        </w:tc>
        <w:tc>
          <w:tcPr>
            <w:tcW w:w="2835" w:type="dxa"/>
          </w:tcPr>
          <w:p w14:paraId="370055E1" w14:textId="22E50A22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59" w:history="1">
              <w:r>
                <w:rPr>
                  <w:rStyle w:val="Hipercze"/>
                  <w:noProof/>
                </w:rPr>
                <w:t>YearMonthPattern</w:t>
              </w:r>
            </w:hyperlink>
            <w:r>
              <w:rPr>
                <w:noProof/>
              </w:rPr>
              <w:t xml:space="preserve"> z </w:t>
            </w:r>
            <w:hyperlink r:id="rId260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</w:t>
            </w:r>
            <w:r w:rsidR="00F44998">
              <w:rPr>
                <w:noProof/>
              </w:rPr>
              <w:t>danej</w:t>
            </w:r>
            <w:r>
              <w:rPr>
                <w:noProof/>
              </w:rPr>
              <w:t xml:space="preserve"> kultury.</w:t>
            </w:r>
          </w:p>
        </w:tc>
        <w:tc>
          <w:tcPr>
            <w:tcW w:w="3118" w:type="dxa"/>
            <w:hideMark/>
          </w:tcPr>
          <w:p w14:paraId="22EB5C07" w14:textId="77777777" w:rsidR="007612C2" w:rsidRDefault="007612C2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June 2009 (en-US)</w:t>
            </w:r>
          </w:p>
        </w:tc>
      </w:tr>
      <w:tr w:rsidR="009B3CD3" w14:paraId="0DC39830" w14:textId="77777777" w:rsidTr="000B40AF">
        <w:tc>
          <w:tcPr>
            <w:tcW w:w="852" w:type="dxa"/>
            <w:hideMark/>
          </w:tcPr>
          <w:p w14:paraId="63F7A94F" w14:textId="77777777" w:rsidR="009B3CD3" w:rsidRDefault="009B3CD3" w:rsidP="009B3CD3">
            <w:pPr>
              <w:pStyle w:val="Teksttabeli"/>
              <w:keepNext w:val="0"/>
            </w:pPr>
            <w:r>
              <w:t>"O", "o"</w:t>
            </w:r>
          </w:p>
        </w:tc>
        <w:tc>
          <w:tcPr>
            <w:tcW w:w="1558" w:type="dxa"/>
            <w:hideMark/>
          </w:tcPr>
          <w:p w14:paraId="2F2721E7" w14:textId="7A3B9EB4" w:rsidR="009B3CD3" w:rsidRDefault="009B3CD3" w:rsidP="009B3CD3">
            <w:pPr>
              <w:pStyle w:val="Teksttabeli"/>
              <w:keepNext w:val="0"/>
            </w:pPr>
            <w:r>
              <w:t>Wzorzec daty/czasu zapewniający zachowanie pełnej informacji przy konwersji w obie strony</w:t>
            </w:r>
          </w:p>
        </w:tc>
        <w:tc>
          <w:tcPr>
            <w:tcW w:w="2835" w:type="dxa"/>
          </w:tcPr>
          <w:p w14:paraId="13104AC1" w14:textId="32D32854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Wzorzec daty/czasu zapewniający zachowanie pełnej informacji przy konwersji w obie strony. Odpowiada formatowi </w:t>
            </w:r>
            <w:r w:rsidR="00D60FF6">
              <w:rPr>
                <w:noProof/>
              </w:rPr>
              <w:t xml:space="preserve">użytkownika </w:t>
            </w:r>
            <w:r w:rsidRPr="009B3CD3">
              <w:rPr>
                <w:rStyle w:val="NazwaProgramowa"/>
              </w:rPr>
              <w:t>"yyyy-MM-ddTHH:mm:ss.fffffffK"</w:t>
            </w:r>
            <w:r>
              <w:rPr>
                <w:noProof/>
              </w:rPr>
              <w:t xml:space="preserve"> dla typu </w:t>
            </w:r>
            <w:r w:rsidRPr="009B3CD3">
              <w:rPr>
                <w:rStyle w:val="NazwaProgramowa"/>
              </w:rPr>
              <w:t>DateTime</w:t>
            </w:r>
            <w:r>
              <w:rPr>
                <w:noProof/>
              </w:rPr>
              <w:t xml:space="preserve"> oraz </w:t>
            </w:r>
            <w:r w:rsidRPr="009B3CD3">
              <w:rPr>
                <w:rStyle w:val="NazwaProgramowa"/>
              </w:rPr>
              <w:t xml:space="preserve">"yyyy-MM-ddTHH:mm:ss.fffffffzzz" </w:t>
            </w:r>
            <w:r>
              <w:rPr>
                <w:noProof/>
              </w:rPr>
              <w:t xml:space="preserve">dla typu </w:t>
            </w:r>
            <w:r w:rsidRPr="009B3CD3">
              <w:rPr>
                <w:rStyle w:val="NazwaProgramowa"/>
              </w:rPr>
              <w:t>DateTimeOffset</w:t>
            </w:r>
            <w:r>
              <w:rPr>
                <w:noProof/>
              </w:rPr>
              <w:t>.</w:t>
            </w:r>
          </w:p>
        </w:tc>
        <w:tc>
          <w:tcPr>
            <w:tcW w:w="3118" w:type="dxa"/>
            <w:hideMark/>
          </w:tcPr>
          <w:p w14:paraId="587939C4" w14:textId="1D006E54" w:rsidR="009B3CD3" w:rsidRDefault="000A73B0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 </w:t>
            </w:r>
            <w:r w:rsidR="009B3CD3">
              <w:rPr>
                <w:noProof/>
              </w:rPr>
              <w:t>(DateTimeKind.Local)</w:t>
            </w:r>
            <w:r>
              <w:rPr>
                <w:noProof/>
              </w:rPr>
              <w:t>:</w:t>
            </w:r>
          </w:p>
          <w:p w14:paraId="0291D096" w14:textId="2E052CBF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-07:00</w:t>
            </w:r>
            <w:r>
              <w:rPr>
                <w:noProof/>
              </w:rPr>
              <w:br/>
              <w:t>(DateTimeKind.Utc)</w:t>
            </w:r>
            <w:r w:rsidR="000A73B0">
              <w:rPr>
                <w:noProof/>
              </w:rPr>
              <w:t>:</w:t>
            </w:r>
            <w:r>
              <w:rPr>
                <w:noProof/>
              </w:rPr>
              <w:t xml:space="preserve"> </w:t>
            </w:r>
          </w:p>
          <w:p w14:paraId="08609F8B" w14:textId="5A6708C6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Z</w:t>
            </w:r>
            <w:r>
              <w:rPr>
                <w:noProof/>
              </w:rPr>
              <w:br/>
              <w:t>(DateTimeKind.Unspecified)</w:t>
            </w:r>
            <w:r w:rsidR="000A73B0">
              <w:rPr>
                <w:noProof/>
              </w:rPr>
              <w:t>:</w:t>
            </w:r>
          </w:p>
          <w:p w14:paraId="3C51084A" w14:textId="779ED354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</w:t>
            </w:r>
            <w:r>
              <w:rPr>
                <w:noProof/>
              </w:rPr>
              <w:br/>
            </w:r>
            <w:hyperlink r:id="rId261" w:history="1">
              <w:r>
                <w:rPr>
                  <w:rStyle w:val="Hipercze"/>
                  <w:noProof/>
                </w:rPr>
                <w:t>DateTimeOffset</w:t>
              </w:r>
            </w:hyperlink>
            <w:r>
              <w:rPr>
                <w:noProof/>
              </w:rPr>
              <w:t xml:space="preserve"> values:</w:t>
            </w:r>
          </w:p>
          <w:p w14:paraId="0B4C6B78" w14:textId="22AC0538" w:rsidR="009B3CD3" w:rsidRDefault="009B3CD3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.0000000-07:00</w:t>
            </w:r>
          </w:p>
        </w:tc>
      </w:tr>
      <w:tr w:rsidR="006F1DAA" w14:paraId="05361C36" w14:textId="77777777" w:rsidTr="000B40AF">
        <w:tc>
          <w:tcPr>
            <w:tcW w:w="852" w:type="dxa"/>
            <w:hideMark/>
          </w:tcPr>
          <w:p w14:paraId="23B228C1" w14:textId="77777777" w:rsidR="006F1DAA" w:rsidRDefault="006F1DAA" w:rsidP="006F1DAA">
            <w:pPr>
              <w:pStyle w:val="Teksttabeli"/>
              <w:keepNext w:val="0"/>
            </w:pPr>
            <w:r>
              <w:t>"R", "r"</w:t>
            </w:r>
          </w:p>
        </w:tc>
        <w:tc>
          <w:tcPr>
            <w:tcW w:w="1558" w:type="dxa"/>
            <w:hideMark/>
          </w:tcPr>
          <w:p w14:paraId="04D23A40" w14:textId="25A562BB" w:rsidR="006F1DAA" w:rsidRDefault="006F1DAA" w:rsidP="006F1DAA">
            <w:pPr>
              <w:pStyle w:val="Teksttabeli"/>
              <w:keepNext w:val="0"/>
            </w:pPr>
            <w:r>
              <w:t>Wzorzec RFC1123.</w:t>
            </w:r>
            <w:r>
              <w:br/>
            </w:r>
          </w:p>
        </w:tc>
        <w:tc>
          <w:tcPr>
            <w:tcW w:w="2835" w:type="dxa"/>
          </w:tcPr>
          <w:p w14:paraId="5A5C9A21" w14:textId="17F6B05C" w:rsidR="006F1DAA" w:rsidRDefault="006F1DAA" w:rsidP="00F44998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2" w:history="1">
              <w:r>
                <w:rPr>
                  <w:rStyle w:val="Hipercze"/>
                  <w:noProof/>
                </w:rPr>
                <w:t>RFC1123Pattern</w:t>
              </w:r>
            </w:hyperlink>
            <w:r>
              <w:rPr>
                <w:noProof/>
              </w:rPr>
              <w:t xml:space="preserve"> z </w:t>
            </w:r>
            <w:hyperlink r:id="rId263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>, który jest niezależny od kultury.</w:t>
            </w:r>
            <w:r w:rsidR="00D60FF6">
              <w:rPr>
                <w:noProof/>
              </w:rPr>
              <w:t xml:space="preserve"> Odpowiada formatowi użytkownika </w:t>
            </w:r>
            <w:r w:rsidR="00D60FF6" w:rsidRPr="006C6869">
              <w:rPr>
                <w:rStyle w:val="NazwaProgramowa"/>
              </w:rPr>
              <w:t>"ddd, dd MMM yyyy HH:mm:ss"</w:t>
            </w:r>
            <w:r w:rsidR="00A76269">
              <w:rPr>
                <w:noProof/>
              </w:rPr>
              <w:t>.</w:t>
            </w:r>
            <w:r w:rsidR="0090341B">
              <w:rPr>
                <w:noProof/>
              </w:rPr>
              <w:t xml:space="preserve"> Dla typu </w:t>
            </w:r>
            <w:r w:rsidR="0090341B" w:rsidRPr="006C6869">
              <w:rPr>
                <w:rStyle w:val="NazwaProgramowa"/>
              </w:rPr>
              <w:t>DateTimeOffset</w:t>
            </w:r>
            <w:r w:rsidR="0090341B">
              <w:rPr>
                <w:noProof/>
              </w:rPr>
              <w:t xml:space="preserve"> nie </w:t>
            </w:r>
            <w:r w:rsidR="00F44998">
              <w:rPr>
                <w:noProof/>
              </w:rPr>
              <w:t>dopasowuje</w:t>
            </w:r>
            <w:r w:rsidR="0090341B">
              <w:rPr>
                <w:noProof/>
              </w:rPr>
              <w:t xml:space="preserve"> wartości do czasu uniwersalnego.</w:t>
            </w:r>
          </w:p>
        </w:tc>
        <w:tc>
          <w:tcPr>
            <w:tcW w:w="3118" w:type="dxa"/>
            <w:hideMark/>
          </w:tcPr>
          <w:p w14:paraId="10115D54" w14:textId="45AF48D8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, 15 Jun 2009 20:45:30 GMT</w:t>
            </w:r>
          </w:p>
        </w:tc>
      </w:tr>
      <w:tr w:rsidR="006F1DAA" w14:paraId="01257C88" w14:textId="77777777" w:rsidTr="000B40AF">
        <w:tc>
          <w:tcPr>
            <w:tcW w:w="852" w:type="dxa"/>
            <w:hideMark/>
          </w:tcPr>
          <w:p w14:paraId="07E4FC0B" w14:textId="77777777" w:rsidR="006F1DAA" w:rsidRDefault="006F1DAA" w:rsidP="006F1DAA">
            <w:pPr>
              <w:pStyle w:val="Teksttabeli"/>
              <w:keepNext w:val="0"/>
            </w:pPr>
            <w:r>
              <w:t>"s"</w:t>
            </w:r>
          </w:p>
        </w:tc>
        <w:tc>
          <w:tcPr>
            <w:tcW w:w="1558" w:type="dxa"/>
            <w:hideMark/>
          </w:tcPr>
          <w:p w14:paraId="76A5DCDA" w14:textId="2020CD32" w:rsidR="006F1DAA" w:rsidRDefault="006F1DAA" w:rsidP="006F1DAA">
            <w:pPr>
              <w:pStyle w:val="Teksttabeli"/>
              <w:keepNext w:val="0"/>
            </w:pPr>
            <w:r>
              <w:t>Wzorzec sortowalnej daty/czasu</w:t>
            </w:r>
          </w:p>
        </w:tc>
        <w:tc>
          <w:tcPr>
            <w:tcW w:w="2835" w:type="dxa"/>
          </w:tcPr>
          <w:p w14:paraId="4FC10AEC" w14:textId="2F1D1CDE" w:rsidR="006F1DAA" w:rsidRDefault="00A76269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4" w:history="1">
              <w:r>
                <w:rPr>
                  <w:rStyle w:val="Hipercze"/>
                  <w:noProof/>
                </w:rPr>
                <w:t>SortableDateTimePattern</w:t>
              </w:r>
            </w:hyperlink>
            <w:r>
              <w:rPr>
                <w:noProof/>
              </w:rPr>
              <w:t xml:space="preserve"> z </w:t>
            </w:r>
            <w:hyperlink r:id="rId265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, który jest niezależny od kultury. Odpowiada formatowi użytkownika </w:t>
            </w:r>
            <w:r w:rsidRPr="006C6869">
              <w:rPr>
                <w:rStyle w:val="NazwaProgramowa"/>
              </w:rPr>
              <w:t>"ddd, dd MMM yyyy HH:mm:ss GMT"</w:t>
            </w:r>
            <w:r>
              <w:rPr>
                <w:noProof/>
              </w:rPr>
              <w:t>.</w:t>
            </w:r>
            <w:r w:rsidR="006C6869">
              <w:rPr>
                <w:noProof/>
              </w:rPr>
              <w:t xml:space="preserve"> Dla typu </w:t>
            </w:r>
            <w:r w:rsidR="006C6869" w:rsidRPr="006C6869">
              <w:rPr>
                <w:rStyle w:val="NazwaProgramowa"/>
              </w:rPr>
              <w:t>DateTimeOffset</w:t>
            </w:r>
            <w:r w:rsidR="006C6869">
              <w:rPr>
                <w:noProof/>
              </w:rPr>
              <w:t xml:space="preserve"> nie </w:t>
            </w:r>
            <w:r w:rsidR="00F44998">
              <w:rPr>
                <w:noProof/>
              </w:rPr>
              <w:t xml:space="preserve">dopasowuje </w:t>
            </w:r>
            <w:r w:rsidR="006C6869">
              <w:rPr>
                <w:noProof/>
              </w:rPr>
              <w:t>wartości</w:t>
            </w:r>
            <w:r w:rsidR="0090341B">
              <w:rPr>
                <w:noProof/>
              </w:rPr>
              <w:t xml:space="preserve"> do czasu uniwersalnego.</w:t>
            </w:r>
          </w:p>
        </w:tc>
        <w:tc>
          <w:tcPr>
            <w:tcW w:w="3118" w:type="dxa"/>
            <w:hideMark/>
          </w:tcPr>
          <w:p w14:paraId="52CF3240" w14:textId="77777777" w:rsidR="00A76269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(DateTimeKind.Local)</w:t>
            </w:r>
            <w:r w:rsidR="00A76269">
              <w:rPr>
                <w:noProof/>
              </w:rPr>
              <w:t xml:space="preserve"> </w:t>
            </w:r>
            <w:r>
              <w:rPr>
                <w:noProof/>
              </w:rPr>
              <w:t xml:space="preserve">-&gt; </w:t>
            </w:r>
          </w:p>
          <w:p w14:paraId="577E794F" w14:textId="0834207E" w:rsidR="00A76269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</w:t>
            </w:r>
            <w:r>
              <w:rPr>
                <w:noProof/>
              </w:rPr>
              <w:br/>
              <w:t xml:space="preserve">(DateTimeKind.Utc) -&gt; </w:t>
            </w:r>
          </w:p>
          <w:p w14:paraId="54169380" w14:textId="4E84CB77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T13:45:30</w:t>
            </w:r>
          </w:p>
        </w:tc>
      </w:tr>
      <w:tr w:rsidR="006F1DAA" w14:paraId="0CAA527C" w14:textId="77777777" w:rsidTr="000B40AF">
        <w:tc>
          <w:tcPr>
            <w:tcW w:w="852" w:type="dxa"/>
            <w:hideMark/>
          </w:tcPr>
          <w:p w14:paraId="3F5DA737" w14:textId="77777777" w:rsidR="006F1DAA" w:rsidRDefault="006F1DAA" w:rsidP="006F1DAA">
            <w:pPr>
              <w:pStyle w:val="Teksttabeli"/>
              <w:keepNext w:val="0"/>
            </w:pPr>
            <w:r>
              <w:t>"u"</w:t>
            </w:r>
          </w:p>
        </w:tc>
        <w:tc>
          <w:tcPr>
            <w:tcW w:w="1558" w:type="dxa"/>
            <w:hideMark/>
          </w:tcPr>
          <w:p w14:paraId="06E4ADC5" w14:textId="55D9C235" w:rsidR="006F1DAA" w:rsidRDefault="006F1DAA" w:rsidP="006F1DAA">
            <w:pPr>
              <w:pStyle w:val="Teksttabeli"/>
              <w:keepNext w:val="0"/>
            </w:pPr>
            <w:r>
              <w:t>Wzorzec uniwersalnej sortowalnej daty/czasu</w:t>
            </w:r>
          </w:p>
        </w:tc>
        <w:tc>
          <w:tcPr>
            <w:tcW w:w="2835" w:type="dxa"/>
          </w:tcPr>
          <w:p w14:paraId="0F74C46D" w14:textId="5FF31BFC" w:rsidR="006F1DAA" w:rsidRDefault="00435E8F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6" w:history="1">
              <w:r>
                <w:rPr>
                  <w:rStyle w:val="Hipercze"/>
                  <w:noProof/>
                </w:rPr>
                <w:t>UniversalSortableDateTimePattern</w:t>
              </w:r>
            </w:hyperlink>
            <w:r>
              <w:rPr>
                <w:noProof/>
              </w:rPr>
              <w:t xml:space="preserve">  z </w:t>
            </w:r>
            <w:hyperlink r:id="rId267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>, który jest niezależny od kultury.</w:t>
            </w:r>
            <w:r w:rsidR="00001C6E">
              <w:rPr>
                <w:noProof/>
              </w:rPr>
              <w:t xml:space="preserve"> </w:t>
            </w:r>
            <w:r w:rsidR="00FD1250">
              <w:rPr>
                <w:noProof/>
              </w:rPr>
              <w:t xml:space="preserve">Odpowiada formatowi użytkownika "yyyy-MM-dd HH:mm:ssZ". Dla typu </w:t>
            </w:r>
            <w:r w:rsidR="00FD1250" w:rsidRPr="006C6869">
              <w:rPr>
                <w:rStyle w:val="NazwaProgramowa"/>
              </w:rPr>
              <w:t>DateTimeOffset</w:t>
            </w:r>
            <w:r w:rsidR="00FD1250">
              <w:rPr>
                <w:noProof/>
              </w:rPr>
              <w:t xml:space="preserve"> nie </w:t>
            </w:r>
            <w:r w:rsidR="00F44998">
              <w:rPr>
                <w:noProof/>
              </w:rPr>
              <w:t xml:space="preserve">dopasowuje wartości </w:t>
            </w:r>
            <w:r w:rsidR="00FD1250">
              <w:rPr>
                <w:noProof/>
              </w:rPr>
              <w:t>do czasu uniwersalnego.</w:t>
            </w:r>
          </w:p>
        </w:tc>
        <w:tc>
          <w:tcPr>
            <w:tcW w:w="3118" w:type="dxa"/>
            <w:hideMark/>
          </w:tcPr>
          <w:p w14:paraId="0DEB084E" w14:textId="5126C4FB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2009-06-15 20:45:30Z</w:t>
            </w:r>
          </w:p>
        </w:tc>
      </w:tr>
      <w:tr w:rsidR="006F1DAA" w14:paraId="2BCD832B" w14:textId="77777777" w:rsidTr="000B40AF">
        <w:tc>
          <w:tcPr>
            <w:tcW w:w="852" w:type="dxa"/>
            <w:hideMark/>
          </w:tcPr>
          <w:p w14:paraId="7D2B10B9" w14:textId="77777777" w:rsidR="006F1DAA" w:rsidRDefault="006F1DAA" w:rsidP="006F1DAA">
            <w:pPr>
              <w:pStyle w:val="Teksttabeli"/>
              <w:keepNext w:val="0"/>
            </w:pPr>
            <w:r>
              <w:t>"U"</w:t>
            </w:r>
          </w:p>
        </w:tc>
        <w:tc>
          <w:tcPr>
            <w:tcW w:w="1558" w:type="dxa"/>
            <w:hideMark/>
          </w:tcPr>
          <w:p w14:paraId="782D7374" w14:textId="0E8B5C98" w:rsidR="006F1DAA" w:rsidRDefault="006F1DAA" w:rsidP="006F1DAA">
            <w:pPr>
              <w:pStyle w:val="Teksttabeli"/>
              <w:keepNext w:val="0"/>
            </w:pPr>
            <w:r>
              <w:t>Wzorzec uniwersalnej pełnej daty/czasu</w:t>
            </w:r>
          </w:p>
        </w:tc>
        <w:tc>
          <w:tcPr>
            <w:tcW w:w="2835" w:type="dxa"/>
          </w:tcPr>
          <w:p w14:paraId="5867C728" w14:textId="696EEFD1" w:rsidR="006F1DAA" w:rsidRDefault="00001C6E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 xml:space="preserve">Stosuje wzorzec </w:t>
            </w:r>
            <w:hyperlink r:id="rId268" w:history="1">
              <w:r>
                <w:rPr>
                  <w:rStyle w:val="Hipercze"/>
                  <w:noProof/>
                </w:rPr>
                <w:t>FullDateTimePattern</w:t>
              </w:r>
            </w:hyperlink>
            <w:r>
              <w:rPr>
                <w:noProof/>
              </w:rPr>
              <w:t xml:space="preserve"> z </w:t>
            </w:r>
            <w:hyperlink r:id="rId269" w:history="1">
              <w:r>
                <w:rPr>
                  <w:rStyle w:val="Hipercze"/>
                  <w:noProof/>
                </w:rPr>
                <w:t>DateTimeFormatInfo</w:t>
              </w:r>
            </w:hyperlink>
            <w:r>
              <w:rPr>
                <w:noProof/>
              </w:rPr>
              <w:t xml:space="preserve"> dla odpowiedniej kultury. </w:t>
            </w:r>
            <w:r w:rsidR="00F44998">
              <w:rPr>
                <w:noProof/>
              </w:rPr>
              <w:t>Dla</w:t>
            </w:r>
            <w:r w:rsidR="00FD1250">
              <w:rPr>
                <w:noProof/>
              </w:rPr>
              <w:t xml:space="preserve"> typu </w:t>
            </w:r>
            <w:r w:rsidR="00FD1250" w:rsidRPr="006C6869">
              <w:rPr>
                <w:rStyle w:val="NazwaProgramowa"/>
              </w:rPr>
              <w:t>DateTimeOffset</w:t>
            </w:r>
            <w:r w:rsidR="00FD1250">
              <w:rPr>
                <w:noProof/>
              </w:rPr>
              <w:t xml:space="preserve"> </w:t>
            </w:r>
            <w:r w:rsidR="00F44998">
              <w:rPr>
                <w:noProof/>
              </w:rPr>
              <w:t>dopasowuje wartość do</w:t>
            </w:r>
            <w:r w:rsidR="00FD1250">
              <w:rPr>
                <w:noProof/>
              </w:rPr>
              <w:t xml:space="preserve"> czasu uniwersalnego. </w:t>
            </w:r>
          </w:p>
        </w:tc>
        <w:tc>
          <w:tcPr>
            <w:tcW w:w="3118" w:type="dxa"/>
            <w:hideMark/>
          </w:tcPr>
          <w:p w14:paraId="02B318DD" w14:textId="126B8309" w:rsidR="006F1DAA" w:rsidRDefault="006F1DAA" w:rsidP="00BB16E9">
            <w:pPr>
              <w:pStyle w:val="Teksttabeli"/>
              <w:keepNext w:val="0"/>
              <w:rPr>
                <w:noProof/>
              </w:rPr>
            </w:pPr>
            <w:r>
              <w:rPr>
                <w:noProof/>
              </w:rPr>
              <w:t>Monday, June 15, 2009 8:45:30 PM (en-US)</w:t>
            </w:r>
          </w:p>
        </w:tc>
      </w:tr>
    </w:tbl>
    <w:p w14:paraId="1C6A40D1" w14:textId="77777777" w:rsidR="00D173DE" w:rsidRDefault="00D173DE" w:rsidP="006F1DA3">
      <w:pPr>
        <w:pStyle w:val="Wcicienormalne"/>
      </w:pP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lastRenderedPageBreak/>
        <w:t>TimeSpanTypeConverter</w:t>
      </w:r>
    </w:p>
    <w:p w14:paraId="2F783A5B" w14:textId="25987A9C" w:rsidR="00AF3488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0D55B9E" w14:textId="047041E3" w:rsidR="00BF095C" w:rsidRDefault="00BF095C" w:rsidP="00BF095C">
      <w:pPr>
        <w:pStyle w:val="Nagwek2"/>
        <w:rPr>
          <w:noProof/>
        </w:rPr>
      </w:pPr>
      <w:r>
        <w:rPr>
          <w:noProof/>
        </w:rPr>
        <w:t>GDateTypeConverter</w:t>
      </w:r>
    </w:p>
    <w:p w14:paraId="3939CC44" w14:textId="5E01666B" w:rsidR="00BF095C" w:rsidRDefault="00BF095C" w:rsidP="00BF095C">
      <w:pPr>
        <w:pStyle w:val="Wcicienormalne"/>
      </w:pPr>
      <w:r>
        <w:t xml:space="preserve">Wśród typów </w:t>
      </w:r>
      <w:r w:rsidRPr="00BF095C">
        <w:rPr>
          <w:rStyle w:val="NazwaProgramowa"/>
        </w:rPr>
        <w:t>X</w:t>
      </w:r>
      <w:r>
        <w:rPr>
          <w:rStyle w:val="NazwaProgramowa"/>
        </w:rPr>
        <w:t>SD</w:t>
      </w:r>
      <w:r>
        <w:t xml:space="preserve"> są </w:t>
      </w:r>
      <w:r w:rsidRPr="00BF095C">
        <w:rPr>
          <w:rStyle w:val="NazwaProgramowa"/>
        </w:rPr>
        <w:t>gYear, gYearMonth, gMonth, gMonthDay, gDay</w:t>
      </w:r>
      <w:r>
        <w:t xml:space="preserve">. Reprezentują one odpowiednio: okres roku, konkretny miesiąc w roku, konkretny miesiąc co roku, konkretny dzień danego miesiąca, konkretny dzień każdego miesiąca. Wartości takie są reprezentowane przez specjalnie zdefiniowany typ </w:t>
      </w:r>
      <w:r w:rsidRPr="00BF095C">
        <w:rPr>
          <w:rStyle w:val="NazwaProgramowa"/>
        </w:rPr>
        <w:t>GDate</w:t>
      </w:r>
      <w:r>
        <w:t xml:space="preserve">, a ich konwerter to klasa </w:t>
      </w:r>
      <w:r w:rsidRPr="00BF095C">
        <w:rPr>
          <w:rStyle w:val="NazwaProgramowa"/>
        </w:rPr>
        <w:t>GDateTypeConverter</w:t>
      </w:r>
      <w:r>
        <w:t>.</w:t>
      </w:r>
    </w:p>
    <w:p w14:paraId="2F17ED9C" w14:textId="4DF8A912" w:rsidR="009E5B61" w:rsidRDefault="009E5B61" w:rsidP="009E5B61">
      <w:pPr>
        <w:pStyle w:val="Nagwek2"/>
        <w:rPr>
          <w:noProof/>
        </w:rPr>
      </w:pPr>
      <w:r>
        <w:rPr>
          <w:noProof/>
        </w:rPr>
        <w:t>AnyUriTypeConverter</w:t>
      </w:r>
    </w:p>
    <w:p w14:paraId="44034CC4" w14:textId="6FAB8DE2" w:rsidR="009E5B61" w:rsidRDefault="009E5B61" w:rsidP="004C6B94">
      <w:pPr>
        <w:pStyle w:val="Wcicienormalne"/>
      </w:pPr>
      <w:r>
        <w:t xml:space="preserve">Społeczność Visual Studio udostępnia </w:t>
      </w:r>
      <w:r>
        <w:rPr>
          <w:rStyle w:val="NazwaProgramowa"/>
        </w:rPr>
        <w:t>Uri</w:t>
      </w:r>
      <w:r w:rsidRPr="00BF095C">
        <w:rPr>
          <w:rStyle w:val="NazwaProgramowa"/>
        </w:rPr>
        <w:t>TypeConverter</w:t>
      </w:r>
      <w:r>
        <w:t xml:space="preserve"> do konwersji typu </w:t>
      </w:r>
      <w:r w:rsidRPr="009E5B61">
        <w:rPr>
          <w:rStyle w:val="NazwaProgramowa"/>
        </w:rPr>
        <w:t>Uri</w:t>
      </w:r>
      <w:r>
        <w:t xml:space="preserve"> na </w:t>
      </w:r>
      <w:r w:rsidRPr="009E5B61">
        <w:rPr>
          <w:rStyle w:val="NazwaProgramowa"/>
        </w:rPr>
        <w:t>String</w:t>
      </w:r>
      <w:r w:rsidR="004C6B94">
        <w:rPr>
          <w:rStyle w:val="NazwaProgramowa"/>
        </w:rPr>
        <w:t>.</w:t>
      </w:r>
      <w:r>
        <w:t xml:space="preserve"> </w:t>
      </w:r>
      <w:r w:rsidR="004C6B94">
        <w:t xml:space="preserve">Ten konwerter po prostu podaje oryginalny łańcuch </w:t>
      </w:r>
      <w:r w:rsidR="004C6B94" w:rsidRPr="004C6B94">
        <w:rPr>
          <w:rStyle w:val="NazwaProgramowa"/>
        </w:rPr>
        <w:t>Uri</w:t>
      </w:r>
      <w:r w:rsidR="004C6B94">
        <w:t xml:space="preserve"> bez jakiejkolwiek konwersji</w:t>
      </w:r>
      <w:r w:rsidR="00674004">
        <w:t xml:space="preserve">. Na jego podstawie zdefiniowano konwerter </w:t>
      </w:r>
      <w:r w:rsidR="00674004" w:rsidRPr="00674004">
        <w:rPr>
          <w:rStyle w:val="NazwaProgramowa"/>
        </w:rPr>
        <w:t>AnyUriTypeConverter</w:t>
      </w:r>
      <w:r w:rsidR="00674004">
        <w:t xml:space="preserve">, który implementuje interfejs </w:t>
      </w:r>
      <w:r w:rsidR="00674004" w:rsidRPr="00674004">
        <w:rPr>
          <w:rStyle w:val="NazwaProgramowa"/>
        </w:rPr>
        <w:t>ITypeConverter</w:t>
      </w:r>
      <w:r w:rsidR="00674004">
        <w:t xml:space="preserve"> i przy konwersji odwrotnej dla łańcucha pustego zwraca </w:t>
      </w:r>
      <w:r w:rsidR="00674004" w:rsidRPr="00674004">
        <w:rPr>
          <w:rStyle w:val="NazwaProgramowa"/>
        </w:rPr>
        <w:t>null</w:t>
      </w:r>
      <w:r w:rsidR="00674004">
        <w:t>.</w:t>
      </w:r>
    </w:p>
    <w:p w14:paraId="76C2ED56" w14:textId="772E1DF9" w:rsidR="009E5B61" w:rsidRPr="00C50002" w:rsidRDefault="00C50002" w:rsidP="00C50002">
      <w:pPr>
        <w:pStyle w:val="Nagwek2"/>
        <w:rPr>
          <w:rStyle w:val="NazwaProgramowa"/>
        </w:rPr>
      </w:pPr>
      <w:r w:rsidRPr="00C50002">
        <w:rPr>
          <w:rStyle w:val="NazwaProgramowa"/>
        </w:rPr>
        <w:t>GuidTypeConverter</w:t>
      </w:r>
    </w:p>
    <w:p w14:paraId="3F40BF6F" w14:textId="18D0CDD7" w:rsidR="00C50002" w:rsidRDefault="00C50002" w:rsidP="00C50002">
      <w:pPr>
        <w:pStyle w:val="Wcicienormalne"/>
      </w:pPr>
      <w:r>
        <w:t xml:space="preserve">Konwerter typu </w:t>
      </w:r>
      <w:r w:rsidRPr="00C50002">
        <w:rPr>
          <w:rStyle w:val="NazwaProgramowa"/>
        </w:rPr>
        <w:t>Guid</w:t>
      </w:r>
      <w:r>
        <w:t xml:space="preserve"> uwzględnia standardowe formaty dla tego typu zgodnie z</w:t>
      </w:r>
      <w:r w:rsidR="0035038A">
        <w:t xml:space="preserve"> </w:t>
      </w:r>
      <w:r w:rsidR="0035038A">
        <w:fldChar w:fldCharType="begin"/>
      </w:r>
      <w:r w:rsidR="0035038A">
        <w:instrText xml:space="preserve"> REF  _Ref117846810 \* Lower \h </w:instrText>
      </w:r>
      <w:r w:rsidR="0035038A">
        <w:fldChar w:fldCharType="separate"/>
      </w:r>
      <w:r w:rsidR="0035038A">
        <w:t xml:space="preserve">tab. </w:t>
      </w:r>
      <w:r w:rsidR="0035038A">
        <w:rPr>
          <w:noProof/>
        </w:rPr>
        <w:t>11</w:t>
      </w:r>
      <w:r w:rsidR="0035038A">
        <w:fldChar w:fldCharType="end"/>
      </w:r>
      <w:r w:rsidR="0035038A">
        <w:t>.</w:t>
      </w:r>
    </w:p>
    <w:p w14:paraId="716D25E0" w14:textId="7492B882" w:rsidR="00EE6A03" w:rsidRDefault="00EE6A03" w:rsidP="00EE6A03">
      <w:pPr>
        <w:pStyle w:val="Legenda"/>
        <w:keepNext/>
      </w:pPr>
      <w:bookmarkStart w:id="16" w:name="_Ref117846810"/>
      <w:r>
        <w:t xml:space="preserve">Tab. </w:t>
      </w:r>
      <w:fldSimple w:instr=" SEQ Tab. \* ARABIC ">
        <w:r w:rsidR="0085687E">
          <w:rPr>
            <w:noProof/>
          </w:rPr>
          <w:t>12</w:t>
        </w:r>
      </w:fldSimple>
      <w:bookmarkEnd w:id="16"/>
      <w:r>
        <w:t xml:space="preserve">. Formatowanie typu </w:t>
      </w:r>
      <w:r w:rsidRPr="0035038A">
        <w:rPr>
          <w:rStyle w:val="NazwaProgramowa"/>
        </w:rPr>
        <w:t>Guid</w:t>
      </w:r>
    </w:p>
    <w:tbl>
      <w:tblPr>
        <w:tblStyle w:val="Standardowatabela"/>
        <w:tblW w:w="8358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851"/>
        <w:gridCol w:w="3969"/>
        <w:gridCol w:w="3538"/>
      </w:tblGrid>
      <w:tr w:rsidR="00C50002" w:rsidRPr="00C50002" w14:paraId="2122B021" w14:textId="3B7D9821" w:rsidTr="00EE6A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51" w:type="dxa"/>
            <w:hideMark/>
          </w:tcPr>
          <w:p w14:paraId="304151BD" w14:textId="6DD6F1C5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Format</w:t>
            </w:r>
          </w:p>
        </w:tc>
        <w:tc>
          <w:tcPr>
            <w:tcW w:w="3969" w:type="dxa"/>
            <w:hideMark/>
          </w:tcPr>
          <w:p w14:paraId="54E99C6C" w14:textId="612A9006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  <w:tc>
          <w:tcPr>
            <w:tcW w:w="3538" w:type="dxa"/>
          </w:tcPr>
          <w:p w14:paraId="5C41ECE6" w14:textId="49AC6598" w:rsidR="00C50002" w:rsidRDefault="00C50002" w:rsidP="00C5000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Przykład</w:t>
            </w:r>
          </w:p>
        </w:tc>
      </w:tr>
      <w:tr w:rsidR="00C50002" w:rsidRPr="00C50002" w14:paraId="624DEF96" w14:textId="682A1542" w:rsidTr="00EE6A03">
        <w:tc>
          <w:tcPr>
            <w:tcW w:w="851" w:type="dxa"/>
            <w:hideMark/>
          </w:tcPr>
          <w:p w14:paraId="4ACBB41C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N</w:t>
            </w:r>
          </w:p>
        </w:tc>
        <w:tc>
          <w:tcPr>
            <w:tcW w:w="3969" w:type="dxa"/>
            <w:hideMark/>
          </w:tcPr>
          <w:p w14:paraId="03C97303" w14:textId="25BE2F8D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 xml:space="preserve">32 </w:t>
            </w:r>
            <w:r w:rsidR="00EE6A03">
              <w:rPr>
                <w:rStyle w:val="NazwaProgramowa"/>
              </w:rPr>
              <w:t>cyfry szesnastkowe</w:t>
            </w:r>
          </w:p>
        </w:tc>
        <w:tc>
          <w:tcPr>
            <w:tcW w:w="3538" w:type="dxa"/>
          </w:tcPr>
          <w:p w14:paraId="317E7FC9" w14:textId="4983A0E1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d9af24f596d34656b1e1e0139ba8a55a</w:t>
            </w:r>
          </w:p>
        </w:tc>
      </w:tr>
      <w:tr w:rsidR="00C50002" w:rsidRPr="00C50002" w14:paraId="16DB9CE9" w14:textId="5CF910B1" w:rsidTr="00EE6A03">
        <w:tc>
          <w:tcPr>
            <w:tcW w:w="851" w:type="dxa"/>
            <w:hideMark/>
          </w:tcPr>
          <w:p w14:paraId="62ED41DB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D</w:t>
            </w:r>
          </w:p>
        </w:tc>
        <w:tc>
          <w:tcPr>
            <w:tcW w:w="3969" w:type="dxa"/>
            <w:hideMark/>
          </w:tcPr>
          <w:p w14:paraId="43044BC5" w14:textId="61CE1485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t xml:space="preserve">32 </w:t>
            </w:r>
            <w:r>
              <w:t>cyfry szesnastkowe rozdzielane myślnikami</w:t>
            </w:r>
          </w:p>
        </w:tc>
        <w:tc>
          <w:tcPr>
            <w:tcW w:w="3538" w:type="dxa"/>
          </w:tcPr>
          <w:p w14:paraId="5A024BDD" w14:textId="6F6C1E52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d9af24f5-96d3-4656-b1e1-e0139ba8a55a</w:t>
            </w:r>
          </w:p>
        </w:tc>
      </w:tr>
      <w:tr w:rsidR="00C50002" w:rsidRPr="00C50002" w14:paraId="09FA4F95" w14:textId="252536E7" w:rsidTr="00EE6A03">
        <w:tc>
          <w:tcPr>
            <w:tcW w:w="851" w:type="dxa"/>
            <w:hideMark/>
          </w:tcPr>
          <w:p w14:paraId="021F500B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B</w:t>
            </w:r>
          </w:p>
        </w:tc>
        <w:tc>
          <w:tcPr>
            <w:tcW w:w="3969" w:type="dxa"/>
            <w:hideMark/>
          </w:tcPr>
          <w:p w14:paraId="064E6EB8" w14:textId="573075F5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t xml:space="preserve">32 </w:t>
            </w:r>
            <w:r>
              <w:t>cyfry szesnastkowe rozdzielane myślnikami, w nawiasach klamrowych</w:t>
            </w:r>
          </w:p>
        </w:tc>
        <w:tc>
          <w:tcPr>
            <w:tcW w:w="3538" w:type="dxa"/>
          </w:tcPr>
          <w:p w14:paraId="1FB7F8B0" w14:textId="28862DE9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{d9af24f5-96d3-4656-b1e1-e0139ba8a55a}</w:t>
            </w:r>
          </w:p>
        </w:tc>
      </w:tr>
      <w:tr w:rsidR="00C50002" w:rsidRPr="00C50002" w14:paraId="170B2C86" w14:textId="6FCC3753" w:rsidTr="00EE6A03">
        <w:tc>
          <w:tcPr>
            <w:tcW w:w="851" w:type="dxa"/>
            <w:hideMark/>
          </w:tcPr>
          <w:p w14:paraId="62CBBD37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P</w:t>
            </w:r>
          </w:p>
        </w:tc>
        <w:tc>
          <w:tcPr>
            <w:tcW w:w="3969" w:type="dxa"/>
            <w:hideMark/>
          </w:tcPr>
          <w:p w14:paraId="3D26DD78" w14:textId="184C3F51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t xml:space="preserve">32 </w:t>
            </w:r>
            <w:r>
              <w:t>cyfry szesnastkowe rozdzielane myślnikami, w nawiasach okrągłych</w:t>
            </w:r>
          </w:p>
        </w:tc>
        <w:tc>
          <w:tcPr>
            <w:tcW w:w="3538" w:type="dxa"/>
          </w:tcPr>
          <w:p w14:paraId="08735E9F" w14:textId="70C37491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(d9af24f5-96d3-4656-b1e1-e0139ba8a55a)</w:t>
            </w:r>
          </w:p>
        </w:tc>
      </w:tr>
      <w:tr w:rsidR="00C50002" w:rsidRPr="00C50002" w14:paraId="2EB371E4" w14:textId="4D01A9CA" w:rsidTr="00EE6A03">
        <w:tc>
          <w:tcPr>
            <w:tcW w:w="851" w:type="dxa"/>
            <w:hideMark/>
          </w:tcPr>
          <w:p w14:paraId="22B7C1AF" w14:textId="77777777" w:rsidR="00C50002" w:rsidRPr="00C50002" w:rsidRDefault="00C50002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</w:rPr>
              <w:t>X</w:t>
            </w:r>
          </w:p>
        </w:tc>
        <w:tc>
          <w:tcPr>
            <w:tcW w:w="3969" w:type="dxa"/>
            <w:hideMark/>
          </w:tcPr>
          <w:p w14:paraId="7E8E2878" w14:textId="647F61BD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C50002">
              <w:rPr>
                <w:rStyle w:val="NazwaProgramowa"/>
                <w:lang w:val="pl"/>
              </w:rPr>
              <w:t>Cztery wartości szesnastkowe zamknięte w nawiasach klamrowych, gdzie czwarta wartość jest podzbiorem ośmiu wartości szesnastkowych, które są również zamknięte w nawiasach klamrowych:</w:t>
            </w:r>
          </w:p>
        </w:tc>
        <w:tc>
          <w:tcPr>
            <w:tcW w:w="3538" w:type="dxa"/>
          </w:tcPr>
          <w:p w14:paraId="53DB94C8" w14:textId="7837C78D" w:rsidR="00C50002" w:rsidRPr="00C50002" w:rsidRDefault="00EE6A03" w:rsidP="00C50002">
            <w:pPr>
              <w:pStyle w:val="Teksttabeli"/>
              <w:rPr>
                <w:rStyle w:val="NazwaProgramowa"/>
              </w:rPr>
            </w:pPr>
            <w:r w:rsidRPr="00EE6A03">
              <w:rPr>
                <w:rStyle w:val="NazwaProgramowa"/>
              </w:rPr>
              <w:t>{0xd9af24f5,0x96d3,0x4656,{0xb1,0xe1,0xe0,0x13,0x9b,0xa8,0xa5,0x5a}}</w:t>
            </w:r>
          </w:p>
        </w:tc>
      </w:tr>
    </w:tbl>
    <w:p w14:paraId="16D5491E" w14:textId="77777777" w:rsidR="00C50002" w:rsidRPr="00C50002" w:rsidRDefault="00C50002" w:rsidP="00C50002">
      <w:pPr>
        <w:pStyle w:val="Wcicienormalne"/>
      </w:pP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69D4E89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spacj</w:t>
      </w:r>
      <w:r w:rsidR="004A1388">
        <w:t>ami</w:t>
      </w:r>
      <w:r>
        <w:t>. Jeśli określonym typem jest tablica bajtów</w:t>
      </w:r>
      <w:r w:rsidR="00BB2921">
        <w:t xml:space="preserve"> </w:t>
      </w:r>
      <w:r w:rsidR="00BB2921" w:rsidRPr="00BB2921">
        <w:rPr>
          <w:rStyle w:val="NazwaProgramowa"/>
        </w:rPr>
        <w:t>(Byte[])</w:t>
      </w:r>
      <w:r>
        <w:t xml:space="preserve">, </w:t>
      </w:r>
      <w:r w:rsidR="00BB2921">
        <w:t xml:space="preserve">to sposób konwersji można zmienić ustalając właściwość </w:t>
      </w:r>
      <w:r w:rsidR="00BB2921" w:rsidRPr="00BB2921">
        <w:rPr>
          <w:rStyle w:val="NazwaProgramowa"/>
        </w:rPr>
        <w:t>XsdType</w:t>
      </w:r>
      <w:r w:rsidR="00BB2921">
        <w:rPr>
          <w:rStyle w:val="NazwaProgramowa"/>
        </w:rPr>
        <w:t xml:space="preserve"> </w:t>
      </w:r>
      <w:r w:rsidR="00BB2921" w:rsidRPr="00BB2921">
        <w:rPr>
          <w:rStyle w:val="NazwaProgramowa"/>
        </w:rPr>
        <w:t>na:</w:t>
      </w:r>
    </w:p>
    <w:p w14:paraId="6CEF2472" w14:textId="4158377F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</w:t>
      </w:r>
      <w:r w:rsidR="00BB2921">
        <w:t xml:space="preserve">wówczas </w:t>
      </w:r>
      <w:r>
        <w:t>generowany i oczekiwany jest łańcuch znaków base-64,</w:t>
      </w:r>
    </w:p>
    <w:p w14:paraId="5D4372FF" w14:textId="6AA2164F" w:rsidR="00E90478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673ED486" w14:textId="62C2FCEB" w:rsidR="00BB2921" w:rsidRDefault="00BB2921" w:rsidP="00BB2921">
      <w:pPr>
        <w:pStyle w:val="Wcicienormalne"/>
      </w:pPr>
      <w:r w:rsidRPr="00BB2921">
        <w:rPr>
          <w:rStyle w:val="NazwaProgramowa"/>
        </w:rPr>
        <w:lastRenderedPageBreak/>
        <w:t>ArrayTypeConverter</w:t>
      </w:r>
      <w:r>
        <w:t xml:space="preserve"> działa też specyficznie dla tablicy łańcuchów </w:t>
      </w:r>
      <w:r w:rsidRPr="00BB2921">
        <w:rPr>
          <w:rStyle w:val="NazwaProgramowa"/>
        </w:rPr>
        <w:t>(String[])</w:t>
      </w:r>
      <w:r>
        <w:t xml:space="preserve">. Wówczas rozpoznawane są wartości </w:t>
      </w:r>
      <w:r w:rsidRPr="00BB2921">
        <w:rPr>
          <w:rStyle w:val="NazwaProgramowa"/>
        </w:rPr>
        <w:t>XsdType</w:t>
      </w:r>
      <w:r>
        <w:t xml:space="preserve"> powodujące:</w:t>
      </w:r>
    </w:p>
    <w:p w14:paraId="0832A361" w14:textId="03A0A4D2" w:rsidR="00BB2921" w:rsidRDefault="00BB2921" w:rsidP="00BB2921">
      <w:pPr>
        <w:pStyle w:val="Listapunktowana"/>
      </w:pPr>
      <w:r w:rsidRPr="00BB2921">
        <w:rPr>
          <w:rStyle w:val="NazwaProgramowa"/>
        </w:rPr>
        <w:t>NmTokens</w:t>
      </w:r>
      <w:r>
        <w:t xml:space="preserve"> – generowanie i oczekiwanie sekwencji tokenów typu </w:t>
      </w:r>
      <w:r w:rsidRPr="00BB2921">
        <w:rPr>
          <w:rStyle w:val="NazwaProgramowa"/>
        </w:rPr>
        <w:t>NmToken</w:t>
      </w:r>
      <w:r>
        <w:t xml:space="preserve"> oddzielonych spacjami,</w:t>
      </w:r>
    </w:p>
    <w:p w14:paraId="10A27B2E" w14:textId="3E62F007" w:rsidR="00BB2921" w:rsidRDefault="00BB2921" w:rsidP="00BB2921">
      <w:pPr>
        <w:pStyle w:val="Listapunktowana"/>
      </w:pPr>
      <w:r w:rsidRPr="004A1388">
        <w:rPr>
          <w:rStyle w:val="NazwaProgramowa"/>
        </w:rPr>
        <w:t>IdRefs</w:t>
      </w:r>
      <w:r>
        <w:t xml:space="preserve"> - generowanie i oczekiwanie sekwencji </w:t>
      </w:r>
      <w:r w:rsidR="004A1388">
        <w:t>identyfikatorów</w:t>
      </w:r>
      <w:r>
        <w:t xml:space="preserve"> typu </w:t>
      </w:r>
      <w:r w:rsidR="004A1388">
        <w:rPr>
          <w:rStyle w:val="NazwaProgramowa"/>
        </w:rPr>
        <w:t>IdRef</w:t>
      </w:r>
      <w:r>
        <w:t xml:space="preserve"> oddzielonych spacjami,</w:t>
      </w:r>
    </w:p>
    <w:p w14:paraId="44DFBCFF" w14:textId="77C0F250" w:rsidR="00BB2921" w:rsidRDefault="004A1388" w:rsidP="004A1388">
      <w:pPr>
        <w:pStyle w:val="Listapunktowana"/>
      </w:pPr>
      <w:r>
        <w:rPr>
          <w:rStyle w:val="NazwaProgramowa"/>
        </w:rPr>
        <w:t>Entities</w:t>
      </w:r>
      <w:r>
        <w:t xml:space="preserve"> - generowanie i oczekiwanie sekwencji encji typu </w:t>
      </w:r>
      <w:r>
        <w:rPr>
          <w:rStyle w:val="NazwaProgramowa"/>
        </w:rPr>
        <w:t>Entity</w:t>
      </w:r>
      <w:r>
        <w:t xml:space="preserve"> oddzielonych spacjami.</w:t>
      </w:r>
    </w:p>
    <w:p w14:paraId="34C84E33" w14:textId="7C665F5B" w:rsidR="00BB2921" w:rsidRPr="00BB2921" w:rsidRDefault="004A1388" w:rsidP="00BB2921">
      <w:pPr>
        <w:pStyle w:val="Wcicienormalne"/>
      </w:pPr>
      <w:r>
        <w:t xml:space="preserve">Wszystkie inne wartości </w:t>
      </w:r>
      <w:r w:rsidRPr="004A1388">
        <w:rPr>
          <w:rStyle w:val="NazwaProgramowa"/>
        </w:rPr>
        <w:t>XsdType</w:t>
      </w:r>
      <w:r>
        <w:t xml:space="preserve"> są przekazywane do wewnętrznego konwertera elementów typu </w:t>
      </w:r>
      <w:r w:rsidRPr="004A1388">
        <w:rPr>
          <w:rStyle w:val="NazwaProgramowa"/>
        </w:rPr>
        <w:t>ValueTypeConverter</w:t>
      </w:r>
      <w:r>
        <w:t>.</w:t>
      </w:r>
      <w:r w:rsidR="00F231E6">
        <w:t xml:space="preserve"> Ponieważ spacje traktowane są jako separatory elementów, więc nie mogą występować wewnątrz elementów tekstowych.</w:t>
      </w:r>
    </w:p>
    <w:p w14:paraId="6DE2E717" w14:textId="0E38586C" w:rsidR="00BB2921" w:rsidRDefault="00874F5F" w:rsidP="00BB2921">
      <w:pPr>
        <w:pStyle w:val="Wcicienormalne"/>
      </w:pPr>
      <w:r>
        <w:t xml:space="preserve">Zamiast (lub oprócz) wartości </w:t>
      </w:r>
      <w:r w:rsidRPr="00874F5F">
        <w:rPr>
          <w:rStyle w:val="NazwaProgramowa"/>
        </w:rPr>
        <w:t>XsdType</w:t>
      </w:r>
      <w:r>
        <w:t xml:space="preserve"> można podać </w:t>
      </w:r>
      <w:r w:rsidR="00150EF2">
        <w:t xml:space="preserve">wartość </w:t>
      </w:r>
      <w:r w:rsidRPr="00150EF2">
        <w:rPr>
          <w:rStyle w:val="NazwaProgramowa"/>
        </w:rPr>
        <w:t>ExpectedType</w:t>
      </w:r>
      <w:r w:rsidR="00150EF2">
        <w:t xml:space="preserve">, który może określać typ całej tablicy lub typ pojedynczego elementu. </w:t>
      </w:r>
    </w:p>
    <w:p w14:paraId="22A4D817" w14:textId="32D0AC31" w:rsidR="00931A31" w:rsidRPr="002C3CBC" w:rsidRDefault="00931A3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implementuje też interfejs 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t>ValueTypeConverter</w:t>
      </w:r>
    </w:p>
    <w:p w14:paraId="76AC7DA7" w14:textId="6F19EDE7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</w:t>
      </w:r>
      <w:r w:rsidR="0035038A">
        <w:t xml:space="preserve">ww. </w:t>
      </w:r>
      <w:r>
        <w:t xml:space="preserve">konwertery.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p w14:paraId="4CB0DAA1" w14:textId="13EF0678" w:rsidR="006A5A81" w:rsidRDefault="00142A57" w:rsidP="0016395E">
      <w:pPr>
        <w:pStyle w:val="Wcicienormalne"/>
      </w:pPr>
      <w:r>
        <w:t>Zachowanie tego konwertera jest sterowane dwa słowniki:</w:t>
      </w:r>
    </w:p>
    <w:p w14:paraId="53D7E59C" w14:textId="352100BB" w:rsidR="00142A57" w:rsidRPr="00142A57" w:rsidRDefault="00142A57" w:rsidP="00142A57">
      <w:pPr>
        <w:pStyle w:val="Listapunktowana"/>
        <w:rPr>
          <w:rStyle w:val="NazwaProgramowa"/>
        </w:rPr>
      </w:pPr>
      <w:r w:rsidRPr="00142A57">
        <w:rPr>
          <w:rStyle w:val="NazwaProgramowa"/>
        </w:rPr>
        <w:t>XsdSimpleTypeAcceptedTypes</w:t>
      </w:r>
      <w:r>
        <w:rPr>
          <w:rStyle w:val="NazwaProgramowa"/>
        </w:rPr>
        <w:t>,</w:t>
      </w:r>
    </w:p>
    <w:p w14:paraId="2741198D" w14:textId="08814174" w:rsidR="00142A57" w:rsidRDefault="00142A57" w:rsidP="00142A57">
      <w:pPr>
        <w:pStyle w:val="Listapunktowana"/>
        <w:rPr>
          <w:rStyle w:val="NazwaProgramowa"/>
        </w:rPr>
      </w:pPr>
      <w:r w:rsidRPr="00142A57">
        <w:rPr>
          <w:rStyle w:val="NazwaProgramowa"/>
        </w:rPr>
        <w:t>KnownTypeConverters</w:t>
      </w:r>
      <w:r>
        <w:rPr>
          <w:rStyle w:val="NazwaProgramowa"/>
        </w:rPr>
        <w:t>.</w:t>
      </w:r>
    </w:p>
    <w:p w14:paraId="0E20E783" w14:textId="11CB4362" w:rsidR="00142A57" w:rsidRPr="00142A57" w:rsidRDefault="00142A57" w:rsidP="00142A57">
      <w:pPr>
        <w:pStyle w:val="Wcicienormalne"/>
      </w:pPr>
      <w:r>
        <w:t xml:space="preserve">Pierwszy z nich jest stosowany, gdy podana jest wartość </w:t>
      </w:r>
      <w:r w:rsidRPr="00142A57">
        <w:rPr>
          <w:rStyle w:val="NazwaProgramowa"/>
        </w:rPr>
        <w:t>XsdType</w:t>
      </w:r>
      <w:r>
        <w:t xml:space="preserve">. Dla każdej wartości podana jest lista dozwolonych typów .NET zgodnie z </w:t>
      </w:r>
      <w:r w:rsidR="00C163A2">
        <w:fldChar w:fldCharType="begin"/>
      </w:r>
      <w:r w:rsidR="00C163A2">
        <w:instrText xml:space="preserve"> REF  _Ref117848538 \* Lower \h </w:instrText>
      </w:r>
      <w:r w:rsidR="00C163A2">
        <w:fldChar w:fldCharType="separate"/>
      </w:r>
      <w:r w:rsidR="00C163A2">
        <w:t xml:space="preserve">tab. </w:t>
      </w:r>
      <w:r w:rsidR="00C163A2">
        <w:rPr>
          <w:noProof/>
        </w:rPr>
        <w:t>12</w:t>
      </w:r>
      <w:r w:rsidR="00C163A2">
        <w:fldChar w:fldCharType="end"/>
      </w:r>
      <w:r w:rsidR="00C163A2">
        <w:t xml:space="preserve">. Jeśli oczekiwany typ wartości </w:t>
      </w:r>
      <w:r w:rsidR="00C163A2" w:rsidRPr="00C163A2">
        <w:rPr>
          <w:rStyle w:val="NazwaProgramowa"/>
        </w:rPr>
        <w:t>(ExpectedType)</w:t>
      </w:r>
      <w:r w:rsidR="00C163A2">
        <w:t xml:space="preserve"> nie jest określony, to przyjmowany jest pierwszy z typów na liście.</w:t>
      </w:r>
    </w:p>
    <w:p w14:paraId="128CC560" w14:textId="5133E22B" w:rsidR="00C163A2" w:rsidRDefault="00C163A2" w:rsidP="00C163A2">
      <w:pPr>
        <w:pStyle w:val="Legenda"/>
        <w:keepNext/>
      </w:pPr>
      <w:bookmarkStart w:id="17" w:name="_Ref117848538"/>
      <w:r>
        <w:t xml:space="preserve">Tab. </w:t>
      </w:r>
      <w:fldSimple w:instr=" SEQ Tab. \* ARABIC ">
        <w:r w:rsidR="0085687E">
          <w:rPr>
            <w:noProof/>
          </w:rPr>
          <w:t>13</w:t>
        </w:r>
      </w:fldSimple>
      <w:bookmarkEnd w:id="17"/>
      <w:r>
        <w:t>. Dozwolone typy .NET dla typów XSD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2263"/>
        <w:gridCol w:w="6100"/>
      </w:tblGrid>
      <w:tr w:rsidR="008D1454" w:rsidRPr="0034282A" w14:paraId="343F9E32" w14:textId="77777777" w:rsidTr="00C16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</w:tcPr>
          <w:p w14:paraId="683BB8B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sdSimpleType</w:t>
            </w:r>
          </w:p>
        </w:tc>
        <w:tc>
          <w:tcPr>
            <w:tcW w:w="6100" w:type="dxa"/>
          </w:tcPr>
          <w:p w14:paraId="562A6A5F" w14:textId="6741248C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zwolone typy .NET</w:t>
            </w:r>
          </w:p>
        </w:tc>
      </w:tr>
      <w:tr w:rsidR="008D1454" w:rsidRPr="0034282A" w14:paraId="55DFF52C" w14:textId="77777777" w:rsidTr="00C163A2">
        <w:tc>
          <w:tcPr>
            <w:tcW w:w="2263" w:type="dxa"/>
          </w:tcPr>
          <w:p w14:paraId="07A4BC4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AnyUri</w:t>
            </w:r>
          </w:p>
        </w:tc>
        <w:tc>
          <w:tcPr>
            <w:tcW w:w="6100" w:type="dxa"/>
          </w:tcPr>
          <w:p w14:paraId="55D7E10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Uri, string </w:t>
            </w:r>
          </w:p>
        </w:tc>
      </w:tr>
      <w:tr w:rsidR="008D1454" w:rsidRPr="0034282A" w14:paraId="50E69515" w14:textId="77777777" w:rsidTr="00C163A2">
        <w:tc>
          <w:tcPr>
            <w:tcW w:w="2263" w:type="dxa"/>
          </w:tcPr>
          <w:p w14:paraId="0BCD84F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ase64Binary</w:t>
            </w:r>
          </w:p>
        </w:tc>
        <w:tc>
          <w:tcPr>
            <w:tcW w:w="6100" w:type="dxa"/>
          </w:tcPr>
          <w:p w14:paraId="66727B0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byte[] </w:t>
            </w:r>
          </w:p>
        </w:tc>
      </w:tr>
      <w:tr w:rsidR="008D1454" w:rsidRPr="0034282A" w14:paraId="39F775B4" w14:textId="77777777" w:rsidTr="00C163A2">
        <w:tc>
          <w:tcPr>
            <w:tcW w:w="2263" w:type="dxa"/>
          </w:tcPr>
          <w:p w14:paraId="38F222C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oolean</w:t>
            </w:r>
          </w:p>
        </w:tc>
        <w:tc>
          <w:tcPr>
            <w:tcW w:w="6100" w:type="dxa"/>
          </w:tcPr>
          <w:p w14:paraId="3C2D894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bool </w:t>
            </w:r>
          </w:p>
        </w:tc>
      </w:tr>
      <w:tr w:rsidR="008D1454" w:rsidRPr="0034282A" w14:paraId="334E3E33" w14:textId="77777777" w:rsidTr="00C163A2">
        <w:tc>
          <w:tcPr>
            <w:tcW w:w="2263" w:type="dxa"/>
          </w:tcPr>
          <w:p w14:paraId="656B543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yte</w:t>
            </w:r>
          </w:p>
        </w:tc>
        <w:tc>
          <w:tcPr>
            <w:tcW w:w="6100" w:type="dxa"/>
          </w:tcPr>
          <w:p w14:paraId="618B2D1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byte, int, byte, uint, short, ushort, long, ulong</w:t>
            </w:r>
          </w:p>
        </w:tc>
      </w:tr>
      <w:tr w:rsidR="008D1454" w:rsidRPr="0034282A" w14:paraId="4EAE43A0" w14:textId="77777777" w:rsidTr="00C163A2">
        <w:tc>
          <w:tcPr>
            <w:tcW w:w="2263" w:type="dxa"/>
          </w:tcPr>
          <w:p w14:paraId="5BB4F8C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</w:t>
            </w:r>
          </w:p>
        </w:tc>
        <w:tc>
          <w:tcPr>
            <w:tcW w:w="6100" w:type="dxa"/>
          </w:tcPr>
          <w:p w14:paraId="48B7CFDE" w14:textId="2D5AD25C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, DateOnly</w:t>
            </w:r>
            <w:r w:rsidR="00D246A2">
              <w:rPr>
                <w:rStyle w:val="NazwaProgramowa"/>
              </w:rPr>
              <w:t>, DateTImeOffset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331F8588" w14:textId="77777777" w:rsidTr="00C163A2">
        <w:tc>
          <w:tcPr>
            <w:tcW w:w="2263" w:type="dxa"/>
          </w:tcPr>
          <w:p w14:paraId="0E65320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</w:t>
            </w:r>
          </w:p>
        </w:tc>
        <w:tc>
          <w:tcPr>
            <w:tcW w:w="6100" w:type="dxa"/>
          </w:tcPr>
          <w:p w14:paraId="5B3C4B3F" w14:textId="67810730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</w:t>
            </w:r>
            <w:r w:rsidR="00D246A2">
              <w:rPr>
                <w:rStyle w:val="NazwaProgramowa"/>
              </w:rPr>
              <w:t>, DateTImeOffset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7D00B0E0" w14:textId="77777777" w:rsidTr="00C163A2">
        <w:tc>
          <w:tcPr>
            <w:tcW w:w="2263" w:type="dxa"/>
          </w:tcPr>
          <w:p w14:paraId="5B527D7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ecimal</w:t>
            </w:r>
          </w:p>
        </w:tc>
        <w:tc>
          <w:tcPr>
            <w:tcW w:w="6100" w:type="dxa"/>
          </w:tcPr>
          <w:p w14:paraId="06A4D80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ecimal, int, byte, sbyte, uint, short, ushort, long, ulong</w:t>
            </w:r>
          </w:p>
        </w:tc>
      </w:tr>
      <w:tr w:rsidR="008D1454" w:rsidRPr="0034282A" w14:paraId="22E972A2" w14:textId="77777777" w:rsidTr="00C163A2">
        <w:tc>
          <w:tcPr>
            <w:tcW w:w="2263" w:type="dxa"/>
          </w:tcPr>
          <w:p w14:paraId="1E8E78E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ouble</w:t>
            </w:r>
          </w:p>
        </w:tc>
        <w:tc>
          <w:tcPr>
            <w:tcW w:w="6100" w:type="dxa"/>
          </w:tcPr>
          <w:p w14:paraId="5AC06B8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double, float </w:t>
            </w:r>
          </w:p>
        </w:tc>
      </w:tr>
      <w:tr w:rsidR="008D1454" w:rsidRPr="0034282A" w14:paraId="2D55213E" w14:textId="77777777" w:rsidTr="00C163A2">
        <w:tc>
          <w:tcPr>
            <w:tcW w:w="2263" w:type="dxa"/>
          </w:tcPr>
          <w:p w14:paraId="70DF75D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uration</w:t>
            </w:r>
          </w:p>
        </w:tc>
        <w:tc>
          <w:tcPr>
            <w:tcW w:w="6100" w:type="dxa"/>
          </w:tcPr>
          <w:p w14:paraId="47B95DE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TimeSpan, </w:t>
            </w: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C6AAEE1" w14:textId="77777777" w:rsidTr="00C163A2">
        <w:tc>
          <w:tcPr>
            <w:tcW w:w="2263" w:type="dxa"/>
          </w:tcPr>
          <w:p w14:paraId="35E920B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Entities</w:t>
            </w:r>
          </w:p>
        </w:tc>
        <w:tc>
          <w:tcPr>
            <w:tcW w:w="6100" w:type="dxa"/>
          </w:tcPr>
          <w:p w14:paraId="4B97DF9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[] </w:t>
            </w:r>
          </w:p>
        </w:tc>
      </w:tr>
      <w:tr w:rsidR="008D1454" w:rsidRPr="0034282A" w14:paraId="394DC9F2" w14:textId="77777777" w:rsidTr="00C163A2">
        <w:tc>
          <w:tcPr>
            <w:tcW w:w="2263" w:type="dxa"/>
          </w:tcPr>
          <w:p w14:paraId="43C3B89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Entity</w:t>
            </w:r>
          </w:p>
        </w:tc>
        <w:tc>
          <w:tcPr>
            <w:tcW w:w="6100" w:type="dxa"/>
          </w:tcPr>
          <w:p w14:paraId="468D644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0AE023D0" w14:textId="77777777" w:rsidTr="00C163A2">
        <w:tc>
          <w:tcPr>
            <w:tcW w:w="2263" w:type="dxa"/>
          </w:tcPr>
          <w:p w14:paraId="784918E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Float</w:t>
            </w:r>
          </w:p>
        </w:tc>
        <w:tc>
          <w:tcPr>
            <w:tcW w:w="6100" w:type="dxa"/>
          </w:tcPr>
          <w:p w14:paraId="274E88B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float, double </w:t>
            </w:r>
          </w:p>
        </w:tc>
      </w:tr>
      <w:tr w:rsidR="008D1454" w:rsidRPr="0034282A" w14:paraId="05BCF125" w14:textId="77777777" w:rsidTr="00C163A2">
        <w:tc>
          <w:tcPr>
            <w:tcW w:w="2263" w:type="dxa"/>
          </w:tcPr>
          <w:p w14:paraId="53CA86A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Day</w:t>
            </w:r>
          </w:p>
        </w:tc>
        <w:tc>
          <w:tcPr>
            <w:tcW w:w="6100" w:type="dxa"/>
          </w:tcPr>
          <w:p w14:paraId="1B9D89D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4100A071" w14:textId="77777777" w:rsidTr="00C163A2">
        <w:tc>
          <w:tcPr>
            <w:tcW w:w="2263" w:type="dxa"/>
          </w:tcPr>
          <w:p w14:paraId="3C7BC03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Month</w:t>
            </w:r>
          </w:p>
        </w:tc>
        <w:tc>
          <w:tcPr>
            <w:tcW w:w="6100" w:type="dxa"/>
          </w:tcPr>
          <w:p w14:paraId="728A5C3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5A67F60C" w14:textId="77777777" w:rsidTr="00C163A2">
        <w:tc>
          <w:tcPr>
            <w:tcW w:w="2263" w:type="dxa"/>
          </w:tcPr>
          <w:p w14:paraId="5017EFA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MonthDay</w:t>
            </w:r>
          </w:p>
        </w:tc>
        <w:tc>
          <w:tcPr>
            <w:tcW w:w="6100" w:type="dxa"/>
          </w:tcPr>
          <w:p w14:paraId="4150F8D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357185AA" w14:textId="77777777" w:rsidTr="00C163A2">
        <w:tc>
          <w:tcPr>
            <w:tcW w:w="2263" w:type="dxa"/>
          </w:tcPr>
          <w:p w14:paraId="61571A4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Year</w:t>
            </w:r>
          </w:p>
        </w:tc>
        <w:tc>
          <w:tcPr>
            <w:tcW w:w="6100" w:type="dxa"/>
          </w:tcPr>
          <w:p w14:paraId="6598E40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1D81659F" w14:textId="77777777" w:rsidTr="00C163A2">
        <w:tc>
          <w:tcPr>
            <w:tcW w:w="2263" w:type="dxa"/>
          </w:tcPr>
          <w:p w14:paraId="5F21946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GYearMonth</w:t>
            </w:r>
          </w:p>
        </w:tc>
        <w:tc>
          <w:tcPr>
            <w:tcW w:w="6100" w:type="dxa"/>
          </w:tcPr>
          <w:p w14:paraId="26476F3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GDate </w:t>
            </w:r>
          </w:p>
        </w:tc>
      </w:tr>
      <w:tr w:rsidR="008D1454" w:rsidRPr="0034282A" w14:paraId="47173EDC" w14:textId="77777777" w:rsidTr="00C163A2">
        <w:tc>
          <w:tcPr>
            <w:tcW w:w="2263" w:type="dxa"/>
          </w:tcPr>
          <w:p w14:paraId="08244EC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HexBinary</w:t>
            </w:r>
          </w:p>
        </w:tc>
        <w:tc>
          <w:tcPr>
            <w:tcW w:w="6100" w:type="dxa"/>
          </w:tcPr>
          <w:p w14:paraId="73EF86E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byte[] </w:t>
            </w:r>
          </w:p>
        </w:tc>
      </w:tr>
      <w:tr w:rsidR="008D1454" w:rsidRPr="0034282A" w14:paraId="33705019" w14:textId="77777777" w:rsidTr="00C163A2">
        <w:tc>
          <w:tcPr>
            <w:tcW w:w="2263" w:type="dxa"/>
          </w:tcPr>
          <w:p w14:paraId="61D349F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d</w:t>
            </w:r>
          </w:p>
        </w:tc>
        <w:tc>
          <w:tcPr>
            <w:tcW w:w="6100" w:type="dxa"/>
          </w:tcPr>
          <w:p w14:paraId="01C9BD5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45F3CA32" w14:textId="77777777" w:rsidTr="00C163A2">
        <w:tc>
          <w:tcPr>
            <w:tcW w:w="2263" w:type="dxa"/>
          </w:tcPr>
          <w:p w14:paraId="76BDA51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dRef</w:t>
            </w:r>
          </w:p>
        </w:tc>
        <w:tc>
          <w:tcPr>
            <w:tcW w:w="6100" w:type="dxa"/>
          </w:tcPr>
          <w:p w14:paraId="6473B50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5C8239F2" w14:textId="77777777" w:rsidTr="00C163A2">
        <w:tc>
          <w:tcPr>
            <w:tcW w:w="2263" w:type="dxa"/>
          </w:tcPr>
          <w:p w14:paraId="34A0AA0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dRefs</w:t>
            </w:r>
          </w:p>
        </w:tc>
        <w:tc>
          <w:tcPr>
            <w:tcW w:w="6100" w:type="dxa"/>
          </w:tcPr>
          <w:p w14:paraId="12A8459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[] </w:t>
            </w:r>
          </w:p>
        </w:tc>
      </w:tr>
      <w:tr w:rsidR="008D1454" w:rsidRPr="0034282A" w14:paraId="0F5938DD" w14:textId="77777777" w:rsidTr="00C163A2">
        <w:tc>
          <w:tcPr>
            <w:tcW w:w="2263" w:type="dxa"/>
          </w:tcPr>
          <w:p w14:paraId="0AF5EA6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nt</w:t>
            </w:r>
          </w:p>
        </w:tc>
        <w:tc>
          <w:tcPr>
            <w:tcW w:w="6100" w:type="dxa"/>
          </w:tcPr>
          <w:p w14:paraId="172F5EE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nt, byte, sbyte, uint, short, ushort, long, ulong</w:t>
            </w:r>
          </w:p>
        </w:tc>
      </w:tr>
      <w:tr w:rsidR="008D1454" w:rsidRPr="0034282A" w14:paraId="281E6431" w14:textId="77777777" w:rsidTr="00C163A2">
        <w:tc>
          <w:tcPr>
            <w:tcW w:w="2263" w:type="dxa"/>
          </w:tcPr>
          <w:p w14:paraId="6CE7217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Integer</w:t>
            </w:r>
          </w:p>
        </w:tc>
        <w:tc>
          <w:tcPr>
            <w:tcW w:w="6100" w:type="dxa"/>
          </w:tcPr>
          <w:p w14:paraId="79FADDD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64CE8A02" w14:textId="77777777" w:rsidTr="00C163A2">
        <w:tc>
          <w:tcPr>
            <w:tcW w:w="2263" w:type="dxa"/>
          </w:tcPr>
          <w:p w14:paraId="30F67DD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lastRenderedPageBreak/>
              <w:t>Language</w:t>
            </w:r>
          </w:p>
        </w:tc>
        <w:tc>
          <w:tcPr>
            <w:tcW w:w="6100" w:type="dxa"/>
          </w:tcPr>
          <w:p w14:paraId="7B46C3B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39ED5974" w14:textId="77777777" w:rsidTr="00C163A2">
        <w:tc>
          <w:tcPr>
            <w:tcW w:w="2263" w:type="dxa"/>
          </w:tcPr>
          <w:p w14:paraId="629162C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Long</w:t>
            </w:r>
          </w:p>
        </w:tc>
        <w:tc>
          <w:tcPr>
            <w:tcW w:w="6100" w:type="dxa"/>
          </w:tcPr>
          <w:p w14:paraId="7E87C71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long, ulong, uint, byte, sbyte, int, short, ushort </w:t>
            </w:r>
          </w:p>
        </w:tc>
      </w:tr>
      <w:tr w:rsidR="008D1454" w:rsidRPr="0034282A" w14:paraId="5CCA8263" w14:textId="77777777" w:rsidTr="00C163A2">
        <w:tc>
          <w:tcPr>
            <w:tcW w:w="2263" w:type="dxa"/>
          </w:tcPr>
          <w:p w14:paraId="618D957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ame</w:t>
            </w:r>
          </w:p>
        </w:tc>
        <w:tc>
          <w:tcPr>
            <w:tcW w:w="6100" w:type="dxa"/>
          </w:tcPr>
          <w:p w14:paraId="0FAC371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61752FC3" w14:textId="77777777" w:rsidTr="00C163A2">
        <w:tc>
          <w:tcPr>
            <w:tcW w:w="2263" w:type="dxa"/>
          </w:tcPr>
          <w:p w14:paraId="5FF8F4A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cName</w:t>
            </w:r>
          </w:p>
        </w:tc>
        <w:tc>
          <w:tcPr>
            <w:tcW w:w="6100" w:type="dxa"/>
          </w:tcPr>
          <w:p w14:paraId="6CCF22C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8FC69EF" w14:textId="77777777" w:rsidTr="00C163A2">
        <w:tc>
          <w:tcPr>
            <w:tcW w:w="2263" w:type="dxa"/>
          </w:tcPr>
          <w:p w14:paraId="67B62A2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egativeInteger</w:t>
            </w:r>
          </w:p>
        </w:tc>
        <w:tc>
          <w:tcPr>
            <w:tcW w:w="6100" w:type="dxa"/>
          </w:tcPr>
          <w:p w14:paraId="527CCE1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66E44D7A" w14:textId="77777777" w:rsidTr="00C163A2">
        <w:tc>
          <w:tcPr>
            <w:tcW w:w="2263" w:type="dxa"/>
          </w:tcPr>
          <w:p w14:paraId="2678B42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mToken</w:t>
            </w:r>
          </w:p>
        </w:tc>
        <w:tc>
          <w:tcPr>
            <w:tcW w:w="6100" w:type="dxa"/>
          </w:tcPr>
          <w:p w14:paraId="7FA48DE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533F682" w14:textId="77777777" w:rsidTr="00C163A2">
        <w:tc>
          <w:tcPr>
            <w:tcW w:w="2263" w:type="dxa"/>
          </w:tcPr>
          <w:p w14:paraId="5F7D1FA7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mTokens</w:t>
            </w:r>
          </w:p>
        </w:tc>
        <w:tc>
          <w:tcPr>
            <w:tcW w:w="6100" w:type="dxa"/>
          </w:tcPr>
          <w:p w14:paraId="5E343DCE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[] </w:t>
            </w:r>
          </w:p>
        </w:tc>
      </w:tr>
      <w:tr w:rsidR="008D1454" w:rsidRPr="0034282A" w14:paraId="7AF5E458" w14:textId="77777777" w:rsidTr="00C163A2">
        <w:tc>
          <w:tcPr>
            <w:tcW w:w="2263" w:type="dxa"/>
          </w:tcPr>
          <w:p w14:paraId="05849792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nNegativeInteger</w:t>
            </w:r>
          </w:p>
        </w:tc>
        <w:tc>
          <w:tcPr>
            <w:tcW w:w="6100" w:type="dxa"/>
          </w:tcPr>
          <w:p w14:paraId="4AB7744F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28AD2CF4" w14:textId="77777777" w:rsidTr="00C163A2">
        <w:tc>
          <w:tcPr>
            <w:tcW w:w="2263" w:type="dxa"/>
          </w:tcPr>
          <w:p w14:paraId="4646088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nPositiveInteger</w:t>
            </w:r>
          </w:p>
        </w:tc>
        <w:tc>
          <w:tcPr>
            <w:tcW w:w="6100" w:type="dxa"/>
          </w:tcPr>
          <w:p w14:paraId="07C1963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46F221AE" w14:textId="77777777" w:rsidTr="00C163A2">
        <w:tc>
          <w:tcPr>
            <w:tcW w:w="2263" w:type="dxa"/>
          </w:tcPr>
          <w:p w14:paraId="16A2461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rmalizedString</w:t>
            </w:r>
          </w:p>
        </w:tc>
        <w:tc>
          <w:tcPr>
            <w:tcW w:w="6100" w:type="dxa"/>
          </w:tcPr>
          <w:p w14:paraId="6A68863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4B00414B" w14:textId="77777777" w:rsidTr="00C163A2">
        <w:tc>
          <w:tcPr>
            <w:tcW w:w="2263" w:type="dxa"/>
          </w:tcPr>
          <w:p w14:paraId="5202FC6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Notation</w:t>
            </w:r>
          </w:p>
        </w:tc>
        <w:tc>
          <w:tcPr>
            <w:tcW w:w="6100" w:type="dxa"/>
          </w:tcPr>
          <w:p w14:paraId="579A06B5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19A4371F" w14:textId="77777777" w:rsidTr="00C163A2">
        <w:tc>
          <w:tcPr>
            <w:tcW w:w="2263" w:type="dxa"/>
          </w:tcPr>
          <w:p w14:paraId="63D5B78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PositiveInteger</w:t>
            </w:r>
          </w:p>
        </w:tc>
        <w:tc>
          <w:tcPr>
            <w:tcW w:w="6100" w:type="dxa"/>
          </w:tcPr>
          <w:p w14:paraId="18EEBBB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34282A">
              <w:rPr>
                <w:rStyle w:val="NazwaProgramowa"/>
              </w:rPr>
              <w:t xml:space="preserve">, int, byte, sbyte, uint, short, ushort, long, ulong, string </w:t>
            </w:r>
          </w:p>
        </w:tc>
      </w:tr>
      <w:tr w:rsidR="008D1454" w:rsidRPr="0034282A" w14:paraId="39C7DB12" w14:textId="77777777" w:rsidTr="00C163A2">
        <w:tc>
          <w:tcPr>
            <w:tcW w:w="2263" w:type="dxa"/>
          </w:tcPr>
          <w:p w14:paraId="4BE3595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QName</w:t>
            </w:r>
          </w:p>
        </w:tc>
        <w:tc>
          <w:tcPr>
            <w:tcW w:w="6100" w:type="dxa"/>
          </w:tcPr>
          <w:p w14:paraId="6BE7E1A1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XmlQualifiedName, string </w:t>
            </w:r>
          </w:p>
        </w:tc>
      </w:tr>
      <w:tr w:rsidR="008D1454" w:rsidRPr="0034282A" w14:paraId="2DBAE0F6" w14:textId="77777777" w:rsidTr="00C163A2">
        <w:tc>
          <w:tcPr>
            <w:tcW w:w="2263" w:type="dxa"/>
          </w:tcPr>
          <w:p w14:paraId="432C0580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hort</w:t>
            </w:r>
          </w:p>
        </w:tc>
        <w:tc>
          <w:tcPr>
            <w:tcW w:w="6100" w:type="dxa"/>
          </w:tcPr>
          <w:p w14:paraId="0ADBCFA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hort, ushort, ulong, uint, byte, sbyte, int, long</w:t>
            </w:r>
          </w:p>
        </w:tc>
      </w:tr>
      <w:tr w:rsidR="008D1454" w:rsidRPr="0034282A" w14:paraId="19963934" w14:textId="77777777" w:rsidTr="00C163A2">
        <w:tc>
          <w:tcPr>
            <w:tcW w:w="2263" w:type="dxa"/>
          </w:tcPr>
          <w:p w14:paraId="75551149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String</w:t>
            </w:r>
          </w:p>
        </w:tc>
        <w:tc>
          <w:tcPr>
            <w:tcW w:w="6100" w:type="dxa"/>
          </w:tcPr>
          <w:p w14:paraId="5B85082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60F107AA" w14:textId="77777777" w:rsidTr="00C163A2">
        <w:tc>
          <w:tcPr>
            <w:tcW w:w="2263" w:type="dxa"/>
          </w:tcPr>
          <w:p w14:paraId="331D377D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Time</w:t>
            </w:r>
          </w:p>
        </w:tc>
        <w:tc>
          <w:tcPr>
            <w:tcW w:w="6100" w:type="dxa"/>
          </w:tcPr>
          <w:p w14:paraId="02E687B6" w14:textId="1044D9A2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DateTime, TimeOnly</w:t>
            </w:r>
            <w:r w:rsidR="00D246A2">
              <w:rPr>
                <w:rStyle w:val="NazwaProgramowa"/>
              </w:rPr>
              <w:t>, DateTImeOffset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7A6C632D" w14:textId="77777777" w:rsidTr="00C163A2">
        <w:tc>
          <w:tcPr>
            <w:tcW w:w="2263" w:type="dxa"/>
          </w:tcPr>
          <w:p w14:paraId="19BFE798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Token</w:t>
            </w:r>
          </w:p>
        </w:tc>
        <w:tc>
          <w:tcPr>
            <w:tcW w:w="6100" w:type="dxa"/>
          </w:tcPr>
          <w:p w14:paraId="72246CBC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Pr="0034282A">
              <w:rPr>
                <w:rStyle w:val="NazwaProgramowa"/>
              </w:rPr>
              <w:t xml:space="preserve"> </w:t>
            </w:r>
          </w:p>
        </w:tc>
      </w:tr>
      <w:tr w:rsidR="008D1454" w:rsidRPr="0034282A" w14:paraId="2347E794" w14:textId="77777777" w:rsidTr="00C163A2">
        <w:tc>
          <w:tcPr>
            <w:tcW w:w="2263" w:type="dxa"/>
          </w:tcPr>
          <w:p w14:paraId="2B25B15B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Byte</w:t>
            </w:r>
          </w:p>
        </w:tc>
        <w:tc>
          <w:tcPr>
            <w:tcW w:w="6100" w:type="dxa"/>
          </w:tcPr>
          <w:p w14:paraId="6011BB3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byte, sbyte, int, uint, short, ushort, long, ulong</w:t>
            </w:r>
          </w:p>
        </w:tc>
      </w:tr>
      <w:tr w:rsidR="008D1454" w:rsidRPr="0034282A" w14:paraId="63B0C925" w14:textId="77777777" w:rsidTr="00C163A2">
        <w:tc>
          <w:tcPr>
            <w:tcW w:w="2263" w:type="dxa"/>
          </w:tcPr>
          <w:p w14:paraId="188BCDE4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Int</w:t>
            </w:r>
          </w:p>
        </w:tc>
        <w:tc>
          <w:tcPr>
            <w:tcW w:w="6100" w:type="dxa"/>
          </w:tcPr>
          <w:p w14:paraId="4666755A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int, byte, sbyte, int, short, ushort, long, ulong</w:t>
            </w:r>
          </w:p>
        </w:tc>
      </w:tr>
      <w:tr w:rsidR="008D1454" w:rsidRPr="0034282A" w14:paraId="09B35259" w14:textId="77777777" w:rsidTr="00C163A2">
        <w:tc>
          <w:tcPr>
            <w:tcW w:w="2263" w:type="dxa"/>
          </w:tcPr>
          <w:p w14:paraId="10218D46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Long</w:t>
            </w:r>
          </w:p>
        </w:tc>
        <w:tc>
          <w:tcPr>
            <w:tcW w:w="6100" w:type="dxa"/>
          </w:tcPr>
          <w:p w14:paraId="7235816E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 xml:space="preserve">ulong, uint, byte, sbyte, int, short, ushort, long </w:t>
            </w:r>
          </w:p>
        </w:tc>
      </w:tr>
      <w:tr w:rsidR="008D1454" w:rsidRPr="0034282A" w14:paraId="6DD446F7" w14:textId="77777777" w:rsidTr="00C163A2">
        <w:tc>
          <w:tcPr>
            <w:tcW w:w="2263" w:type="dxa"/>
          </w:tcPr>
          <w:p w14:paraId="3F6ADDB3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nsignedShort</w:t>
            </w:r>
          </w:p>
        </w:tc>
        <w:tc>
          <w:tcPr>
            <w:tcW w:w="6100" w:type="dxa"/>
          </w:tcPr>
          <w:p w14:paraId="01C7ECCE" w14:textId="77777777" w:rsidR="008D1454" w:rsidRPr="0034282A" w:rsidRDefault="008D1454" w:rsidP="00C163A2">
            <w:pPr>
              <w:pStyle w:val="Teksttabeli"/>
              <w:keepNext w:val="0"/>
              <w:rPr>
                <w:rStyle w:val="NazwaProgramowa"/>
              </w:rPr>
            </w:pPr>
            <w:r w:rsidRPr="0034282A">
              <w:rPr>
                <w:rStyle w:val="NazwaProgramowa"/>
              </w:rPr>
              <w:t>ushort, ulong, uint, byte, sbyte, int, short, long</w:t>
            </w:r>
          </w:p>
        </w:tc>
      </w:tr>
    </w:tbl>
    <w:p w14:paraId="53B8DC36" w14:textId="639287D0" w:rsidR="007D77F1" w:rsidRDefault="00C163A2" w:rsidP="00C163A2">
      <w:pPr>
        <w:pStyle w:val="Wcicienormalne"/>
      </w:pPr>
      <w:r>
        <w:t xml:space="preserve">Słownik </w:t>
      </w:r>
      <w:r w:rsidRPr="00142A57">
        <w:rPr>
          <w:rStyle w:val="NazwaProgramowa"/>
        </w:rPr>
        <w:t>KnownTypeConverters</w:t>
      </w:r>
      <w:r w:rsidR="00FB1EAB">
        <w:rPr>
          <w:rStyle w:val="NazwaProgramowa"/>
        </w:rPr>
        <w:t xml:space="preserve"> </w:t>
      </w:r>
      <w:r w:rsidR="00FB1EAB" w:rsidRPr="00FB1EAB">
        <w:t>do</w:t>
      </w:r>
      <w:r w:rsidR="00FB1EAB">
        <w:t xml:space="preserve"> znanych typów .NET przypisuje odpowiednie klasy konwerterów</w:t>
      </w:r>
      <w:r w:rsidR="007729F7">
        <w:t xml:space="preserve"> i ewentualnie wartość </w:t>
      </w:r>
      <w:r w:rsidR="007729F7" w:rsidRPr="007729F7">
        <w:rPr>
          <w:rStyle w:val="NazwaProgramowa"/>
        </w:rPr>
        <w:t>XsdType</w:t>
      </w:r>
      <w:r w:rsidR="00FB1EAB">
        <w:t xml:space="preserve"> zgodnie z </w:t>
      </w:r>
      <w:r w:rsidR="0045666D">
        <w:fldChar w:fldCharType="begin"/>
      </w:r>
      <w:r w:rsidR="0045666D">
        <w:instrText xml:space="preserve"> REF  _Ref117849421 \* Lower \h </w:instrText>
      </w:r>
      <w:r w:rsidR="0045666D">
        <w:fldChar w:fldCharType="separate"/>
      </w:r>
      <w:r w:rsidR="0045666D">
        <w:t xml:space="preserve">tab. </w:t>
      </w:r>
      <w:r w:rsidR="0045666D">
        <w:rPr>
          <w:noProof/>
        </w:rPr>
        <w:t>13</w:t>
      </w:r>
      <w:r w:rsidR="0045666D">
        <w:fldChar w:fldCharType="end"/>
      </w:r>
      <w:r w:rsidR="0045666D">
        <w:t>.</w:t>
      </w:r>
    </w:p>
    <w:p w14:paraId="5DCA6DB0" w14:textId="7AB43C32" w:rsidR="0045666D" w:rsidRDefault="0045666D" w:rsidP="0045666D">
      <w:pPr>
        <w:pStyle w:val="Legenda"/>
        <w:keepNext/>
      </w:pPr>
      <w:bookmarkStart w:id="18" w:name="_Ref117849421"/>
      <w:r>
        <w:t xml:space="preserve">Tab. </w:t>
      </w:r>
      <w:fldSimple w:instr=" SEQ Tab. \* ARABIC ">
        <w:r w:rsidR="0085687E">
          <w:rPr>
            <w:noProof/>
          </w:rPr>
          <w:t>14</w:t>
        </w:r>
      </w:fldSimple>
      <w:bookmarkEnd w:id="18"/>
      <w:r>
        <w:t>. Klasy konwerterów dla typów .NET</w:t>
      </w:r>
    </w:p>
    <w:tbl>
      <w:tblPr>
        <w:tblStyle w:val="Standardowatabela"/>
        <w:tblW w:w="0" w:type="auto"/>
        <w:tblInd w:w="1980" w:type="dxa"/>
        <w:tblLook w:val="0420" w:firstRow="1" w:lastRow="0" w:firstColumn="0" w:lastColumn="0" w:noHBand="0" w:noVBand="1"/>
      </w:tblPr>
      <w:tblGrid>
        <w:gridCol w:w="1442"/>
        <w:gridCol w:w="4253"/>
      </w:tblGrid>
      <w:tr w:rsidR="0045666D" w:rsidRPr="00A05309" w14:paraId="76780B33" w14:textId="77777777" w:rsidTr="00D800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2" w:type="dxa"/>
          </w:tcPr>
          <w:p w14:paraId="33068F2E" w14:textId="2B38EEF4" w:rsidR="0045666D" w:rsidRPr="00A05309" w:rsidRDefault="0045666D" w:rsidP="0045666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.NET</w:t>
            </w:r>
          </w:p>
        </w:tc>
        <w:tc>
          <w:tcPr>
            <w:tcW w:w="4253" w:type="dxa"/>
          </w:tcPr>
          <w:p w14:paraId="1DAFA5CA" w14:textId="09AFFD55" w:rsidR="0045666D" w:rsidRPr="00A05309" w:rsidRDefault="0045666D" w:rsidP="0045666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lasa konwertera</w:t>
            </w:r>
          </w:p>
        </w:tc>
      </w:tr>
      <w:tr w:rsidR="00A05309" w:rsidRPr="00A05309" w14:paraId="6A379C00" w14:textId="77777777" w:rsidTr="00D800B2">
        <w:tc>
          <w:tcPr>
            <w:tcW w:w="1442" w:type="dxa"/>
          </w:tcPr>
          <w:p w14:paraId="022E7793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</w:t>
            </w:r>
          </w:p>
        </w:tc>
        <w:tc>
          <w:tcPr>
            <w:tcW w:w="4253" w:type="dxa"/>
          </w:tcPr>
          <w:p w14:paraId="4BADEBB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TypeConverter</w:t>
            </w:r>
          </w:p>
        </w:tc>
      </w:tr>
      <w:tr w:rsidR="00A05309" w:rsidRPr="00A05309" w14:paraId="64E624B6" w14:textId="77777777" w:rsidTr="00D800B2">
        <w:tc>
          <w:tcPr>
            <w:tcW w:w="1442" w:type="dxa"/>
          </w:tcPr>
          <w:p w14:paraId="72688D67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ool</w:t>
            </w:r>
          </w:p>
        </w:tc>
        <w:tc>
          <w:tcPr>
            <w:tcW w:w="4253" w:type="dxa"/>
          </w:tcPr>
          <w:p w14:paraId="3005ADB7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ooleanTypeConverter</w:t>
            </w:r>
          </w:p>
        </w:tc>
      </w:tr>
      <w:tr w:rsidR="00A05309" w:rsidRPr="00A05309" w14:paraId="2D3076E1" w14:textId="77777777" w:rsidTr="00D800B2">
        <w:tc>
          <w:tcPr>
            <w:tcW w:w="1442" w:type="dxa"/>
          </w:tcPr>
          <w:p w14:paraId="6C1B5526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yte</w:t>
            </w:r>
          </w:p>
        </w:tc>
        <w:tc>
          <w:tcPr>
            <w:tcW w:w="4253" w:type="dxa"/>
          </w:tcPr>
          <w:p w14:paraId="6F9E7662" w14:textId="4E890C49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Byte)</w:t>
            </w:r>
          </w:p>
        </w:tc>
      </w:tr>
      <w:tr w:rsidR="00A05309" w:rsidRPr="00A05309" w14:paraId="2CC17C78" w14:textId="77777777" w:rsidTr="00D800B2">
        <w:tc>
          <w:tcPr>
            <w:tcW w:w="1442" w:type="dxa"/>
          </w:tcPr>
          <w:p w14:paraId="374D5128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byte[]</w:t>
            </w:r>
          </w:p>
        </w:tc>
        <w:tc>
          <w:tcPr>
            <w:tcW w:w="4253" w:type="dxa"/>
          </w:tcPr>
          <w:p w14:paraId="2C2F46F2" w14:textId="3E2B50A2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TypeConverter</w:t>
            </w:r>
            <w:r w:rsidR="006327DF">
              <w:rPr>
                <w:rStyle w:val="NazwaProgramowa"/>
              </w:rPr>
              <w:t xml:space="preserve"> (XsdSimpleType.Base64Binary)</w:t>
            </w:r>
          </w:p>
        </w:tc>
      </w:tr>
      <w:tr w:rsidR="00A05309" w:rsidRPr="00A05309" w14:paraId="0666D502" w14:textId="77777777" w:rsidTr="00D800B2">
        <w:tc>
          <w:tcPr>
            <w:tcW w:w="1442" w:type="dxa"/>
          </w:tcPr>
          <w:p w14:paraId="15D0D72C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Only</w:t>
            </w:r>
          </w:p>
        </w:tc>
        <w:tc>
          <w:tcPr>
            <w:tcW w:w="4253" w:type="dxa"/>
          </w:tcPr>
          <w:p w14:paraId="07DB62B8" w14:textId="76D8F49E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 w:rsidR="006327DF">
              <w:rPr>
                <w:rStyle w:val="NazwaProgramowa"/>
              </w:rPr>
              <w:t xml:space="preserve"> (XsdSimpleType.Date)</w:t>
            </w:r>
          </w:p>
        </w:tc>
      </w:tr>
      <w:tr w:rsidR="00A05309" w:rsidRPr="00A05309" w14:paraId="1F025E96" w14:textId="77777777" w:rsidTr="00D800B2">
        <w:tc>
          <w:tcPr>
            <w:tcW w:w="1442" w:type="dxa"/>
          </w:tcPr>
          <w:p w14:paraId="32066EFE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</w:t>
            </w:r>
          </w:p>
        </w:tc>
        <w:tc>
          <w:tcPr>
            <w:tcW w:w="4253" w:type="dxa"/>
          </w:tcPr>
          <w:p w14:paraId="3BDCC1C4" w14:textId="3D03148A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 w:rsidR="006327DF">
              <w:rPr>
                <w:rStyle w:val="NazwaProgramowa"/>
              </w:rPr>
              <w:t xml:space="preserve"> (XsdSimpleType.DateTime)</w:t>
            </w:r>
          </w:p>
        </w:tc>
      </w:tr>
      <w:tr w:rsidR="00D800B2" w:rsidRPr="00A05309" w14:paraId="39DCC4C8" w14:textId="77777777" w:rsidTr="00D800B2">
        <w:tc>
          <w:tcPr>
            <w:tcW w:w="1442" w:type="dxa"/>
          </w:tcPr>
          <w:p w14:paraId="2FDFFC56" w14:textId="36C60DFB" w:rsidR="00D800B2" w:rsidRPr="00A05309" w:rsidRDefault="00D800B2" w:rsidP="004328F4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</w:t>
            </w:r>
            <w:r>
              <w:rPr>
                <w:rStyle w:val="NazwaProgramowa"/>
              </w:rPr>
              <w:t>Offset</w:t>
            </w:r>
          </w:p>
        </w:tc>
        <w:tc>
          <w:tcPr>
            <w:tcW w:w="4253" w:type="dxa"/>
          </w:tcPr>
          <w:p w14:paraId="3EE031A1" w14:textId="77777777" w:rsidR="00D800B2" w:rsidRPr="00A05309" w:rsidRDefault="00D800B2" w:rsidP="004328F4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>
              <w:rPr>
                <w:rStyle w:val="NazwaProgramowa"/>
              </w:rPr>
              <w:t xml:space="preserve"> (XsdSimpleType.DateTime)</w:t>
            </w:r>
          </w:p>
        </w:tc>
      </w:tr>
      <w:tr w:rsidR="00A05309" w:rsidRPr="00A05309" w14:paraId="2B7E38EF" w14:textId="77777777" w:rsidTr="00D800B2">
        <w:tc>
          <w:tcPr>
            <w:tcW w:w="1442" w:type="dxa"/>
          </w:tcPr>
          <w:p w14:paraId="38F366ED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ecimal</w:t>
            </w:r>
          </w:p>
        </w:tc>
        <w:tc>
          <w:tcPr>
            <w:tcW w:w="4253" w:type="dxa"/>
          </w:tcPr>
          <w:p w14:paraId="6CC0620B" w14:textId="44848A85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Decimal)</w:t>
            </w:r>
          </w:p>
        </w:tc>
      </w:tr>
      <w:tr w:rsidR="00A05309" w:rsidRPr="00A05309" w14:paraId="3C77C4B6" w14:textId="77777777" w:rsidTr="00D800B2">
        <w:tc>
          <w:tcPr>
            <w:tcW w:w="1442" w:type="dxa"/>
          </w:tcPr>
          <w:p w14:paraId="245AE2E5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ouble</w:t>
            </w:r>
          </w:p>
        </w:tc>
        <w:tc>
          <w:tcPr>
            <w:tcW w:w="4253" w:type="dxa"/>
          </w:tcPr>
          <w:p w14:paraId="4DBF3C43" w14:textId="66FB0E9D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Double)</w:t>
            </w:r>
          </w:p>
        </w:tc>
      </w:tr>
      <w:tr w:rsidR="00A05309" w:rsidRPr="00A05309" w14:paraId="6BBF740E" w14:textId="77777777" w:rsidTr="00D800B2">
        <w:tc>
          <w:tcPr>
            <w:tcW w:w="1442" w:type="dxa"/>
          </w:tcPr>
          <w:p w14:paraId="59C242F2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float</w:t>
            </w:r>
          </w:p>
        </w:tc>
        <w:tc>
          <w:tcPr>
            <w:tcW w:w="4253" w:type="dxa"/>
          </w:tcPr>
          <w:p w14:paraId="0C8F2D09" w14:textId="779862DC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Float)</w:t>
            </w:r>
          </w:p>
        </w:tc>
      </w:tr>
      <w:tr w:rsidR="00A05309" w:rsidRPr="00A05309" w14:paraId="3EC726EE" w14:textId="77777777" w:rsidTr="00D800B2">
        <w:tc>
          <w:tcPr>
            <w:tcW w:w="1442" w:type="dxa"/>
          </w:tcPr>
          <w:p w14:paraId="2AD4295C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Date</w:t>
            </w:r>
          </w:p>
        </w:tc>
        <w:tc>
          <w:tcPr>
            <w:tcW w:w="4253" w:type="dxa"/>
          </w:tcPr>
          <w:p w14:paraId="28437408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DateTypeConverter</w:t>
            </w:r>
          </w:p>
        </w:tc>
      </w:tr>
      <w:tr w:rsidR="00A05309" w:rsidRPr="00A05309" w14:paraId="1F865CEC" w14:textId="77777777" w:rsidTr="00D800B2">
        <w:tc>
          <w:tcPr>
            <w:tcW w:w="1442" w:type="dxa"/>
          </w:tcPr>
          <w:p w14:paraId="792D51FF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uid</w:t>
            </w:r>
          </w:p>
        </w:tc>
        <w:tc>
          <w:tcPr>
            <w:tcW w:w="4253" w:type="dxa"/>
          </w:tcPr>
          <w:p w14:paraId="5AAFA629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GuidConverter</w:t>
            </w:r>
          </w:p>
        </w:tc>
      </w:tr>
      <w:tr w:rsidR="00A05309" w:rsidRPr="00A05309" w14:paraId="37174712" w14:textId="77777777" w:rsidTr="00D800B2">
        <w:tc>
          <w:tcPr>
            <w:tcW w:w="1442" w:type="dxa"/>
          </w:tcPr>
          <w:p w14:paraId="00A77E0A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int</w:t>
            </w:r>
          </w:p>
        </w:tc>
        <w:tc>
          <w:tcPr>
            <w:tcW w:w="4253" w:type="dxa"/>
          </w:tcPr>
          <w:p w14:paraId="349AF0DE" w14:textId="1B3A9053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Int)</w:t>
            </w:r>
          </w:p>
        </w:tc>
      </w:tr>
      <w:tr w:rsidR="00A05309" w:rsidRPr="00A05309" w14:paraId="04B15620" w14:textId="77777777" w:rsidTr="00D800B2">
        <w:tc>
          <w:tcPr>
            <w:tcW w:w="1442" w:type="dxa"/>
          </w:tcPr>
          <w:p w14:paraId="130E5B6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long</w:t>
            </w:r>
          </w:p>
        </w:tc>
        <w:tc>
          <w:tcPr>
            <w:tcW w:w="4253" w:type="dxa"/>
          </w:tcPr>
          <w:p w14:paraId="28D4BF08" w14:textId="1DBE3EF9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Long)</w:t>
            </w:r>
          </w:p>
        </w:tc>
      </w:tr>
      <w:tr w:rsidR="00A05309" w:rsidRPr="00A05309" w14:paraId="336B7CFC" w14:textId="77777777" w:rsidTr="00D800B2">
        <w:tc>
          <w:tcPr>
            <w:tcW w:w="1442" w:type="dxa"/>
          </w:tcPr>
          <w:p w14:paraId="2241B04A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byte</w:t>
            </w:r>
          </w:p>
        </w:tc>
        <w:tc>
          <w:tcPr>
            <w:tcW w:w="4253" w:type="dxa"/>
          </w:tcPr>
          <w:p w14:paraId="4D14D63B" w14:textId="3A903561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Byte)</w:t>
            </w:r>
          </w:p>
        </w:tc>
      </w:tr>
      <w:tr w:rsidR="00A05309" w:rsidRPr="00A05309" w14:paraId="20746D13" w14:textId="77777777" w:rsidTr="00D800B2">
        <w:tc>
          <w:tcPr>
            <w:tcW w:w="1442" w:type="dxa"/>
          </w:tcPr>
          <w:p w14:paraId="3DA6AA6F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hort</w:t>
            </w:r>
          </w:p>
        </w:tc>
        <w:tc>
          <w:tcPr>
            <w:tcW w:w="4253" w:type="dxa"/>
          </w:tcPr>
          <w:p w14:paraId="3DE54AD4" w14:textId="22E1477A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Short)</w:t>
            </w:r>
          </w:p>
        </w:tc>
      </w:tr>
      <w:tr w:rsidR="00A05309" w:rsidRPr="00A05309" w14:paraId="0EED225A" w14:textId="77777777" w:rsidTr="00D800B2">
        <w:tc>
          <w:tcPr>
            <w:tcW w:w="1442" w:type="dxa"/>
          </w:tcPr>
          <w:p w14:paraId="2D89456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</w:t>
            </w:r>
          </w:p>
        </w:tc>
        <w:tc>
          <w:tcPr>
            <w:tcW w:w="4253" w:type="dxa"/>
          </w:tcPr>
          <w:p w14:paraId="063734B1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TypeConverter</w:t>
            </w:r>
          </w:p>
        </w:tc>
      </w:tr>
      <w:tr w:rsidR="00A05309" w:rsidRPr="00A05309" w14:paraId="084664DC" w14:textId="77777777" w:rsidTr="00D800B2">
        <w:tc>
          <w:tcPr>
            <w:tcW w:w="1442" w:type="dxa"/>
          </w:tcPr>
          <w:p w14:paraId="3A4B851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[]</w:t>
            </w:r>
          </w:p>
        </w:tc>
        <w:tc>
          <w:tcPr>
            <w:tcW w:w="4253" w:type="dxa"/>
          </w:tcPr>
          <w:p w14:paraId="7E3D1472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ArrayTypeConverter</w:t>
            </w:r>
          </w:p>
        </w:tc>
      </w:tr>
      <w:tr w:rsidR="00A05309" w:rsidRPr="00A05309" w14:paraId="17C7D3FF" w14:textId="77777777" w:rsidTr="00D800B2">
        <w:tc>
          <w:tcPr>
            <w:tcW w:w="1442" w:type="dxa"/>
          </w:tcPr>
          <w:p w14:paraId="0F9800C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TimeOnly</w:t>
            </w:r>
          </w:p>
        </w:tc>
        <w:tc>
          <w:tcPr>
            <w:tcW w:w="4253" w:type="dxa"/>
          </w:tcPr>
          <w:p w14:paraId="55617B66" w14:textId="5EB76925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DateTimeTypeConverter</w:t>
            </w:r>
            <w:r w:rsidR="006327DF">
              <w:rPr>
                <w:rStyle w:val="NazwaProgramowa"/>
              </w:rPr>
              <w:t xml:space="preserve"> (XsdSimpleType.Time)</w:t>
            </w:r>
          </w:p>
        </w:tc>
      </w:tr>
      <w:tr w:rsidR="00A05309" w:rsidRPr="00A05309" w14:paraId="012702C1" w14:textId="77777777" w:rsidTr="00D800B2">
        <w:tc>
          <w:tcPr>
            <w:tcW w:w="1442" w:type="dxa"/>
          </w:tcPr>
          <w:p w14:paraId="681C8C3D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TimeSpan</w:t>
            </w:r>
          </w:p>
        </w:tc>
        <w:tc>
          <w:tcPr>
            <w:tcW w:w="4253" w:type="dxa"/>
          </w:tcPr>
          <w:p w14:paraId="2A3CFF9D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TimeSpanTypeConverter</w:t>
            </w:r>
          </w:p>
        </w:tc>
      </w:tr>
      <w:tr w:rsidR="00A05309" w:rsidRPr="00A05309" w14:paraId="571EA766" w14:textId="77777777" w:rsidTr="00D800B2">
        <w:tc>
          <w:tcPr>
            <w:tcW w:w="1442" w:type="dxa"/>
          </w:tcPr>
          <w:p w14:paraId="50A15BFC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int</w:t>
            </w:r>
          </w:p>
        </w:tc>
        <w:tc>
          <w:tcPr>
            <w:tcW w:w="4253" w:type="dxa"/>
          </w:tcPr>
          <w:p w14:paraId="5952C364" w14:textId="09F8D00F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Int)</w:t>
            </w:r>
          </w:p>
        </w:tc>
      </w:tr>
      <w:tr w:rsidR="00A05309" w:rsidRPr="00A05309" w14:paraId="418D15D4" w14:textId="77777777" w:rsidTr="00D800B2">
        <w:tc>
          <w:tcPr>
            <w:tcW w:w="1442" w:type="dxa"/>
          </w:tcPr>
          <w:p w14:paraId="4E08C640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long</w:t>
            </w:r>
          </w:p>
        </w:tc>
        <w:tc>
          <w:tcPr>
            <w:tcW w:w="4253" w:type="dxa"/>
          </w:tcPr>
          <w:p w14:paraId="41AA690E" w14:textId="7D0F5486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Long)</w:t>
            </w:r>
          </w:p>
        </w:tc>
      </w:tr>
      <w:tr w:rsidR="00A05309" w:rsidRPr="00A05309" w14:paraId="509E158D" w14:textId="77777777" w:rsidTr="00D800B2">
        <w:tc>
          <w:tcPr>
            <w:tcW w:w="1442" w:type="dxa"/>
          </w:tcPr>
          <w:p w14:paraId="5C8B346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ri</w:t>
            </w:r>
          </w:p>
        </w:tc>
        <w:tc>
          <w:tcPr>
            <w:tcW w:w="4253" w:type="dxa"/>
          </w:tcPr>
          <w:p w14:paraId="6365BA04" w14:textId="3977731E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ny</w:t>
            </w:r>
            <w:r w:rsidRPr="00A05309">
              <w:rPr>
                <w:rStyle w:val="NazwaProgramowa"/>
              </w:rPr>
              <w:t>UriTypeConverter</w:t>
            </w:r>
          </w:p>
        </w:tc>
      </w:tr>
      <w:tr w:rsidR="00A05309" w:rsidRPr="00A05309" w14:paraId="09E6EA12" w14:textId="77777777" w:rsidTr="00D800B2">
        <w:tc>
          <w:tcPr>
            <w:tcW w:w="1442" w:type="dxa"/>
          </w:tcPr>
          <w:p w14:paraId="5BADA3DA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ushort</w:t>
            </w:r>
          </w:p>
        </w:tc>
        <w:tc>
          <w:tcPr>
            <w:tcW w:w="4253" w:type="dxa"/>
          </w:tcPr>
          <w:p w14:paraId="2F73D609" w14:textId="74940F40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NumericTypeConverter</w:t>
            </w:r>
            <w:r w:rsidR="006327DF">
              <w:rPr>
                <w:rStyle w:val="NazwaProgramowa"/>
              </w:rPr>
              <w:t xml:space="preserve"> (XsdSimpleType.UnsignedShort)</w:t>
            </w:r>
          </w:p>
        </w:tc>
      </w:tr>
      <w:tr w:rsidR="00A05309" w:rsidRPr="00A05309" w14:paraId="481C5E29" w14:textId="77777777" w:rsidTr="00D800B2">
        <w:tc>
          <w:tcPr>
            <w:tcW w:w="1442" w:type="dxa"/>
          </w:tcPr>
          <w:p w14:paraId="7AAE5CFF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XmlQualifiedName</w:t>
            </w:r>
          </w:p>
        </w:tc>
        <w:tc>
          <w:tcPr>
            <w:tcW w:w="4253" w:type="dxa"/>
          </w:tcPr>
          <w:p w14:paraId="0E32A624" w14:textId="77777777" w:rsidR="00A05309" w:rsidRPr="00A05309" w:rsidRDefault="00A05309" w:rsidP="0045666D">
            <w:pPr>
              <w:pStyle w:val="Teksttabeli"/>
              <w:keepNext w:val="0"/>
              <w:rPr>
                <w:rStyle w:val="NazwaProgramowa"/>
              </w:rPr>
            </w:pPr>
            <w:r w:rsidRPr="00A05309">
              <w:rPr>
                <w:rStyle w:val="NazwaProgramowa"/>
              </w:rPr>
              <w:t>StringTypeConverter</w:t>
            </w:r>
          </w:p>
        </w:tc>
      </w:tr>
    </w:tbl>
    <w:p w14:paraId="1A3F0D2E" w14:textId="7EF117E4" w:rsidR="00A05309" w:rsidRPr="00A05309" w:rsidRDefault="00A05309" w:rsidP="00A05309">
      <w:pPr>
        <w:rPr>
          <w:rStyle w:val="NazwaProgramowa"/>
        </w:rPr>
      </w:pPr>
    </w:p>
    <w:sectPr w:rsidR="00A05309" w:rsidRPr="00A05309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D3C22" w14:textId="77777777" w:rsidR="003C28DF" w:rsidRDefault="003C28DF" w:rsidP="001E1D55">
      <w:r>
        <w:separator/>
      </w:r>
    </w:p>
  </w:endnote>
  <w:endnote w:type="continuationSeparator" w:id="0">
    <w:p w14:paraId="011D6170" w14:textId="77777777" w:rsidR="003C28DF" w:rsidRDefault="003C28DF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1AC34" w14:textId="77777777" w:rsidR="003C28DF" w:rsidRDefault="003C28DF" w:rsidP="001E1D55">
      <w:r>
        <w:separator/>
      </w:r>
    </w:p>
  </w:footnote>
  <w:footnote w:type="continuationSeparator" w:id="0">
    <w:p w14:paraId="39F48A49" w14:textId="77777777" w:rsidR="003C28DF" w:rsidRDefault="003C28DF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D8475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3FF73543"/>
    <w:multiLevelType w:val="multilevel"/>
    <w:tmpl w:val="323A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7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1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6"/>
  </w:num>
  <w:num w:numId="7" w16cid:durableId="1207336055">
    <w:abstractNumId w:val="21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1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1"/>
  </w:num>
  <w:num w:numId="15" w16cid:durableId="986519447">
    <w:abstractNumId w:val="4"/>
  </w:num>
  <w:num w:numId="16" w16cid:durableId="9533384">
    <w:abstractNumId w:val="21"/>
  </w:num>
  <w:num w:numId="17" w16cid:durableId="1374964955">
    <w:abstractNumId w:val="13"/>
  </w:num>
  <w:num w:numId="18" w16cid:durableId="1659071852">
    <w:abstractNumId w:val="13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3"/>
  </w:num>
  <w:num w:numId="22" w16cid:durableId="2018657831">
    <w:abstractNumId w:val="13"/>
  </w:num>
  <w:num w:numId="23" w16cid:durableId="102845736">
    <w:abstractNumId w:val="13"/>
  </w:num>
  <w:num w:numId="24" w16cid:durableId="1192036153">
    <w:abstractNumId w:val="13"/>
  </w:num>
  <w:num w:numId="25" w16cid:durableId="949244842">
    <w:abstractNumId w:val="13"/>
  </w:num>
  <w:num w:numId="26" w16cid:durableId="1571309589">
    <w:abstractNumId w:val="13"/>
  </w:num>
  <w:num w:numId="27" w16cid:durableId="341669251">
    <w:abstractNumId w:val="13"/>
  </w:num>
  <w:num w:numId="28" w16cid:durableId="1511145221">
    <w:abstractNumId w:val="13"/>
  </w:num>
  <w:num w:numId="29" w16cid:durableId="1007057082">
    <w:abstractNumId w:val="18"/>
  </w:num>
  <w:num w:numId="30" w16cid:durableId="1349866265">
    <w:abstractNumId w:val="23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4"/>
  </w:num>
  <w:num w:numId="34" w16cid:durableId="555898069">
    <w:abstractNumId w:val="24"/>
  </w:num>
  <w:num w:numId="35" w16cid:durableId="405765160">
    <w:abstractNumId w:val="8"/>
  </w:num>
  <w:num w:numId="36" w16cid:durableId="1676569402">
    <w:abstractNumId w:val="15"/>
  </w:num>
  <w:num w:numId="37" w16cid:durableId="114836286">
    <w:abstractNumId w:val="22"/>
  </w:num>
  <w:num w:numId="38" w16cid:durableId="472791908">
    <w:abstractNumId w:val="10"/>
  </w:num>
  <w:num w:numId="39" w16cid:durableId="299304939">
    <w:abstractNumId w:val="17"/>
  </w:num>
  <w:num w:numId="40" w16cid:durableId="125247498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20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9"/>
  </w:num>
  <w:num w:numId="45" w16cid:durableId="1949191255">
    <w:abstractNumId w:val="13"/>
  </w:num>
  <w:num w:numId="46" w16cid:durableId="1582444950">
    <w:abstractNumId w:val="13"/>
  </w:num>
  <w:num w:numId="47" w16cid:durableId="1791625631">
    <w:abstractNumId w:val="13"/>
  </w:num>
  <w:num w:numId="48" w16cid:durableId="1781217550">
    <w:abstractNumId w:val="13"/>
  </w:num>
  <w:num w:numId="49" w16cid:durableId="297077172">
    <w:abstractNumId w:val="13"/>
  </w:num>
  <w:num w:numId="50" w16cid:durableId="10221711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C6E"/>
    <w:rsid w:val="00001E33"/>
    <w:rsid w:val="000024DA"/>
    <w:rsid w:val="00003188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874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742"/>
    <w:rsid w:val="00031C6F"/>
    <w:rsid w:val="00032F9E"/>
    <w:rsid w:val="000330C0"/>
    <w:rsid w:val="00034283"/>
    <w:rsid w:val="000342A2"/>
    <w:rsid w:val="000343CA"/>
    <w:rsid w:val="0003617F"/>
    <w:rsid w:val="00036EC8"/>
    <w:rsid w:val="000411FE"/>
    <w:rsid w:val="000417EA"/>
    <w:rsid w:val="00041E04"/>
    <w:rsid w:val="0004251B"/>
    <w:rsid w:val="00043D8B"/>
    <w:rsid w:val="00044DDD"/>
    <w:rsid w:val="00046787"/>
    <w:rsid w:val="00047B03"/>
    <w:rsid w:val="00047D0A"/>
    <w:rsid w:val="00050083"/>
    <w:rsid w:val="00050F20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8A9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5FC4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3B0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40AF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19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A57"/>
    <w:rsid w:val="00142BFE"/>
    <w:rsid w:val="00143151"/>
    <w:rsid w:val="00145426"/>
    <w:rsid w:val="00145A0C"/>
    <w:rsid w:val="00145B7A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0EF2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6E00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030E"/>
    <w:rsid w:val="001C2F03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241B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17419"/>
    <w:rsid w:val="00220631"/>
    <w:rsid w:val="00221871"/>
    <w:rsid w:val="00222A0D"/>
    <w:rsid w:val="00222FE9"/>
    <w:rsid w:val="002231C3"/>
    <w:rsid w:val="002233F0"/>
    <w:rsid w:val="00223D18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806"/>
    <w:rsid w:val="00251EE6"/>
    <w:rsid w:val="00252312"/>
    <w:rsid w:val="00253041"/>
    <w:rsid w:val="00253CC4"/>
    <w:rsid w:val="00253D03"/>
    <w:rsid w:val="00254517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62E6"/>
    <w:rsid w:val="00267858"/>
    <w:rsid w:val="00267EC1"/>
    <w:rsid w:val="00270E7F"/>
    <w:rsid w:val="00271508"/>
    <w:rsid w:val="002724A6"/>
    <w:rsid w:val="002731E2"/>
    <w:rsid w:val="00273339"/>
    <w:rsid w:val="00274979"/>
    <w:rsid w:val="00275050"/>
    <w:rsid w:val="0027563B"/>
    <w:rsid w:val="00275ECF"/>
    <w:rsid w:val="00276480"/>
    <w:rsid w:val="002766A4"/>
    <w:rsid w:val="00276F6E"/>
    <w:rsid w:val="00280174"/>
    <w:rsid w:val="002802BE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4906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82A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038A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28DF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1EA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0143"/>
    <w:rsid w:val="004013A2"/>
    <w:rsid w:val="00401B81"/>
    <w:rsid w:val="00401BB4"/>
    <w:rsid w:val="004020DE"/>
    <w:rsid w:val="004027C7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3F3"/>
    <w:rsid w:val="004329A5"/>
    <w:rsid w:val="00433095"/>
    <w:rsid w:val="0043367E"/>
    <w:rsid w:val="004348E9"/>
    <w:rsid w:val="00434B1D"/>
    <w:rsid w:val="00434D72"/>
    <w:rsid w:val="00435E8F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59D"/>
    <w:rsid w:val="00455723"/>
    <w:rsid w:val="0045579B"/>
    <w:rsid w:val="0045666D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388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B0B"/>
    <w:rsid w:val="004C5FA3"/>
    <w:rsid w:val="004C6194"/>
    <w:rsid w:val="004C6601"/>
    <w:rsid w:val="004C6871"/>
    <w:rsid w:val="004C6B00"/>
    <w:rsid w:val="004C6B94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0F00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113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67BD"/>
    <w:rsid w:val="005276FD"/>
    <w:rsid w:val="0052782B"/>
    <w:rsid w:val="00527D64"/>
    <w:rsid w:val="0053035D"/>
    <w:rsid w:val="005305E4"/>
    <w:rsid w:val="00532304"/>
    <w:rsid w:val="005325BF"/>
    <w:rsid w:val="00532666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08B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4B95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840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0DC"/>
    <w:rsid w:val="005E3911"/>
    <w:rsid w:val="005E406B"/>
    <w:rsid w:val="005E4B63"/>
    <w:rsid w:val="005E55D7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1ED9"/>
    <w:rsid w:val="00622573"/>
    <w:rsid w:val="00622C72"/>
    <w:rsid w:val="00622F5B"/>
    <w:rsid w:val="00622FB7"/>
    <w:rsid w:val="00625EDE"/>
    <w:rsid w:val="006264F7"/>
    <w:rsid w:val="006265C6"/>
    <w:rsid w:val="00626C53"/>
    <w:rsid w:val="00627081"/>
    <w:rsid w:val="006277BB"/>
    <w:rsid w:val="006312F4"/>
    <w:rsid w:val="006315AE"/>
    <w:rsid w:val="00631C22"/>
    <w:rsid w:val="0063248E"/>
    <w:rsid w:val="006327DF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0E5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004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4365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C6869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47B9"/>
    <w:rsid w:val="006E525D"/>
    <w:rsid w:val="006E55C6"/>
    <w:rsid w:val="006E661C"/>
    <w:rsid w:val="006E66ED"/>
    <w:rsid w:val="006E6E9C"/>
    <w:rsid w:val="006E765D"/>
    <w:rsid w:val="006F1110"/>
    <w:rsid w:val="006F1787"/>
    <w:rsid w:val="006F1C3E"/>
    <w:rsid w:val="006F1DA3"/>
    <w:rsid w:val="006F1DAA"/>
    <w:rsid w:val="006F273B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4C0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709"/>
    <w:rsid w:val="007259E0"/>
    <w:rsid w:val="00725B87"/>
    <w:rsid w:val="00726BE4"/>
    <w:rsid w:val="007278B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37D7A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36C"/>
    <w:rsid w:val="00755B06"/>
    <w:rsid w:val="00755B3A"/>
    <w:rsid w:val="007604AC"/>
    <w:rsid w:val="00761222"/>
    <w:rsid w:val="007612C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0D8"/>
    <w:rsid w:val="007729F7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342"/>
    <w:rsid w:val="00784517"/>
    <w:rsid w:val="00784A40"/>
    <w:rsid w:val="00784BC4"/>
    <w:rsid w:val="00785798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087E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3A85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486"/>
    <w:rsid w:val="008529B6"/>
    <w:rsid w:val="00852BB4"/>
    <w:rsid w:val="00852E4E"/>
    <w:rsid w:val="008538B8"/>
    <w:rsid w:val="00853EEE"/>
    <w:rsid w:val="00854839"/>
    <w:rsid w:val="00855D6F"/>
    <w:rsid w:val="0085605C"/>
    <w:rsid w:val="0085636A"/>
    <w:rsid w:val="008567C2"/>
    <w:rsid w:val="0085687E"/>
    <w:rsid w:val="00857585"/>
    <w:rsid w:val="008611F9"/>
    <w:rsid w:val="00861AC1"/>
    <w:rsid w:val="00861E93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5F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426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0E8F"/>
    <w:rsid w:val="008D1453"/>
    <w:rsid w:val="008D1454"/>
    <w:rsid w:val="008D1623"/>
    <w:rsid w:val="008D1D52"/>
    <w:rsid w:val="008D32AB"/>
    <w:rsid w:val="008D37FA"/>
    <w:rsid w:val="008D3B08"/>
    <w:rsid w:val="008D3DAC"/>
    <w:rsid w:val="008D5955"/>
    <w:rsid w:val="008D62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E4"/>
    <w:rsid w:val="008F32F2"/>
    <w:rsid w:val="008F4A51"/>
    <w:rsid w:val="008F6DD9"/>
    <w:rsid w:val="008F6E18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41B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348"/>
    <w:rsid w:val="00924884"/>
    <w:rsid w:val="00924CD6"/>
    <w:rsid w:val="0092582D"/>
    <w:rsid w:val="0093061E"/>
    <w:rsid w:val="00931359"/>
    <w:rsid w:val="00931A31"/>
    <w:rsid w:val="00932AB1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32D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199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1E75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2EC6"/>
    <w:rsid w:val="009B39A7"/>
    <w:rsid w:val="009B3CD3"/>
    <w:rsid w:val="009B5287"/>
    <w:rsid w:val="009B5428"/>
    <w:rsid w:val="009B5458"/>
    <w:rsid w:val="009B5BE3"/>
    <w:rsid w:val="009B702B"/>
    <w:rsid w:val="009B735F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5B61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309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1919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2C0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1FE"/>
    <w:rsid w:val="00A67353"/>
    <w:rsid w:val="00A678F5"/>
    <w:rsid w:val="00A70AE3"/>
    <w:rsid w:val="00A71F41"/>
    <w:rsid w:val="00A72278"/>
    <w:rsid w:val="00A7269B"/>
    <w:rsid w:val="00A726A7"/>
    <w:rsid w:val="00A751D6"/>
    <w:rsid w:val="00A76269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AA6"/>
    <w:rsid w:val="00A95B4B"/>
    <w:rsid w:val="00A966D7"/>
    <w:rsid w:val="00A97D40"/>
    <w:rsid w:val="00AA1BA3"/>
    <w:rsid w:val="00AA1C4C"/>
    <w:rsid w:val="00AA254F"/>
    <w:rsid w:val="00AA47C4"/>
    <w:rsid w:val="00AA5214"/>
    <w:rsid w:val="00AA68FE"/>
    <w:rsid w:val="00AA7504"/>
    <w:rsid w:val="00AA79E6"/>
    <w:rsid w:val="00AB067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3AF0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47F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5E81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4F34"/>
    <w:rsid w:val="00B351C8"/>
    <w:rsid w:val="00B35C05"/>
    <w:rsid w:val="00B36522"/>
    <w:rsid w:val="00B369B3"/>
    <w:rsid w:val="00B36E85"/>
    <w:rsid w:val="00B40463"/>
    <w:rsid w:val="00B4072F"/>
    <w:rsid w:val="00B429D7"/>
    <w:rsid w:val="00B42BF1"/>
    <w:rsid w:val="00B435FC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A16"/>
    <w:rsid w:val="00B51EFD"/>
    <w:rsid w:val="00B5213A"/>
    <w:rsid w:val="00B5222D"/>
    <w:rsid w:val="00B545A6"/>
    <w:rsid w:val="00B550B3"/>
    <w:rsid w:val="00B57211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AD"/>
    <w:rsid w:val="00BB0DDE"/>
    <w:rsid w:val="00BB11BE"/>
    <w:rsid w:val="00BB16E9"/>
    <w:rsid w:val="00BB2921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09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095C"/>
    <w:rsid w:val="00BF1BB3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3A2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002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951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6CC0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1001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3DE"/>
    <w:rsid w:val="00D17A64"/>
    <w:rsid w:val="00D205C9"/>
    <w:rsid w:val="00D20F3C"/>
    <w:rsid w:val="00D216EE"/>
    <w:rsid w:val="00D21D88"/>
    <w:rsid w:val="00D229D6"/>
    <w:rsid w:val="00D23121"/>
    <w:rsid w:val="00D23BFB"/>
    <w:rsid w:val="00D242C8"/>
    <w:rsid w:val="00D246A2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47653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0FF6"/>
    <w:rsid w:val="00D627B6"/>
    <w:rsid w:val="00D62FE0"/>
    <w:rsid w:val="00D63973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3F49"/>
    <w:rsid w:val="00D75CE8"/>
    <w:rsid w:val="00D75FE1"/>
    <w:rsid w:val="00D779B6"/>
    <w:rsid w:val="00D77A6A"/>
    <w:rsid w:val="00D77E9E"/>
    <w:rsid w:val="00D800B2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6C74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58F8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0612"/>
    <w:rsid w:val="00DF335D"/>
    <w:rsid w:val="00DF3880"/>
    <w:rsid w:val="00DF3F06"/>
    <w:rsid w:val="00DF4321"/>
    <w:rsid w:val="00DF46C8"/>
    <w:rsid w:val="00DF490B"/>
    <w:rsid w:val="00DF5961"/>
    <w:rsid w:val="00DF5DBC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31A9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09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4B4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6A03"/>
    <w:rsid w:val="00EE735A"/>
    <w:rsid w:val="00EE7CC0"/>
    <w:rsid w:val="00EF0680"/>
    <w:rsid w:val="00EF1B43"/>
    <w:rsid w:val="00EF2141"/>
    <w:rsid w:val="00EF28F0"/>
    <w:rsid w:val="00EF349C"/>
    <w:rsid w:val="00EF34FA"/>
    <w:rsid w:val="00EF357E"/>
    <w:rsid w:val="00EF3CDB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5972"/>
    <w:rsid w:val="00F172A1"/>
    <w:rsid w:val="00F17C6C"/>
    <w:rsid w:val="00F20485"/>
    <w:rsid w:val="00F21C2A"/>
    <w:rsid w:val="00F224DA"/>
    <w:rsid w:val="00F2314F"/>
    <w:rsid w:val="00F231E6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4998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85C7A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0AE"/>
    <w:rsid w:val="00FA6AD3"/>
    <w:rsid w:val="00FA76FE"/>
    <w:rsid w:val="00FA7D58"/>
    <w:rsid w:val="00FB10C9"/>
    <w:rsid w:val="00FB1833"/>
    <w:rsid w:val="00FB1E23"/>
    <w:rsid w:val="00FB1EAB"/>
    <w:rsid w:val="00FB1FB7"/>
    <w:rsid w:val="00FB2E7E"/>
    <w:rsid w:val="00FB4CE4"/>
    <w:rsid w:val="00FB4FB5"/>
    <w:rsid w:val="00FB5BD0"/>
    <w:rsid w:val="00FB749A"/>
    <w:rsid w:val="00FB7FFB"/>
    <w:rsid w:val="00FC1279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25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learn.microsoft.com/en-us/dotnet/api/system.globalization.datetimeformatinfo.fulldatetimepattern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58" Type="http://schemas.openxmlformats.org/officeDocument/2006/relationships/hyperlink" Target="https://learn.microsoft.com/en-us/dotnet/api/system.globalization.datetimeformatinfo.shortdatepattern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71" Type="http://schemas.openxmlformats.org/officeDocument/2006/relationships/hyperlink" Target="https://learn.microsoft.com/pl-pl/dotnet/api/system.windows.input.modifierkeys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48" Type="http://schemas.openxmlformats.org/officeDocument/2006/relationships/hyperlink" Target="https://learn.microsoft.com/en-us/dotnet/api/system.globalization.datetimeformatinfo.shortdatepattern" TargetMode="External"/><Relationship Id="rId269" Type="http://schemas.openxmlformats.org/officeDocument/2006/relationships/hyperlink" Target="https://learn.microsoft.com/en-us/dotnet/api/system.globalization.datetimeformatinfo.shortdatepattern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59" Type="http://schemas.openxmlformats.org/officeDocument/2006/relationships/hyperlink" Target="https://learn.microsoft.com/en-us/dotnet/api/system.globalization.datetimeformatinfo.yearmonthpattern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fontTable" Target="fontTable.xm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49" Type="http://schemas.openxmlformats.org/officeDocument/2006/relationships/hyperlink" Target="https://learn.microsoft.com/en-us/dotnet/api/system.globalization.datetimeformatinfo.shortdatepattern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learn.microsoft.com/en-us/dotnet/api/system.globalization.datetimeformatinfo.shortdatepattern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learn.microsoft.com/en-us/dotnet/api/system.globalization.datetimeformatinfo.shorttimepattern" TargetMode="External"/><Relationship Id="rId271" Type="http://schemas.openxmlformats.org/officeDocument/2006/relationships/theme" Target="theme/theme1.xm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learn.microsoft.com/en-us/dotnet/api/system.datetimeoffset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learn.microsoft.com/en-us/dotnet/api/system.globalization.datetimeformatinfo.shortdatepattern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learn.microsoft.com/en-us/dotnet/api/system.globalization.datetimeformatinfo.shortdatepattern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learn.microsoft.com/en-us/dotnet/api/system.globalization.datetimeformatinfo.rfc1123pattern" TargetMode="Externa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learn.microsoft.com/en-us/dotnet/api/system.globalization.datetimeformatinfo.longtimepattern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learn.microsoft.com/en-us/dotnet/api/system.globalization.datetimeformatinfo.shortdatepattern" TargetMode="External"/><Relationship Id="rId263" Type="http://schemas.openxmlformats.org/officeDocument/2006/relationships/hyperlink" Target="https://learn.microsoft.com/en-us/dotnet/api/system.globalization.datetimeformatinfo.shortdatepattern" TargetMode="Externa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learn.microsoft.com/en-us/dotnet/api/system.globalization.datetimeformatinfo.longdatepattern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learn.microsoft.com/en-us/dotnet/api/system.globalization.datetimeformatinfo.longdatepattern" TargetMode="External"/><Relationship Id="rId264" Type="http://schemas.openxmlformats.org/officeDocument/2006/relationships/hyperlink" Target="https://learn.microsoft.com/en-us/dotnet/api/system.globalization.datetimeformatinfo.sortabledatetimepattern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learn.microsoft.com/en-us/dotnet/api/system.globalization.datetimeformatinfo.shorttimepattern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learn.microsoft.com/en-us/dotnet/api/system.globalization.datetimeformatinfo.shortdatepattern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learn.microsoft.com/en-us/dotnet/api/system.globalization.datetimeformatinfo.shortdatepattern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learn.microsoft.com/en-us/dotnet/api/system.globalization.datetimeformatinfo.longdatepattern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learn.microsoft.com/en-us/dotnet/api/system.globalization.datetimeformatinfo.shorttimepattern" TargetMode="External"/><Relationship Id="rId266" Type="http://schemas.openxmlformats.org/officeDocument/2006/relationships/hyperlink" Target="https://learn.microsoft.com/en-us/dotnet/api/system.globalization.datetimeformatinfo.universalsortabledatetimepattern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learn.microsoft.com/en-us/dotnet/api/system.globalization.datetimeformatinfo.longtimepattern" TargetMode="Externa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learn.microsoft.com/en-us/dotnet/api/system.globalization.datetimeformatinfo.shortdatepattern" TargetMode="External"/><Relationship Id="rId267" Type="http://schemas.openxmlformats.org/officeDocument/2006/relationships/hyperlink" Target="https://learn.microsoft.com/en-us/dotnet/api/system.globalization.datetimeformatinfo.shortdatepattern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learn.microsoft.com/en-us/dotnet/api/system.globalization.datetimeformatinfo.monthdaypattern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learn.microsoft.com/en-us/dotnet/api/system.globalization.datetimeformatinfo.longtimepattern" TargetMode="External"/><Relationship Id="rId107" Type="http://schemas.openxmlformats.org/officeDocument/2006/relationships/hyperlink" Target="https://learn.microsoft.com/pl-pl/dotnet/api/system.componentmodel.multilinestringconverter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0</TotalTime>
  <Pages>16</Pages>
  <Words>12143</Words>
  <Characters>72858</Characters>
  <Application>Microsoft Office Word</Application>
  <DocSecurity>0</DocSecurity>
  <Lines>607</Lines>
  <Paragraphs>16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21</cp:revision>
  <dcterms:created xsi:type="dcterms:W3CDTF">2022-09-29T10:41:00Z</dcterms:created>
  <dcterms:modified xsi:type="dcterms:W3CDTF">2022-10-31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